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1A7A48" w14:textId="414B82A9" w:rsidR="002D3EF6" w:rsidRPr="00C610BE" w:rsidRDefault="00D64A97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Q1. Please see textbook</w:t>
      </w:r>
    </w:p>
    <w:p w14:paraId="08E06810" w14:textId="2404D90C" w:rsidR="00D64A97" w:rsidRPr="00C610BE" w:rsidRDefault="00D64A97">
      <w:pPr>
        <w:rPr>
          <w:rFonts w:cstheme="minorHAnsi"/>
          <w:sz w:val="24"/>
          <w:szCs w:val="24"/>
        </w:rPr>
      </w:pPr>
    </w:p>
    <w:p w14:paraId="7D12D025" w14:textId="29DCB17A" w:rsidR="00D64A97" w:rsidRPr="00C610BE" w:rsidRDefault="00D64A97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 xml:space="preserve">Q2i. </w:t>
      </w:r>
    </w:p>
    <w:p w14:paraId="690773C7" w14:textId="733B9D31" w:rsidR="00D64A97" w:rsidRPr="00C610BE" w:rsidRDefault="002366B6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FIFO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58"/>
        <w:gridCol w:w="1887"/>
        <w:gridCol w:w="1742"/>
        <w:gridCol w:w="1962"/>
      </w:tblGrid>
      <w:tr w:rsidR="00347AC4" w:rsidRPr="00C610BE" w14:paraId="46AD645D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017CC" w14:textId="77777777" w:rsidR="00347AC4" w:rsidRPr="00D64A97" w:rsidRDefault="00347AC4" w:rsidP="00D64A9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ccess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DD029" w14:textId="77777777" w:rsidR="00347AC4" w:rsidRPr="00D64A97" w:rsidRDefault="00347AC4" w:rsidP="00D64A9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it/Miss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7BA0B" w14:textId="77777777" w:rsidR="00347AC4" w:rsidRPr="00D64A97" w:rsidRDefault="00347AC4" w:rsidP="00D64A9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vict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65F28" w14:textId="0A85C656" w:rsidR="00347AC4" w:rsidRPr="00D64A97" w:rsidRDefault="00347AC4" w:rsidP="00D64A9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Pages</w:t>
            </w:r>
            <w:r w:rsidR="00B868CF"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in Memory</w:t>
            </w:r>
          </w:p>
        </w:tc>
      </w:tr>
      <w:tr w:rsidR="00347AC4" w:rsidRPr="00C610BE" w14:paraId="4B1616EE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00DAB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91059" w14:textId="30C514FD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4D4C9" w14:textId="737DD99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4474ACCD" w14:textId="05586B6D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</w:tr>
      <w:tr w:rsidR="00347AC4" w:rsidRPr="00C610BE" w14:paraId="667DBFD2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A75DD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86B1C" w14:textId="051CADDC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20A7C" w14:textId="3E116965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239A034F" w14:textId="60C5C0FA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2</w:t>
            </w:r>
          </w:p>
        </w:tc>
      </w:tr>
      <w:tr w:rsidR="00347AC4" w:rsidRPr="00C610BE" w14:paraId="65A99E15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4B821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87F7C" w14:textId="048C059A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FAC6A" w14:textId="3D052521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28B5E89D" w14:textId="1D8929C3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2,3</w:t>
            </w:r>
          </w:p>
        </w:tc>
      </w:tr>
      <w:tr w:rsidR="00347AC4" w:rsidRPr="00C610BE" w14:paraId="734E6FE0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27DAC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BF47E" w14:textId="7713CA7A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F6AC7" w14:textId="096E29E0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022C29DB" w14:textId="3213E9BE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2,3</w:t>
            </w:r>
          </w:p>
        </w:tc>
      </w:tr>
      <w:tr w:rsidR="00347AC4" w:rsidRPr="00C610BE" w14:paraId="61255CD2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6E2DC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9CD7E" w14:textId="54932185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D1DC3" w14:textId="62492368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14E99C7E" w14:textId="40FAF7F0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2,3,4</w:t>
            </w:r>
          </w:p>
        </w:tc>
      </w:tr>
      <w:tr w:rsidR="00347AC4" w:rsidRPr="00C610BE" w14:paraId="44DAF08A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6D654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5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93FE4" w14:textId="6A2F2808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4CC8B" w14:textId="752AC870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sz w:val="24"/>
                <w:szCs w:val="24"/>
              </w:rPr>
              <w:t>1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8AF4B7" w14:textId="5108BC49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,3,4,5</w:t>
            </w:r>
          </w:p>
        </w:tc>
      </w:tr>
      <w:tr w:rsidR="00347AC4" w:rsidRPr="00C610BE" w14:paraId="3FEAD713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AB2BB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6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7662F" w14:textId="6AE9A893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7E008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FECC27" w14:textId="4FB92C3C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,4,5,6</w:t>
            </w:r>
          </w:p>
        </w:tc>
      </w:tr>
      <w:tr w:rsidR="00347AC4" w:rsidRPr="00C610BE" w14:paraId="7CFB9920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9C4C0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DD337" w14:textId="1C0B51D6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CBA2C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8B7C489" w14:textId="51372D63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,5,6,1</w:t>
            </w:r>
          </w:p>
        </w:tc>
      </w:tr>
      <w:tr w:rsidR="00347AC4" w:rsidRPr="00C610BE" w14:paraId="736F831B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E6D44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2A14C" w14:textId="0426CEAC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2A10D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3E9F3B" w14:textId="25018A06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,6,1,3</w:t>
            </w:r>
          </w:p>
        </w:tc>
      </w:tr>
      <w:tr w:rsidR="00347AC4" w:rsidRPr="00C610BE" w14:paraId="319FFBF1" w14:textId="77777777" w:rsidTr="002366B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59993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14C22" w14:textId="74C7CE18" w:rsidR="00347AC4" w:rsidRPr="00D64A97" w:rsidRDefault="00B868CF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="00347AC4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282E0" w14:textId="77777777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5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86E8DB" w14:textId="20646E56" w:rsidR="00347AC4" w:rsidRPr="00D64A97" w:rsidRDefault="00347AC4" w:rsidP="002366B6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,1,3,2</w:t>
            </w:r>
          </w:p>
        </w:tc>
      </w:tr>
    </w:tbl>
    <w:p w14:paraId="75F3BC0D" w14:textId="083F3EF5" w:rsidR="00D64A97" w:rsidRPr="00C610BE" w:rsidRDefault="00D64A97">
      <w:pPr>
        <w:rPr>
          <w:rFonts w:cstheme="minorHAnsi"/>
          <w:sz w:val="24"/>
          <w:szCs w:val="24"/>
        </w:rPr>
      </w:pPr>
    </w:p>
    <w:p w14:paraId="7D5EEBE8" w14:textId="5C6B387F" w:rsidR="00D117D2" w:rsidRPr="00C610BE" w:rsidRDefault="00D117D2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LRU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58"/>
        <w:gridCol w:w="1887"/>
        <w:gridCol w:w="1742"/>
        <w:gridCol w:w="1962"/>
      </w:tblGrid>
      <w:tr w:rsidR="00D117D2" w:rsidRPr="00C610BE" w14:paraId="5E015EB5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28235" w14:textId="77777777" w:rsidR="00D117D2" w:rsidRPr="00D64A97" w:rsidRDefault="00D117D2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ccess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9EB18" w14:textId="77777777" w:rsidR="00D117D2" w:rsidRPr="00D64A97" w:rsidRDefault="00D117D2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it/Miss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CC845" w14:textId="77777777" w:rsidR="00D117D2" w:rsidRPr="00D64A97" w:rsidRDefault="00D117D2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vict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BBCA9" w14:textId="77777777" w:rsidR="00D117D2" w:rsidRPr="00D64A97" w:rsidRDefault="00D117D2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Pages</w:t>
            </w: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in Memory</w:t>
            </w:r>
          </w:p>
        </w:tc>
      </w:tr>
      <w:tr w:rsidR="00D117D2" w:rsidRPr="00C610BE" w14:paraId="6D6726B6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B323F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39BB0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89210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32687BEE" w14:textId="7D692F04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D117D2" w:rsidRPr="00C610BE" w14:paraId="5E65B769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44F85F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92FD9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D81C8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258A95A" w14:textId="5F8BB4FB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1,2</w:t>
            </w:r>
          </w:p>
        </w:tc>
      </w:tr>
      <w:tr w:rsidR="00D117D2" w:rsidRPr="00C610BE" w14:paraId="05F882B7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A2F8D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F3073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2B245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40EE0311" w14:textId="6E67C96F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1,2,3</w:t>
            </w:r>
          </w:p>
        </w:tc>
      </w:tr>
      <w:tr w:rsidR="00D117D2" w:rsidRPr="00C610BE" w14:paraId="5B4A7E99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4A4C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E18B5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69C17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74BEEB01" w14:textId="219BEEBD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2,3,1</w:t>
            </w:r>
          </w:p>
        </w:tc>
      </w:tr>
      <w:tr w:rsidR="00D117D2" w:rsidRPr="00C610BE" w14:paraId="751C588D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78986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3C0A1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1D05B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4B3143D" w14:textId="27BE5153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2,3,1,4</w:t>
            </w:r>
          </w:p>
        </w:tc>
      </w:tr>
      <w:tr w:rsidR="00D117D2" w:rsidRPr="00C610BE" w14:paraId="08860A20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E04BE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5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8E00B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7B280" w14:textId="6BBEF64E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sz w:val="24"/>
                <w:szCs w:val="24"/>
              </w:rPr>
              <w:t>2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7D4A9" w14:textId="54F533AD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3,1,4,5</w:t>
            </w:r>
          </w:p>
        </w:tc>
      </w:tr>
      <w:tr w:rsidR="00D117D2" w:rsidRPr="00C610BE" w14:paraId="60032C64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F1FFB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6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A960F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B87EF" w14:textId="36F28D7E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A7E10" w14:textId="018DED75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1,4,5,6</w:t>
            </w:r>
          </w:p>
        </w:tc>
      </w:tr>
      <w:tr w:rsidR="00D117D2" w:rsidRPr="00C610BE" w14:paraId="4365E4AC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ADD8E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1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279A3" w14:textId="150744DE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12F2A" w14:textId="122ADC1D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B4D00" w14:textId="475D5B94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4,5,6,1</w:t>
            </w:r>
          </w:p>
        </w:tc>
      </w:tr>
      <w:tr w:rsidR="00D117D2" w:rsidRPr="00C610BE" w14:paraId="3DAFFD86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027500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F44A8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9E20F" w14:textId="2EDF47BA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sz w:val="24"/>
                <w:szCs w:val="24"/>
              </w:rPr>
              <w:t>4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22B32" w14:textId="031B2D38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5,6,1,3</w:t>
            </w:r>
          </w:p>
        </w:tc>
      </w:tr>
      <w:tr w:rsidR="00D117D2" w:rsidRPr="00C610BE" w14:paraId="7119F9A9" w14:textId="77777777" w:rsidTr="00310AA2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DC7C9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2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63625" w14:textId="77777777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81843" w14:textId="2295FC21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78EB2" w14:textId="24EEEF90" w:rsidR="00D117D2" w:rsidRPr="00D64A97" w:rsidRDefault="00D117D2" w:rsidP="00D117D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cstheme="minorHAnsi"/>
                <w:sz w:val="24"/>
                <w:szCs w:val="24"/>
              </w:rPr>
              <w:t>6,1,3,2</w:t>
            </w:r>
          </w:p>
        </w:tc>
      </w:tr>
    </w:tbl>
    <w:p w14:paraId="186349CA" w14:textId="027CAAD5" w:rsidR="00D117D2" w:rsidRPr="00C610BE" w:rsidRDefault="00D117D2">
      <w:pPr>
        <w:rPr>
          <w:rFonts w:cstheme="minorHAnsi"/>
          <w:sz w:val="24"/>
          <w:szCs w:val="24"/>
        </w:rPr>
      </w:pPr>
    </w:p>
    <w:p w14:paraId="03B24FA0" w14:textId="6AA560FA" w:rsidR="002278CC" w:rsidRPr="00C610BE" w:rsidRDefault="002278CC">
      <w:pPr>
        <w:rPr>
          <w:rFonts w:cstheme="minorHAnsi"/>
          <w:sz w:val="24"/>
          <w:szCs w:val="24"/>
        </w:rPr>
      </w:pPr>
    </w:p>
    <w:p w14:paraId="65863BF6" w14:textId="431A6A43" w:rsidR="002278CC" w:rsidRPr="00C610BE" w:rsidRDefault="002278CC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Q2ii)</w:t>
      </w:r>
    </w:p>
    <w:p w14:paraId="1C925787" w14:textId="77777777" w:rsidR="00D86D91" w:rsidRPr="00C610BE" w:rsidRDefault="00D86D91" w:rsidP="00D86D91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FIFO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58"/>
        <w:gridCol w:w="1887"/>
        <w:gridCol w:w="1742"/>
        <w:gridCol w:w="1962"/>
      </w:tblGrid>
      <w:tr w:rsidR="00D86D91" w:rsidRPr="00C610BE" w14:paraId="1E3C4BE1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4852D" w14:textId="77777777" w:rsidR="00D86D91" w:rsidRPr="00D64A97" w:rsidRDefault="00D86D91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ccess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5CC7D" w14:textId="77777777" w:rsidR="00D86D91" w:rsidRPr="00D64A97" w:rsidRDefault="00D86D91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it/Miss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2B9A5" w14:textId="77777777" w:rsidR="00D86D91" w:rsidRPr="00D64A97" w:rsidRDefault="00D86D91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vict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8A770" w14:textId="77777777" w:rsidR="00D86D91" w:rsidRPr="00D64A97" w:rsidRDefault="00D86D91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Pages</w:t>
            </w: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in Memory</w:t>
            </w:r>
          </w:p>
        </w:tc>
      </w:tr>
      <w:tr w:rsidR="00AE210A" w:rsidRPr="00C610BE" w14:paraId="64171F1E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37C890" w14:textId="6E95020C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15FD47" w14:textId="75545348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252C6" w14:textId="77777777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1D4E68CC" w14:textId="4A263A0E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</w:tr>
      <w:tr w:rsidR="00AE210A" w:rsidRPr="00C610BE" w14:paraId="741AD8FA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11A6E6" w14:textId="457CA785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3CC010" w14:textId="035CB121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A0FEFB" w14:textId="77777777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3A629C81" w14:textId="2F95A908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</w:t>
            </w:r>
          </w:p>
        </w:tc>
      </w:tr>
      <w:tr w:rsidR="00AE210A" w:rsidRPr="00C610BE" w14:paraId="6F48EB12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02E009" w14:textId="302074EA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59A4CB" w14:textId="5F8539A3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3CC52" w14:textId="77777777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1E92580F" w14:textId="72EE651D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</w:t>
            </w:r>
          </w:p>
        </w:tc>
      </w:tr>
      <w:tr w:rsidR="00AE210A" w:rsidRPr="00C610BE" w14:paraId="5B46043A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6F1782" w14:textId="6492B712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E5CDBD" w14:textId="13AFD98E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29AA3" w14:textId="77777777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6AC323EC" w14:textId="18FD0F2C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,2</w:t>
            </w:r>
          </w:p>
        </w:tc>
      </w:tr>
      <w:tr w:rsidR="00AE210A" w:rsidRPr="00C610BE" w14:paraId="6EAC2EED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81D09B3" w14:textId="31C47DEA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09EFB1" w14:textId="7F19FAEA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D4713" w14:textId="77777777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26DC5B6D" w14:textId="751D02F9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,2</w:t>
            </w:r>
          </w:p>
        </w:tc>
      </w:tr>
      <w:tr w:rsidR="00AE210A" w:rsidRPr="00C610BE" w14:paraId="647F8FF7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9126A1" w14:textId="1C1CAAF9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83DFB6" w14:textId="7AB194EA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9E7D7" w14:textId="29A425BE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AFE8B7" w14:textId="4D604BAA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,2,4</w:t>
            </w:r>
          </w:p>
        </w:tc>
      </w:tr>
      <w:tr w:rsidR="00AE210A" w:rsidRPr="00C610BE" w14:paraId="5A7CAEDC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C2EE9F" w14:textId="7ABC5F2F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48EEDA" w14:textId="3C13AB3A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FF7A9" w14:textId="524E6165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sz w:val="24"/>
                <w:szCs w:val="24"/>
              </w:rPr>
              <w:t>1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CCFFC3" w14:textId="779AAF63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,2,4,5</w:t>
            </w:r>
          </w:p>
        </w:tc>
      </w:tr>
      <w:tr w:rsidR="00AE210A" w:rsidRPr="00C610BE" w14:paraId="02B2FA64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4D11A6" w14:textId="6A5A3F60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AB0471" w14:textId="237E4832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635B2" w14:textId="77777777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D6D4EB" w14:textId="3FC06025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,4,5,6</w:t>
            </w:r>
          </w:p>
        </w:tc>
      </w:tr>
      <w:tr w:rsidR="00AE210A" w:rsidRPr="00C610BE" w14:paraId="00DDABEE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3C7897" w14:textId="4388494F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EAFD6B" w14:textId="37A4265E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8C412" w14:textId="780EA5BF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56A3FA" w14:textId="60E64A5F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,5,6,7</w:t>
            </w:r>
          </w:p>
        </w:tc>
      </w:tr>
      <w:tr w:rsidR="00AE210A" w:rsidRPr="00C610BE" w14:paraId="47FD47D2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19718C" w14:textId="2B239E94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25E885" w14:textId="341AA0C9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560165" w14:textId="557D3EFB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8059AF" w14:textId="4859C9DC" w:rsidR="00AE210A" w:rsidRPr="00D64A97" w:rsidRDefault="00AE210A" w:rsidP="00AE21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,6,7,8</w:t>
            </w:r>
          </w:p>
        </w:tc>
      </w:tr>
      <w:tr w:rsidR="00AE210A" w:rsidRPr="00C610BE" w14:paraId="681020BF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4EC400" w14:textId="799D10AE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C22E48" w14:textId="43F112DF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766AC7" w14:textId="40E6033E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EB4056" w14:textId="37A1D291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,7,8,9</w:t>
            </w:r>
          </w:p>
        </w:tc>
      </w:tr>
      <w:tr w:rsidR="00AE210A" w:rsidRPr="00C610BE" w14:paraId="0B607159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0FEC48" w14:textId="1995D4A8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E86757" w14:textId="3F40D5EA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13EB6" w14:textId="5317361E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5F983F" w14:textId="5617CFC1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7,8,9,1</w:t>
            </w:r>
          </w:p>
        </w:tc>
      </w:tr>
      <w:tr w:rsidR="00AE210A" w:rsidRPr="00C610BE" w14:paraId="24CA2292" w14:textId="77777777" w:rsidTr="00C33EC6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74F0FB" w14:textId="240BE4CF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A4DA872" w14:textId="6A497A74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0066" w14:textId="3C83F983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CFFA81" w14:textId="6A89F91A" w:rsidR="00AE210A" w:rsidRPr="00C610BE" w:rsidRDefault="00AE210A" w:rsidP="00AE210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8,9,1,2</w:t>
            </w:r>
          </w:p>
        </w:tc>
      </w:tr>
    </w:tbl>
    <w:p w14:paraId="676B5B16" w14:textId="768DDD73" w:rsidR="00D86D91" w:rsidRPr="00C610BE" w:rsidRDefault="00D86D91">
      <w:pPr>
        <w:rPr>
          <w:rFonts w:cstheme="minorHAnsi"/>
          <w:sz w:val="24"/>
          <w:szCs w:val="24"/>
        </w:rPr>
      </w:pPr>
    </w:p>
    <w:p w14:paraId="23C0E249" w14:textId="4C856319" w:rsidR="00E40C8F" w:rsidRPr="00C610BE" w:rsidRDefault="00E40C8F" w:rsidP="00E40C8F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LRU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858"/>
        <w:gridCol w:w="1887"/>
        <w:gridCol w:w="1742"/>
        <w:gridCol w:w="1962"/>
      </w:tblGrid>
      <w:tr w:rsidR="00E40C8F" w:rsidRPr="00C610BE" w14:paraId="3C0D8F3A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5C185" w14:textId="77777777" w:rsidR="00E40C8F" w:rsidRPr="00D64A97" w:rsidRDefault="00E40C8F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ccess 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DCB3C" w14:textId="77777777" w:rsidR="00E40C8F" w:rsidRPr="00D64A97" w:rsidRDefault="00E40C8F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it/Miss 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A6DF3" w14:textId="77777777" w:rsidR="00E40C8F" w:rsidRPr="00D64A97" w:rsidRDefault="00E40C8F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Evict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8E31D" w14:textId="77777777" w:rsidR="00E40C8F" w:rsidRPr="00D64A97" w:rsidRDefault="00E40C8F" w:rsidP="0081790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Pages</w:t>
            </w: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>in Memory</w:t>
            </w:r>
          </w:p>
        </w:tc>
      </w:tr>
      <w:tr w:rsidR="00E40C8F" w:rsidRPr="00C610BE" w14:paraId="4A3DEC67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3C66AE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3C0D67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B33B6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795B9A5D" w14:textId="1AEBDC3D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</w:tr>
      <w:tr w:rsidR="00E40C8F" w:rsidRPr="00C610BE" w14:paraId="3E59FAF6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A306C1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470410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3AD81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38D429F2" w14:textId="2F89AE4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</w:t>
            </w:r>
          </w:p>
        </w:tc>
      </w:tr>
      <w:tr w:rsidR="00E40C8F" w:rsidRPr="00C610BE" w14:paraId="27590F6A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FD853D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ED2EC8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87C48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5E34B6E3" w14:textId="3697E462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</w:t>
            </w:r>
          </w:p>
        </w:tc>
      </w:tr>
      <w:tr w:rsidR="00E40C8F" w:rsidRPr="00C610BE" w14:paraId="0CE7765D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B10D08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4DB63D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4FCD5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28743379" w14:textId="24C303FA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3,2</w:t>
            </w:r>
          </w:p>
        </w:tc>
      </w:tr>
      <w:tr w:rsidR="00E40C8F" w:rsidRPr="00C610BE" w14:paraId="141C3924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B47340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B63131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hit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A27ED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vAlign w:val="bottom"/>
            <w:hideMark/>
          </w:tcPr>
          <w:p w14:paraId="622A8424" w14:textId="06769D85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,2,1</w:t>
            </w:r>
          </w:p>
        </w:tc>
      </w:tr>
      <w:tr w:rsidR="00E40C8F" w:rsidRPr="00C610BE" w14:paraId="70BD5DCC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C8C850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95B4F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0D305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DC412E" w14:textId="16E1B4D1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3,2,1,4</w:t>
            </w:r>
          </w:p>
        </w:tc>
      </w:tr>
      <w:tr w:rsidR="00E40C8F" w:rsidRPr="00C610BE" w14:paraId="4EB719CF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C43E04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8BF04E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E936F" w14:textId="006EAC58" w:rsidR="00E40C8F" w:rsidRPr="00D64A97" w:rsidRDefault="00270BB6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BB04E2" w14:textId="68FADA31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,1,4,5</w:t>
            </w:r>
          </w:p>
        </w:tc>
      </w:tr>
      <w:tr w:rsidR="00E40C8F" w:rsidRPr="00C610BE" w14:paraId="5F575FC2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65ED85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55E08F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48E3C" w14:textId="2C9F5880" w:rsidR="00E40C8F" w:rsidRPr="00D64A97" w:rsidRDefault="00270BB6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  <w:r w:rsidR="00E40C8F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218E27" w14:textId="37495502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,4,5,6</w:t>
            </w:r>
          </w:p>
        </w:tc>
      </w:tr>
      <w:tr w:rsidR="00E40C8F" w:rsidRPr="00C610BE" w14:paraId="540AD011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6017D67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34AFC8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883EA" w14:textId="0A28008E" w:rsidR="00E40C8F" w:rsidRPr="00D64A97" w:rsidRDefault="00270BB6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  <w:r w:rsidR="00E40C8F"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F99660" w14:textId="59BF98E6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,5,6,7</w:t>
            </w:r>
          </w:p>
        </w:tc>
      </w:tr>
      <w:tr w:rsidR="00E40C8F" w:rsidRPr="00C610BE" w14:paraId="05A3B0C3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DD0B4B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072465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C22F8" w14:textId="77777777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4</w:t>
            </w:r>
            <w:r w:rsidRPr="00D64A9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9A62343" w14:textId="5590E6FF" w:rsidR="00E40C8F" w:rsidRPr="00D64A97" w:rsidRDefault="00E40C8F" w:rsidP="00E40C8F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,6,7,8</w:t>
            </w:r>
          </w:p>
        </w:tc>
      </w:tr>
      <w:tr w:rsidR="00E40C8F" w:rsidRPr="00C610BE" w14:paraId="28C53709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C0EB99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1B46B7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4B750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A97A4A" w14:textId="57D74F5D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,7,8,9</w:t>
            </w:r>
          </w:p>
        </w:tc>
      </w:tr>
      <w:tr w:rsidR="00E40C8F" w:rsidRPr="00C610BE" w14:paraId="2D67D0DF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DD190E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16FE30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23194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D4F92B" w14:textId="4F857039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7,8,9,1</w:t>
            </w:r>
          </w:p>
        </w:tc>
      </w:tr>
      <w:tr w:rsidR="00E40C8F" w:rsidRPr="00C610BE" w14:paraId="50E17F0E" w14:textId="77777777" w:rsidTr="0081790A"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C4C439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A85D94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miss</w:t>
            </w:r>
          </w:p>
        </w:tc>
        <w:tc>
          <w:tcPr>
            <w:tcW w:w="1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ACA50" w14:textId="77777777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D03DD8" w14:textId="22E088C6" w:rsidR="00E40C8F" w:rsidRPr="00C610BE" w:rsidRDefault="00E40C8F" w:rsidP="00E40C8F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C610BE">
              <w:rPr>
                <w:rFonts w:eastAsia="Times New Roman" w:cstheme="minorHAnsi"/>
                <w:color w:val="000000"/>
                <w:sz w:val="24"/>
                <w:szCs w:val="24"/>
              </w:rPr>
              <w:t>8,9,1,2</w:t>
            </w:r>
          </w:p>
        </w:tc>
      </w:tr>
    </w:tbl>
    <w:p w14:paraId="3B7572C6" w14:textId="54CBFC16" w:rsidR="00E40C8F" w:rsidRDefault="00E40C8F">
      <w:pPr>
        <w:rPr>
          <w:rFonts w:cstheme="minorHAnsi"/>
          <w:sz w:val="24"/>
          <w:szCs w:val="24"/>
        </w:rPr>
      </w:pPr>
    </w:p>
    <w:p w14:paraId="3092C696" w14:textId="09D9463B" w:rsidR="00111811" w:rsidRDefault="00111811">
      <w:pPr>
        <w:rPr>
          <w:rFonts w:cstheme="minorHAnsi"/>
          <w:sz w:val="24"/>
          <w:szCs w:val="24"/>
        </w:rPr>
      </w:pPr>
    </w:p>
    <w:p w14:paraId="6F6801D3" w14:textId="77777777" w:rsidR="00111811" w:rsidRPr="00C610BE" w:rsidRDefault="00111811">
      <w:pPr>
        <w:rPr>
          <w:rFonts w:cstheme="minorHAnsi"/>
          <w:sz w:val="24"/>
          <w:szCs w:val="24"/>
        </w:rPr>
      </w:pPr>
    </w:p>
    <w:p w14:paraId="56611969" w14:textId="56FD82F5" w:rsidR="00230945" w:rsidRPr="00C610BE" w:rsidRDefault="00230945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 xml:space="preserve">Q3. </w:t>
      </w:r>
    </w:p>
    <w:p w14:paraId="5695CE37" w14:textId="2606FACE" w:rsidR="001F23E9" w:rsidRPr="00C610BE" w:rsidRDefault="001F23E9">
      <w:pPr>
        <w:rPr>
          <w:rFonts w:cstheme="minorHAnsi"/>
          <w:sz w:val="24"/>
          <w:szCs w:val="24"/>
        </w:rPr>
      </w:pPr>
      <w:proofErr w:type="gramStart"/>
      <w:r w:rsidRPr="00C610BE">
        <w:rPr>
          <w:rFonts w:cstheme="minorHAnsi"/>
          <w:sz w:val="24"/>
          <w:szCs w:val="24"/>
        </w:rPr>
        <w:t>a</w:t>
      </w:r>
      <w:proofErr w:type="gramEnd"/>
      <w:r w:rsidRPr="00C610BE">
        <w:rPr>
          <w:rFonts w:cstheme="minorHAnsi"/>
          <w:sz w:val="24"/>
          <w:szCs w:val="24"/>
        </w:rPr>
        <w:t>. possible: may still be in the main memory</w:t>
      </w:r>
    </w:p>
    <w:p w14:paraId="34B5701D" w14:textId="665CF584" w:rsidR="001F23E9" w:rsidRPr="00C610BE" w:rsidRDefault="001F23E9">
      <w:pPr>
        <w:rPr>
          <w:rFonts w:cstheme="minorHAnsi"/>
          <w:sz w:val="24"/>
          <w:szCs w:val="24"/>
        </w:rPr>
      </w:pPr>
      <w:proofErr w:type="gramStart"/>
      <w:r w:rsidRPr="00C610BE">
        <w:rPr>
          <w:rFonts w:cstheme="minorHAnsi"/>
          <w:sz w:val="24"/>
          <w:szCs w:val="24"/>
        </w:rPr>
        <w:t>b</w:t>
      </w:r>
      <w:proofErr w:type="gramEnd"/>
      <w:r w:rsidRPr="00C610BE">
        <w:rPr>
          <w:rFonts w:cstheme="minorHAnsi"/>
          <w:sz w:val="24"/>
          <w:szCs w:val="24"/>
        </w:rPr>
        <w:t>. possible: when page is not in the main memory</w:t>
      </w:r>
    </w:p>
    <w:p w14:paraId="3A611D8D" w14:textId="07F1E962" w:rsidR="001F23E9" w:rsidRPr="00C610BE" w:rsidRDefault="001F23E9">
      <w:pPr>
        <w:rPr>
          <w:rFonts w:cstheme="minorHAnsi"/>
          <w:sz w:val="24"/>
          <w:szCs w:val="24"/>
        </w:rPr>
      </w:pPr>
      <w:proofErr w:type="gramStart"/>
      <w:r w:rsidRPr="00C610BE">
        <w:rPr>
          <w:rFonts w:cstheme="minorHAnsi"/>
          <w:sz w:val="24"/>
          <w:szCs w:val="24"/>
        </w:rPr>
        <w:t>c</w:t>
      </w:r>
      <w:proofErr w:type="gramEnd"/>
      <w:r w:rsidRPr="00C610BE">
        <w:rPr>
          <w:rFonts w:cstheme="minorHAnsi"/>
          <w:sz w:val="24"/>
          <w:szCs w:val="24"/>
        </w:rPr>
        <w:t xml:space="preserve">. possible: </w:t>
      </w:r>
      <w:r w:rsidR="007D6CD1" w:rsidRPr="00C610BE">
        <w:rPr>
          <w:rFonts w:cstheme="minorHAnsi"/>
          <w:sz w:val="24"/>
          <w:szCs w:val="24"/>
        </w:rPr>
        <w:t>ideal case</w:t>
      </w:r>
    </w:p>
    <w:p w14:paraId="6622B8A1" w14:textId="465B468C" w:rsidR="001F23E9" w:rsidRDefault="001F23E9">
      <w:pPr>
        <w:rPr>
          <w:rFonts w:cstheme="minorHAnsi"/>
          <w:sz w:val="24"/>
          <w:szCs w:val="24"/>
        </w:rPr>
      </w:pPr>
      <w:proofErr w:type="gramStart"/>
      <w:r w:rsidRPr="00C610BE">
        <w:rPr>
          <w:rFonts w:cstheme="minorHAnsi"/>
          <w:sz w:val="24"/>
          <w:szCs w:val="24"/>
        </w:rPr>
        <w:t>d</w:t>
      </w:r>
      <w:proofErr w:type="gramEnd"/>
      <w:r w:rsidRPr="00C610BE">
        <w:rPr>
          <w:rFonts w:cstheme="minorHAnsi"/>
          <w:sz w:val="24"/>
          <w:szCs w:val="24"/>
        </w:rPr>
        <w:t xml:space="preserve">. </w:t>
      </w:r>
      <w:r w:rsidR="00C820C5" w:rsidRPr="00C610BE">
        <w:rPr>
          <w:rFonts w:cstheme="minorHAnsi"/>
          <w:sz w:val="24"/>
          <w:szCs w:val="24"/>
        </w:rPr>
        <w:t xml:space="preserve">possible: page can be present but </w:t>
      </w:r>
      <w:r w:rsidR="007D6CD1" w:rsidRPr="00C610BE">
        <w:rPr>
          <w:rFonts w:cstheme="minorHAnsi"/>
          <w:sz w:val="24"/>
          <w:szCs w:val="24"/>
        </w:rPr>
        <w:t xml:space="preserve">still be </w:t>
      </w:r>
      <w:r w:rsidR="00C820C5" w:rsidRPr="00C610BE">
        <w:rPr>
          <w:rFonts w:cstheme="minorHAnsi"/>
          <w:sz w:val="24"/>
          <w:szCs w:val="24"/>
        </w:rPr>
        <w:t>dirty</w:t>
      </w:r>
    </w:p>
    <w:p w14:paraId="5FF3B79A" w14:textId="23D78137" w:rsidR="00111811" w:rsidRDefault="00111811" w:rsidP="00045BAF">
      <w:pPr>
        <w:rPr>
          <w:rFonts w:cstheme="minorHAnsi"/>
          <w:sz w:val="24"/>
          <w:szCs w:val="24"/>
        </w:rPr>
      </w:pPr>
    </w:p>
    <w:p w14:paraId="1D84CE89" w14:textId="0AF4100D" w:rsidR="00111811" w:rsidRDefault="00111811" w:rsidP="00045BAF">
      <w:pPr>
        <w:rPr>
          <w:rFonts w:cstheme="minorHAnsi"/>
          <w:sz w:val="24"/>
          <w:szCs w:val="24"/>
        </w:rPr>
      </w:pPr>
    </w:p>
    <w:p w14:paraId="501871A1" w14:textId="77777777" w:rsidR="00111811" w:rsidRDefault="00111811" w:rsidP="00045BAF">
      <w:pPr>
        <w:rPr>
          <w:rFonts w:cstheme="minorHAnsi"/>
          <w:sz w:val="24"/>
          <w:szCs w:val="24"/>
        </w:rPr>
      </w:pPr>
    </w:p>
    <w:p w14:paraId="4F919D3E" w14:textId="200AF8B3" w:rsidR="00045BAF" w:rsidRDefault="00802E48" w:rsidP="00045BAF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 xml:space="preserve">Q4. </w:t>
      </w:r>
      <w:r w:rsidR="00045BAF" w:rsidRPr="00045BAF">
        <w:rPr>
          <w:rFonts w:cstheme="minorHAnsi"/>
          <w:sz w:val="24"/>
          <w:szCs w:val="24"/>
        </w:rPr>
        <w:t>We are given a disk with 2MB/track and we need to read 500B from the disk. We are also given that rotation time is 10</w:t>
      </w:r>
      <w:r w:rsidR="00045BAF">
        <w:rPr>
          <w:rFonts w:cstheme="minorHAnsi"/>
          <w:sz w:val="24"/>
          <w:szCs w:val="24"/>
        </w:rPr>
        <w:t>ms</w:t>
      </w:r>
    </w:p>
    <w:p w14:paraId="42CA9392" w14:textId="25588276" w:rsidR="00045BAF" w:rsidRPr="00045BAF" w:rsidRDefault="00045BAF" w:rsidP="00045BA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ence, we need (500B/2MB) * 10</w:t>
      </w:r>
      <w:r w:rsidRPr="00045BAF">
        <w:rPr>
          <w:rFonts w:cstheme="minorHAnsi"/>
          <w:sz w:val="24"/>
          <w:szCs w:val="24"/>
        </w:rPr>
        <w:t xml:space="preserve">ms time to transfer this amount, which is our </w:t>
      </w:r>
      <w:proofErr w:type="spellStart"/>
      <w:r w:rsidRPr="00045BAF">
        <w:rPr>
          <w:rFonts w:cstheme="minorHAnsi"/>
          <w:sz w:val="24"/>
          <w:szCs w:val="24"/>
        </w:rPr>
        <w:t>T_trasfer</w:t>
      </w:r>
      <w:proofErr w:type="spellEnd"/>
      <w:r w:rsidRPr="00045BAF">
        <w:rPr>
          <w:rFonts w:cstheme="minorHAnsi"/>
          <w:sz w:val="24"/>
          <w:szCs w:val="24"/>
        </w:rPr>
        <w:t xml:space="preserve"> = 0.0025ms</w:t>
      </w:r>
    </w:p>
    <w:p w14:paraId="49085CEA" w14:textId="7015D532" w:rsidR="00045BAF" w:rsidRPr="00045BAF" w:rsidRDefault="00045BAF" w:rsidP="00045BA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045BAF">
        <w:rPr>
          <w:rFonts w:cstheme="minorHAnsi"/>
          <w:sz w:val="24"/>
          <w:szCs w:val="24"/>
        </w:rPr>
        <w:t xml:space="preserve"> = seek time + avg. rotation latency + transfer time</w:t>
      </w:r>
    </w:p>
    <w:p w14:paraId="60E14A8F" w14:textId="0774BA2D" w:rsidR="00045BAF" w:rsidRPr="00045BAF" w:rsidRDefault="00045BAF" w:rsidP="00045BA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= 5</w:t>
      </w:r>
      <w:r w:rsidRPr="00045BAF">
        <w:rPr>
          <w:rFonts w:cstheme="minorHAnsi"/>
          <w:sz w:val="24"/>
          <w:szCs w:val="24"/>
        </w:rPr>
        <w:t>ms + (10/2</w:t>
      </w:r>
      <w:proofErr w:type="gramStart"/>
      <w:r w:rsidRPr="00045BAF">
        <w:rPr>
          <w:rFonts w:cstheme="minorHAnsi"/>
          <w:sz w:val="24"/>
          <w:szCs w:val="24"/>
        </w:rPr>
        <w:t>)</w:t>
      </w:r>
      <w:proofErr w:type="spellStart"/>
      <w:r w:rsidRPr="00045BAF">
        <w:rPr>
          <w:rFonts w:cstheme="minorHAnsi"/>
          <w:sz w:val="24"/>
          <w:szCs w:val="24"/>
        </w:rPr>
        <w:t>ms</w:t>
      </w:r>
      <w:proofErr w:type="spellEnd"/>
      <w:proofErr w:type="gramEnd"/>
      <w:r w:rsidRPr="00045BAF">
        <w:rPr>
          <w:rFonts w:cstheme="minorHAnsi"/>
          <w:sz w:val="24"/>
          <w:szCs w:val="24"/>
        </w:rPr>
        <w:t xml:space="preserve"> + 0.0025ms</w:t>
      </w:r>
    </w:p>
    <w:p w14:paraId="42AFB5DD" w14:textId="3DF629B7" w:rsidR="00802E48" w:rsidRPr="00C610BE" w:rsidRDefault="00045BAF" w:rsidP="00045BAF">
      <w:pPr>
        <w:rPr>
          <w:rFonts w:cstheme="minorHAnsi"/>
          <w:sz w:val="24"/>
          <w:szCs w:val="24"/>
        </w:rPr>
      </w:pPr>
      <w:r w:rsidRPr="00045BAF">
        <w:rPr>
          <w:rFonts w:cstheme="minorHAnsi"/>
          <w:sz w:val="24"/>
          <w:szCs w:val="24"/>
        </w:rPr>
        <w:t xml:space="preserve">                  = 10.0025ms</w:t>
      </w:r>
    </w:p>
    <w:p w14:paraId="61DBEBA5" w14:textId="5D9BEAC8" w:rsidR="00724612" w:rsidRDefault="00724612">
      <w:pPr>
        <w:rPr>
          <w:rFonts w:cstheme="minorHAnsi"/>
          <w:sz w:val="24"/>
          <w:szCs w:val="24"/>
        </w:rPr>
      </w:pPr>
    </w:p>
    <w:p w14:paraId="418AD0C0" w14:textId="77777777" w:rsidR="00315606" w:rsidRPr="00C610BE" w:rsidRDefault="00315606">
      <w:pPr>
        <w:rPr>
          <w:rFonts w:cstheme="minorHAnsi"/>
          <w:sz w:val="24"/>
          <w:szCs w:val="24"/>
        </w:rPr>
      </w:pPr>
    </w:p>
    <w:p w14:paraId="1BC88B82" w14:textId="0C5F4103" w:rsidR="004B4DAE" w:rsidRDefault="00724612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 xml:space="preserve">Q6. </w:t>
      </w:r>
      <w:r w:rsidR="004B4DAE" w:rsidRPr="004B4DAE">
        <w:rPr>
          <w:rFonts w:cstheme="minorHAnsi"/>
          <w:sz w:val="24"/>
          <w:szCs w:val="24"/>
        </w:rPr>
        <w:t>Virtual address 11123456 in binary 0001 0001 0001 0010 0011 0100 0101 0110</w:t>
      </w:r>
    </w:p>
    <w:p w14:paraId="54BD1888" w14:textId="6123217C" w:rsidR="00105145" w:rsidRDefault="002C59F2">
      <w:pPr>
        <w:rPr>
          <w:rFonts w:cstheme="minorHAnsi"/>
          <w:sz w:val="24"/>
          <w:szCs w:val="24"/>
        </w:rPr>
      </w:pPr>
      <w:r w:rsidRPr="00C610BE">
        <w:rPr>
          <w:rFonts w:cstheme="minorHAnsi"/>
          <w:sz w:val="24"/>
          <w:szCs w:val="24"/>
        </w:rPr>
        <w:t>Page table size 2^32 / 2^12 = 2^20. Hence, upper 20 bits to encode page table entry and frame number, and lower 12 bits for offset.</w:t>
      </w:r>
    </w:p>
    <w:p w14:paraId="58912EE6" w14:textId="3D4DB6C1" w:rsidR="002C59F2" w:rsidRPr="00C610BE" w:rsidRDefault="0010514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see textbook for software/hardware operations</w:t>
      </w:r>
      <w:r w:rsidR="00C610BE" w:rsidRPr="00C610BE">
        <w:rPr>
          <w:rFonts w:cstheme="minorHAnsi"/>
          <w:sz w:val="24"/>
          <w:szCs w:val="24"/>
        </w:rPr>
        <w:t xml:space="preserve"> </w:t>
      </w:r>
    </w:p>
    <w:p w14:paraId="6F470762" w14:textId="05772447" w:rsidR="000876CD" w:rsidRDefault="000876CD">
      <w:pPr>
        <w:rPr>
          <w:rFonts w:cstheme="minorHAnsi"/>
          <w:sz w:val="24"/>
          <w:szCs w:val="24"/>
        </w:rPr>
      </w:pPr>
    </w:p>
    <w:p w14:paraId="46B7790E" w14:textId="77777777" w:rsidR="00315606" w:rsidRPr="00C610BE" w:rsidRDefault="00315606">
      <w:pPr>
        <w:rPr>
          <w:rFonts w:cstheme="minorHAnsi"/>
          <w:sz w:val="24"/>
          <w:szCs w:val="24"/>
        </w:rPr>
      </w:pPr>
    </w:p>
    <w:p w14:paraId="02836316" w14:textId="4E655040" w:rsidR="00CA6E2B" w:rsidRPr="00111811" w:rsidRDefault="00E93DD6">
      <w:pPr>
        <w:rPr>
          <w:rFonts w:cstheme="minorHAnsi"/>
          <w:color w:val="000000"/>
          <w:sz w:val="24"/>
          <w:szCs w:val="24"/>
        </w:rPr>
      </w:pPr>
      <w:r w:rsidRPr="00C610BE">
        <w:rPr>
          <w:rFonts w:cstheme="minorHAnsi"/>
          <w:sz w:val="24"/>
          <w:szCs w:val="24"/>
        </w:rPr>
        <w:t xml:space="preserve">Q7. </w:t>
      </w:r>
      <w:r w:rsidRPr="00C610BE">
        <w:rPr>
          <w:rStyle w:val="fontstyle01"/>
          <w:rFonts w:asciiTheme="minorHAnsi" w:hAnsiTheme="minorHAnsi" w:cstheme="minorHAnsi"/>
          <w:sz w:val="24"/>
          <w:szCs w:val="24"/>
        </w:rPr>
        <w:t>100ns * (1 - PF) + 0.7 * 20ms * PF + 0.3 * 8ms * PF &lt;= 200ns</w:t>
      </w:r>
    </w:p>
    <w:p w14:paraId="2849F146" w14:textId="07ABEFF2" w:rsidR="00CA6E2B" w:rsidRDefault="00CA6E2B">
      <w:pPr>
        <w:rPr>
          <w:rFonts w:cstheme="minorHAnsi"/>
        </w:rPr>
      </w:pPr>
    </w:p>
    <w:p w14:paraId="6A20D2EE" w14:textId="77777777" w:rsidR="00315606" w:rsidRDefault="00315606">
      <w:pPr>
        <w:rPr>
          <w:rFonts w:cstheme="minorHAnsi"/>
        </w:rPr>
      </w:pPr>
      <w:bookmarkStart w:id="0" w:name="_GoBack"/>
      <w:bookmarkEnd w:id="0"/>
    </w:p>
    <w:p w14:paraId="1535846A" w14:textId="27CA165C" w:rsidR="000876CD" w:rsidRDefault="000876CD">
      <w:pPr>
        <w:rPr>
          <w:rFonts w:cstheme="minorHAnsi"/>
        </w:rPr>
      </w:pPr>
      <w:r>
        <w:rPr>
          <w:rFonts w:cstheme="minorHAnsi"/>
        </w:rPr>
        <w:t>Q5.</w:t>
      </w:r>
    </w:p>
    <w:p w14:paraId="0EC88F22" w14:textId="7E652CB1" w:rsidR="004C0C62" w:rsidRDefault="004C0C62">
      <w:pPr>
        <w:rPr>
          <w:rFonts w:cstheme="minorHAnsi"/>
        </w:rPr>
      </w:pPr>
      <w:r>
        <w:rPr>
          <w:rFonts w:cstheme="minorHAnsi"/>
        </w:rPr>
        <w:t xml:space="preserve">a. </w:t>
      </w:r>
      <w:r w:rsidRPr="004C0C62">
        <w:rPr>
          <w:rFonts w:cstheme="minorHAnsi"/>
        </w:rPr>
        <w:t>2,6,9,2,4,2,1,7,3,0,5,2,1,2,9,5,7,3,8,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CA6E2B" w14:paraId="0C30AED7" w14:textId="77777777" w:rsidTr="00D33889">
        <w:tc>
          <w:tcPr>
            <w:tcW w:w="1335" w:type="dxa"/>
          </w:tcPr>
          <w:p w14:paraId="75C5CDCC" w14:textId="412D9522" w:rsidR="00CA6E2B" w:rsidRDefault="00CA6E2B" w:rsidP="00CA6E2B">
            <w:pPr>
              <w:rPr>
                <w:rFonts w:cstheme="minorHAnsi"/>
              </w:rPr>
            </w:pPr>
          </w:p>
        </w:tc>
        <w:tc>
          <w:tcPr>
            <w:tcW w:w="2671" w:type="dxa"/>
            <w:gridSpan w:val="2"/>
          </w:tcPr>
          <w:p w14:paraId="61B94D58" w14:textId="3B4753A0" w:rsidR="00CA6E2B" w:rsidRPr="0059580C" w:rsidRDefault="00CA6E2B" w:rsidP="00CA6E2B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FIFO</w:t>
            </w:r>
          </w:p>
        </w:tc>
        <w:tc>
          <w:tcPr>
            <w:tcW w:w="2672" w:type="dxa"/>
            <w:gridSpan w:val="2"/>
          </w:tcPr>
          <w:p w14:paraId="4F1390ED" w14:textId="55D15AAE" w:rsidR="00CA6E2B" w:rsidRPr="0059580C" w:rsidRDefault="00CA6E2B" w:rsidP="00CA6E2B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LRU</w:t>
            </w:r>
          </w:p>
        </w:tc>
        <w:tc>
          <w:tcPr>
            <w:tcW w:w="2672" w:type="dxa"/>
            <w:gridSpan w:val="2"/>
          </w:tcPr>
          <w:p w14:paraId="23DA63BA" w14:textId="59578C6D" w:rsidR="00CA6E2B" w:rsidRPr="0059580C" w:rsidRDefault="00CA6E2B" w:rsidP="00CA6E2B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OPT</w:t>
            </w:r>
          </w:p>
        </w:tc>
      </w:tr>
      <w:tr w:rsidR="00D70AE4" w14:paraId="7858D09E" w14:textId="77777777" w:rsidTr="00CA6E2B">
        <w:tc>
          <w:tcPr>
            <w:tcW w:w="1335" w:type="dxa"/>
          </w:tcPr>
          <w:p w14:paraId="17DA207A" w14:textId="2BDD9B47" w:rsidR="00D70AE4" w:rsidRPr="0059580C" w:rsidRDefault="00D70AE4" w:rsidP="00D70AE4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Access</w:t>
            </w:r>
          </w:p>
        </w:tc>
        <w:tc>
          <w:tcPr>
            <w:tcW w:w="1335" w:type="dxa"/>
          </w:tcPr>
          <w:p w14:paraId="261CA444" w14:textId="2FF67C76" w:rsidR="00D70AE4" w:rsidRPr="0059580C" w:rsidRDefault="00D70AE4" w:rsidP="00D70AE4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33D6842B" w14:textId="20623ADC" w:rsidR="00D70AE4" w:rsidRPr="0059580C" w:rsidRDefault="00D70AE4" w:rsidP="00D70AE4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479939B1" w14:textId="5AC653A2" w:rsidR="00D70AE4" w:rsidRPr="0059580C" w:rsidRDefault="00D70AE4" w:rsidP="00D70AE4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5C470D7F" w14:textId="17A18BA4" w:rsidR="00D70AE4" w:rsidRPr="0059580C" w:rsidRDefault="00D70AE4" w:rsidP="00D70AE4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2CDDA4F1" w14:textId="5D3A6C13" w:rsidR="00D70AE4" w:rsidRPr="0059580C" w:rsidRDefault="00D70AE4" w:rsidP="00D70AE4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4E0D894B" w14:textId="31A0CA1F" w:rsidR="00D70AE4" w:rsidRPr="0059580C" w:rsidRDefault="00D70AE4" w:rsidP="00D70AE4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</w:tr>
      <w:tr w:rsidR="00CA6E2B" w14:paraId="40054C13" w14:textId="77777777" w:rsidTr="00CA6E2B">
        <w:tc>
          <w:tcPr>
            <w:tcW w:w="1335" w:type="dxa"/>
          </w:tcPr>
          <w:p w14:paraId="42B02088" w14:textId="5A673511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5" w:type="dxa"/>
          </w:tcPr>
          <w:p w14:paraId="79DCE49C" w14:textId="446BAC8F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2A3B2165" w14:textId="45FC7B17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6" w:type="dxa"/>
          </w:tcPr>
          <w:p w14:paraId="397CE8BF" w14:textId="18FF3EED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7F9C50D" w14:textId="020B0311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6" w:type="dxa"/>
          </w:tcPr>
          <w:p w14:paraId="14093926" w14:textId="796B6623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40E22DD6" w14:textId="2B171FA8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</w:tr>
      <w:tr w:rsidR="00CA6E2B" w14:paraId="60AB1513" w14:textId="77777777" w:rsidTr="00CA6E2B">
        <w:tc>
          <w:tcPr>
            <w:tcW w:w="1335" w:type="dxa"/>
          </w:tcPr>
          <w:p w14:paraId="26444CDF" w14:textId="5E697358" w:rsidR="00CA6E2B" w:rsidRDefault="00CA6E2B" w:rsidP="00CA6E2B">
            <w:pPr>
              <w:rPr>
                <w:rFonts w:cstheme="minorHAnsi"/>
              </w:rPr>
            </w:pPr>
            <w:r w:rsidRPr="00AA12BF">
              <w:t>6</w:t>
            </w:r>
          </w:p>
        </w:tc>
        <w:tc>
          <w:tcPr>
            <w:tcW w:w="1335" w:type="dxa"/>
          </w:tcPr>
          <w:p w14:paraId="2545C3EE" w14:textId="0E7AD049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07A4ECB" w14:textId="189547C7" w:rsidR="00CA6E2B" w:rsidRDefault="00CA6E2B" w:rsidP="00CA6E2B">
            <w:pPr>
              <w:rPr>
                <w:rFonts w:cstheme="minorHAnsi"/>
              </w:rPr>
            </w:pPr>
            <w:r w:rsidRPr="00AA12BF">
              <w:t>2,6</w:t>
            </w:r>
          </w:p>
        </w:tc>
        <w:tc>
          <w:tcPr>
            <w:tcW w:w="1336" w:type="dxa"/>
          </w:tcPr>
          <w:p w14:paraId="6F2D603D" w14:textId="31EF6D2B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AD20198" w14:textId="7B815141" w:rsidR="00CA6E2B" w:rsidRDefault="00CA6E2B" w:rsidP="00CA6E2B">
            <w:pPr>
              <w:rPr>
                <w:rFonts w:cstheme="minorHAnsi"/>
              </w:rPr>
            </w:pPr>
            <w:r w:rsidRPr="00AA12BF">
              <w:t>2,6</w:t>
            </w:r>
          </w:p>
        </w:tc>
        <w:tc>
          <w:tcPr>
            <w:tcW w:w="1336" w:type="dxa"/>
          </w:tcPr>
          <w:p w14:paraId="2593E5C8" w14:textId="17962D1D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5E30106" w14:textId="774D744B" w:rsidR="00CA6E2B" w:rsidRDefault="00CA6E2B" w:rsidP="00CA6E2B">
            <w:pPr>
              <w:rPr>
                <w:rFonts w:cstheme="minorHAnsi"/>
              </w:rPr>
            </w:pPr>
            <w:r w:rsidRPr="00AA12BF">
              <w:t>2,6</w:t>
            </w:r>
          </w:p>
        </w:tc>
      </w:tr>
      <w:tr w:rsidR="00CA6E2B" w14:paraId="356A1600" w14:textId="77777777" w:rsidTr="00CA6E2B">
        <w:tc>
          <w:tcPr>
            <w:tcW w:w="1335" w:type="dxa"/>
          </w:tcPr>
          <w:p w14:paraId="1E546833" w14:textId="71735B60" w:rsidR="00CA6E2B" w:rsidRDefault="00CA6E2B" w:rsidP="00CA6E2B">
            <w:pPr>
              <w:rPr>
                <w:rFonts w:cstheme="minorHAnsi"/>
              </w:rPr>
            </w:pPr>
            <w:r w:rsidRPr="00AA12BF">
              <w:t>9</w:t>
            </w:r>
          </w:p>
        </w:tc>
        <w:tc>
          <w:tcPr>
            <w:tcW w:w="1335" w:type="dxa"/>
          </w:tcPr>
          <w:p w14:paraId="272E2E64" w14:textId="71857512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1B67F35" w14:textId="27E935D7" w:rsidR="00CA6E2B" w:rsidRDefault="00CA6E2B" w:rsidP="00CA6E2B">
            <w:pPr>
              <w:rPr>
                <w:rFonts w:cstheme="minorHAnsi"/>
              </w:rPr>
            </w:pPr>
            <w:r w:rsidRPr="00AA12BF">
              <w:t>2,6,9</w:t>
            </w:r>
          </w:p>
        </w:tc>
        <w:tc>
          <w:tcPr>
            <w:tcW w:w="1336" w:type="dxa"/>
          </w:tcPr>
          <w:p w14:paraId="413AD5AB" w14:textId="38C34E26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923CA8E" w14:textId="3799E7DD" w:rsidR="00CA6E2B" w:rsidRDefault="00CA6E2B" w:rsidP="00CA6E2B">
            <w:pPr>
              <w:rPr>
                <w:rFonts w:cstheme="minorHAnsi"/>
              </w:rPr>
            </w:pPr>
            <w:r w:rsidRPr="00AA12BF">
              <w:t>2,6,9</w:t>
            </w:r>
          </w:p>
        </w:tc>
        <w:tc>
          <w:tcPr>
            <w:tcW w:w="1336" w:type="dxa"/>
          </w:tcPr>
          <w:p w14:paraId="3D1E5D5D" w14:textId="2660DDE2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0F07FF7" w14:textId="6D2CDD59" w:rsidR="00CA6E2B" w:rsidRDefault="00CA6E2B" w:rsidP="00CA6E2B">
            <w:pPr>
              <w:rPr>
                <w:rFonts w:cstheme="minorHAnsi"/>
              </w:rPr>
            </w:pPr>
            <w:r w:rsidRPr="00AA12BF">
              <w:t>2,6,9</w:t>
            </w:r>
          </w:p>
        </w:tc>
      </w:tr>
      <w:tr w:rsidR="00CA6E2B" w14:paraId="033F4710" w14:textId="77777777" w:rsidTr="00CA6E2B">
        <w:tc>
          <w:tcPr>
            <w:tcW w:w="1335" w:type="dxa"/>
          </w:tcPr>
          <w:p w14:paraId="41DACDB9" w14:textId="6D348CA6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5" w:type="dxa"/>
          </w:tcPr>
          <w:p w14:paraId="0213163E" w14:textId="1404BD1C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3148E872" w14:textId="14D797F1" w:rsidR="00CA6E2B" w:rsidRDefault="00CA6E2B" w:rsidP="00CA6E2B">
            <w:pPr>
              <w:rPr>
                <w:rFonts w:cstheme="minorHAnsi"/>
              </w:rPr>
            </w:pPr>
            <w:r w:rsidRPr="00AA12BF">
              <w:t>2,6,9</w:t>
            </w:r>
          </w:p>
        </w:tc>
        <w:tc>
          <w:tcPr>
            <w:tcW w:w="1336" w:type="dxa"/>
          </w:tcPr>
          <w:p w14:paraId="550A1F6D" w14:textId="2DECB7F1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00648A6B" w14:textId="6D5965A6" w:rsidR="00CA6E2B" w:rsidRDefault="00CA6E2B" w:rsidP="00CA6E2B">
            <w:pPr>
              <w:rPr>
                <w:rFonts w:cstheme="minorHAnsi"/>
              </w:rPr>
            </w:pPr>
            <w:r w:rsidRPr="00AA12BF">
              <w:t>6,9,2</w:t>
            </w:r>
          </w:p>
        </w:tc>
        <w:tc>
          <w:tcPr>
            <w:tcW w:w="1336" w:type="dxa"/>
          </w:tcPr>
          <w:p w14:paraId="2C1EDAFA" w14:textId="199D8DFD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36C373D3" w14:textId="4C5CDFFA" w:rsidR="00CA6E2B" w:rsidRDefault="00CA6E2B" w:rsidP="00CA6E2B">
            <w:pPr>
              <w:rPr>
                <w:rFonts w:cstheme="minorHAnsi"/>
              </w:rPr>
            </w:pPr>
            <w:r w:rsidRPr="00AA12BF">
              <w:t>2,6,9</w:t>
            </w:r>
          </w:p>
        </w:tc>
      </w:tr>
      <w:tr w:rsidR="00CA6E2B" w14:paraId="1A7AE887" w14:textId="77777777" w:rsidTr="00CA6E2B">
        <w:tc>
          <w:tcPr>
            <w:tcW w:w="1335" w:type="dxa"/>
          </w:tcPr>
          <w:p w14:paraId="2D95E963" w14:textId="22095516" w:rsidR="00CA6E2B" w:rsidRDefault="00CA6E2B" w:rsidP="00CA6E2B">
            <w:pPr>
              <w:rPr>
                <w:rFonts w:cstheme="minorHAnsi"/>
              </w:rPr>
            </w:pPr>
            <w:r w:rsidRPr="00AA12BF">
              <w:t>4</w:t>
            </w:r>
          </w:p>
        </w:tc>
        <w:tc>
          <w:tcPr>
            <w:tcW w:w="1335" w:type="dxa"/>
          </w:tcPr>
          <w:p w14:paraId="6B2733C3" w14:textId="5B11E99C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9F9A48B" w14:textId="593BDD7D" w:rsidR="00CA6E2B" w:rsidRDefault="00CA6E2B" w:rsidP="00CA6E2B">
            <w:pPr>
              <w:rPr>
                <w:rFonts w:cstheme="minorHAnsi"/>
              </w:rPr>
            </w:pPr>
            <w:r w:rsidRPr="00AA12BF">
              <w:t>6,9,4</w:t>
            </w:r>
          </w:p>
        </w:tc>
        <w:tc>
          <w:tcPr>
            <w:tcW w:w="1336" w:type="dxa"/>
          </w:tcPr>
          <w:p w14:paraId="592A4721" w14:textId="68ACD9C0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45F7A6A3" w14:textId="4A2A96AE" w:rsidR="00CA6E2B" w:rsidRDefault="00CA6E2B" w:rsidP="00CA6E2B">
            <w:pPr>
              <w:rPr>
                <w:rFonts w:cstheme="minorHAnsi"/>
              </w:rPr>
            </w:pPr>
            <w:r w:rsidRPr="00AA12BF">
              <w:t>9,2,4</w:t>
            </w:r>
          </w:p>
        </w:tc>
        <w:tc>
          <w:tcPr>
            <w:tcW w:w="1336" w:type="dxa"/>
          </w:tcPr>
          <w:p w14:paraId="48C09966" w14:textId="5EE37BAF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1FC9C442" w14:textId="580CC6AF" w:rsidR="00CA6E2B" w:rsidRDefault="00CA6E2B" w:rsidP="00CA6E2B">
            <w:pPr>
              <w:rPr>
                <w:rFonts w:cstheme="minorHAnsi"/>
              </w:rPr>
            </w:pPr>
            <w:r w:rsidRPr="00AA12BF">
              <w:t>2,9,4</w:t>
            </w:r>
          </w:p>
        </w:tc>
      </w:tr>
      <w:tr w:rsidR="00CA6E2B" w14:paraId="3418DC15" w14:textId="77777777" w:rsidTr="00CA6E2B">
        <w:tc>
          <w:tcPr>
            <w:tcW w:w="1335" w:type="dxa"/>
          </w:tcPr>
          <w:p w14:paraId="783740A2" w14:textId="7D2F06CE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5" w:type="dxa"/>
          </w:tcPr>
          <w:p w14:paraId="7AB76C87" w14:textId="102507DF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69CB639D" w14:textId="77ABB360" w:rsidR="00CA6E2B" w:rsidRDefault="00CA6E2B" w:rsidP="00CA6E2B">
            <w:pPr>
              <w:rPr>
                <w:rFonts w:cstheme="minorHAnsi"/>
              </w:rPr>
            </w:pPr>
            <w:r w:rsidRPr="00AA12BF">
              <w:t>9,4,2</w:t>
            </w:r>
          </w:p>
        </w:tc>
        <w:tc>
          <w:tcPr>
            <w:tcW w:w="1336" w:type="dxa"/>
          </w:tcPr>
          <w:p w14:paraId="3AB95F84" w14:textId="110D6104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749230DA" w14:textId="494F82BC" w:rsidR="00CA6E2B" w:rsidRDefault="00CA6E2B" w:rsidP="00CA6E2B">
            <w:pPr>
              <w:rPr>
                <w:rFonts w:cstheme="minorHAnsi"/>
              </w:rPr>
            </w:pPr>
            <w:r w:rsidRPr="00AA12BF">
              <w:t>9,4,2</w:t>
            </w:r>
          </w:p>
        </w:tc>
        <w:tc>
          <w:tcPr>
            <w:tcW w:w="1336" w:type="dxa"/>
          </w:tcPr>
          <w:p w14:paraId="27691C99" w14:textId="0A574D8D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067AE7BC" w14:textId="5246D93D" w:rsidR="00CA6E2B" w:rsidRDefault="00CA6E2B" w:rsidP="00CA6E2B">
            <w:pPr>
              <w:rPr>
                <w:rFonts w:cstheme="minorHAnsi"/>
              </w:rPr>
            </w:pPr>
            <w:r w:rsidRPr="00AA12BF">
              <w:t>2,9,4</w:t>
            </w:r>
          </w:p>
        </w:tc>
      </w:tr>
      <w:tr w:rsidR="00CA6E2B" w14:paraId="1162B640" w14:textId="77777777" w:rsidTr="00CA6E2B">
        <w:tc>
          <w:tcPr>
            <w:tcW w:w="1335" w:type="dxa"/>
          </w:tcPr>
          <w:p w14:paraId="38BFE1BA" w14:textId="0308C9C9" w:rsidR="00CA6E2B" w:rsidRDefault="00CA6E2B" w:rsidP="00CA6E2B">
            <w:pPr>
              <w:rPr>
                <w:rFonts w:cstheme="minorHAnsi"/>
              </w:rPr>
            </w:pPr>
            <w:r w:rsidRPr="00AA12BF">
              <w:t>1</w:t>
            </w:r>
          </w:p>
        </w:tc>
        <w:tc>
          <w:tcPr>
            <w:tcW w:w="1335" w:type="dxa"/>
          </w:tcPr>
          <w:p w14:paraId="34437D14" w14:textId="0331E895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1C22404F" w14:textId="2CB45753" w:rsidR="00CA6E2B" w:rsidRDefault="00CA6E2B" w:rsidP="00CA6E2B">
            <w:pPr>
              <w:rPr>
                <w:rFonts w:cstheme="minorHAnsi"/>
              </w:rPr>
            </w:pPr>
            <w:r w:rsidRPr="00AA12BF">
              <w:t>4,2,1</w:t>
            </w:r>
          </w:p>
        </w:tc>
        <w:tc>
          <w:tcPr>
            <w:tcW w:w="1336" w:type="dxa"/>
          </w:tcPr>
          <w:p w14:paraId="6909DA95" w14:textId="1D86E8A9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A1375B3" w14:textId="5B98619A" w:rsidR="00CA6E2B" w:rsidRDefault="00CA6E2B" w:rsidP="00CA6E2B">
            <w:pPr>
              <w:rPr>
                <w:rFonts w:cstheme="minorHAnsi"/>
              </w:rPr>
            </w:pPr>
            <w:r w:rsidRPr="00AA12BF">
              <w:t>4,2,1</w:t>
            </w:r>
          </w:p>
        </w:tc>
        <w:tc>
          <w:tcPr>
            <w:tcW w:w="1336" w:type="dxa"/>
          </w:tcPr>
          <w:p w14:paraId="17971944" w14:textId="7FE53259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1AB0F2E3" w14:textId="16C985A2" w:rsidR="00CA6E2B" w:rsidRDefault="00CA6E2B" w:rsidP="00CA6E2B">
            <w:pPr>
              <w:rPr>
                <w:rFonts w:cstheme="minorHAnsi"/>
              </w:rPr>
            </w:pPr>
            <w:r w:rsidRPr="00AA12BF">
              <w:t>2,9,1</w:t>
            </w:r>
          </w:p>
        </w:tc>
      </w:tr>
      <w:tr w:rsidR="00CA6E2B" w14:paraId="1C9B196D" w14:textId="77777777" w:rsidTr="00CA6E2B">
        <w:tc>
          <w:tcPr>
            <w:tcW w:w="1335" w:type="dxa"/>
          </w:tcPr>
          <w:p w14:paraId="60DC5E23" w14:textId="4C1850B9" w:rsidR="00CA6E2B" w:rsidRDefault="00CA6E2B" w:rsidP="00CA6E2B">
            <w:pPr>
              <w:rPr>
                <w:rFonts w:cstheme="minorHAnsi"/>
              </w:rPr>
            </w:pPr>
            <w:r w:rsidRPr="00AA12BF">
              <w:t>7</w:t>
            </w:r>
          </w:p>
        </w:tc>
        <w:tc>
          <w:tcPr>
            <w:tcW w:w="1335" w:type="dxa"/>
          </w:tcPr>
          <w:p w14:paraId="01145EA1" w14:textId="5BDD9DE0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57EE7E9" w14:textId="5FFE7DF4" w:rsidR="00CA6E2B" w:rsidRDefault="00CA6E2B" w:rsidP="00CA6E2B">
            <w:pPr>
              <w:rPr>
                <w:rFonts w:cstheme="minorHAnsi"/>
              </w:rPr>
            </w:pPr>
            <w:r w:rsidRPr="00AA12BF">
              <w:t>2,1,7</w:t>
            </w:r>
          </w:p>
        </w:tc>
        <w:tc>
          <w:tcPr>
            <w:tcW w:w="1336" w:type="dxa"/>
          </w:tcPr>
          <w:p w14:paraId="70938992" w14:textId="4132E2D7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671186A7" w14:textId="58352CD8" w:rsidR="00CA6E2B" w:rsidRDefault="00CA6E2B" w:rsidP="00CA6E2B">
            <w:pPr>
              <w:rPr>
                <w:rFonts w:cstheme="minorHAnsi"/>
              </w:rPr>
            </w:pPr>
            <w:r w:rsidRPr="00AA12BF">
              <w:t>2,1,7</w:t>
            </w:r>
          </w:p>
        </w:tc>
        <w:tc>
          <w:tcPr>
            <w:tcW w:w="1336" w:type="dxa"/>
          </w:tcPr>
          <w:p w14:paraId="2667A2BD" w14:textId="0B06330A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70DAFFFA" w14:textId="07E0AE93" w:rsidR="00CA6E2B" w:rsidRDefault="00CA6E2B" w:rsidP="00CA6E2B">
            <w:pPr>
              <w:rPr>
                <w:rFonts w:cstheme="minorHAnsi"/>
              </w:rPr>
            </w:pPr>
            <w:r w:rsidRPr="00AA12BF">
              <w:t>2,1,7</w:t>
            </w:r>
          </w:p>
        </w:tc>
      </w:tr>
      <w:tr w:rsidR="00CA6E2B" w14:paraId="6393BD16" w14:textId="77777777" w:rsidTr="00CA6E2B">
        <w:tc>
          <w:tcPr>
            <w:tcW w:w="1335" w:type="dxa"/>
          </w:tcPr>
          <w:p w14:paraId="48D71872" w14:textId="5195E9C2" w:rsidR="00CA6E2B" w:rsidRDefault="00CA6E2B" w:rsidP="00CA6E2B">
            <w:pPr>
              <w:rPr>
                <w:rFonts w:cstheme="minorHAnsi"/>
              </w:rPr>
            </w:pPr>
            <w:r w:rsidRPr="00AA12BF">
              <w:t>3</w:t>
            </w:r>
          </w:p>
        </w:tc>
        <w:tc>
          <w:tcPr>
            <w:tcW w:w="1335" w:type="dxa"/>
          </w:tcPr>
          <w:p w14:paraId="7ED1AD8B" w14:textId="7F35A5B1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4CFBAF6C" w14:textId="48227EEC" w:rsidR="00CA6E2B" w:rsidRDefault="00CA6E2B" w:rsidP="00CA6E2B">
            <w:pPr>
              <w:rPr>
                <w:rFonts w:cstheme="minorHAnsi"/>
              </w:rPr>
            </w:pPr>
            <w:r w:rsidRPr="00AA12BF">
              <w:t>1,7,3</w:t>
            </w:r>
          </w:p>
        </w:tc>
        <w:tc>
          <w:tcPr>
            <w:tcW w:w="1336" w:type="dxa"/>
          </w:tcPr>
          <w:p w14:paraId="6E859ADF" w14:textId="6E6BF4E1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169358A5" w14:textId="3E9E5114" w:rsidR="00CA6E2B" w:rsidRDefault="00CA6E2B" w:rsidP="00CA6E2B">
            <w:pPr>
              <w:rPr>
                <w:rFonts w:cstheme="minorHAnsi"/>
              </w:rPr>
            </w:pPr>
            <w:r w:rsidRPr="00AA12BF">
              <w:t>1,7,3</w:t>
            </w:r>
          </w:p>
        </w:tc>
        <w:tc>
          <w:tcPr>
            <w:tcW w:w="1336" w:type="dxa"/>
          </w:tcPr>
          <w:p w14:paraId="2DBC80B1" w14:textId="5A993120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3A1DC78" w14:textId="41FE6FB1" w:rsidR="00CA6E2B" w:rsidRDefault="00CA6E2B" w:rsidP="00CA6E2B">
            <w:pPr>
              <w:rPr>
                <w:rFonts w:cstheme="minorHAnsi"/>
              </w:rPr>
            </w:pPr>
            <w:r w:rsidRPr="00AA12BF">
              <w:t>2,1,3</w:t>
            </w:r>
          </w:p>
        </w:tc>
      </w:tr>
      <w:tr w:rsidR="00CA6E2B" w14:paraId="1CDA841A" w14:textId="77777777" w:rsidTr="00CA6E2B">
        <w:tc>
          <w:tcPr>
            <w:tcW w:w="1335" w:type="dxa"/>
          </w:tcPr>
          <w:p w14:paraId="744CFD3B" w14:textId="590FB5B0" w:rsidR="00CA6E2B" w:rsidRDefault="00CA6E2B" w:rsidP="00CA6E2B">
            <w:pPr>
              <w:rPr>
                <w:rFonts w:cstheme="minorHAnsi"/>
              </w:rPr>
            </w:pPr>
            <w:r w:rsidRPr="00AA12BF">
              <w:lastRenderedPageBreak/>
              <w:t>0</w:t>
            </w:r>
          </w:p>
        </w:tc>
        <w:tc>
          <w:tcPr>
            <w:tcW w:w="1335" w:type="dxa"/>
          </w:tcPr>
          <w:p w14:paraId="489BC7FB" w14:textId="4AB9F95A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1B53B24A" w14:textId="5B9FD86C" w:rsidR="00CA6E2B" w:rsidRDefault="00CA6E2B" w:rsidP="00CA6E2B">
            <w:pPr>
              <w:rPr>
                <w:rFonts w:cstheme="minorHAnsi"/>
              </w:rPr>
            </w:pPr>
            <w:r w:rsidRPr="00AA12BF">
              <w:t>7,3,0</w:t>
            </w:r>
          </w:p>
        </w:tc>
        <w:tc>
          <w:tcPr>
            <w:tcW w:w="1336" w:type="dxa"/>
          </w:tcPr>
          <w:p w14:paraId="74EB8D02" w14:textId="1E3E8233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B8D748D" w14:textId="5F15A5A2" w:rsidR="00CA6E2B" w:rsidRDefault="00CA6E2B" w:rsidP="00CA6E2B">
            <w:pPr>
              <w:rPr>
                <w:rFonts w:cstheme="minorHAnsi"/>
              </w:rPr>
            </w:pPr>
            <w:r w:rsidRPr="00AA12BF">
              <w:t>7,3,0</w:t>
            </w:r>
          </w:p>
        </w:tc>
        <w:tc>
          <w:tcPr>
            <w:tcW w:w="1336" w:type="dxa"/>
          </w:tcPr>
          <w:p w14:paraId="4CBCEB36" w14:textId="5C802026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69853FB" w14:textId="3A5E4C03" w:rsidR="00CA6E2B" w:rsidRDefault="00CA6E2B" w:rsidP="00CA6E2B">
            <w:pPr>
              <w:rPr>
                <w:rFonts w:cstheme="minorHAnsi"/>
              </w:rPr>
            </w:pPr>
            <w:r w:rsidRPr="00AA12BF">
              <w:t>2,1,0</w:t>
            </w:r>
          </w:p>
        </w:tc>
      </w:tr>
      <w:tr w:rsidR="00CA6E2B" w14:paraId="654C83F7" w14:textId="77777777" w:rsidTr="00CA6E2B">
        <w:tc>
          <w:tcPr>
            <w:tcW w:w="1335" w:type="dxa"/>
          </w:tcPr>
          <w:p w14:paraId="4ED3BA3B" w14:textId="4E96F2BE" w:rsidR="00CA6E2B" w:rsidRDefault="00CA6E2B" w:rsidP="00CA6E2B">
            <w:pPr>
              <w:rPr>
                <w:rFonts w:cstheme="minorHAnsi"/>
              </w:rPr>
            </w:pPr>
            <w:r w:rsidRPr="00AA12BF">
              <w:t>5</w:t>
            </w:r>
          </w:p>
        </w:tc>
        <w:tc>
          <w:tcPr>
            <w:tcW w:w="1335" w:type="dxa"/>
          </w:tcPr>
          <w:p w14:paraId="2B9C4812" w14:textId="0FEB5332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25859DD4" w14:textId="51E3556B" w:rsidR="00CA6E2B" w:rsidRDefault="00CA6E2B" w:rsidP="00CA6E2B">
            <w:pPr>
              <w:rPr>
                <w:rFonts w:cstheme="minorHAnsi"/>
              </w:rPr>
            </w:pPr>
            <w:r w:rsidRPr="00AA12BF">
              <w:t>3,0,5</w:t>
            </w:r>
          </w:p>
        </w:tc>
        <w:tc>
          <w:tcPr>
            <w:tcW w:w="1336" w:type="dxa"/>
          </w:tcPr>
          <w:p w14:paraId="120485D7" w14:textId="1950C2D0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28F48F2" w14:textId="4A4E7057" w:rsidR="00CA6E2B" w:rsidRDefault="00CA6E2B" w:rsidP="00CA6E2B">
            <w:pPr>
              <w:rPr>
                <w:rFonts w:cstheme="minorHAnsi"/>
              </w:rPr>
            </w:pPr>
            <w:r w:rsidRPr="00AA12BF">
              <w:t>3,0,5</w:t>
            </w:r>
          </w:p>
        </w:tc>
        <w:tc>
          <w:tcPr>
            <w:tcW w:w="1336" w:type="dxa"/>
          </w:tcPr>
          <w:p w14:paraId="5DEE3C76" w14:textId="3E389E16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17925ED3" w14:textId="1D157BB9" w:rsidR="00CA6E2B" w:rsidRDefault="00CA6E2B" w:rsidP="00CA6E2B">
            <w:pPr>
              <w:rPr>
                <w:rFonts w:cstheme="minorHAnsi"/>
              </w:rPr>
            </w:pPr>
            <w:r w:rsidRPr="00AA12BF">
              <w:t>2,1,5</w:t>
            </w:r>
          </w:p>
        </w:tc>
      </w:tr>
      <w:tr w:rsidR="00CA6E2B" w14:paraId="2BB9FF94" w14:textId="77777777" w:rsidTr="00CA6E2B">
        <w:tc>
          <w:tcPr>
            <w:tcW w:w="1335" w:type="dxa"/>
          </w:tcPr>
          <w:p w14:paraId="24589CB1" w14:textId="5C3837DB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5" w:type="dxa"/>
          </w:tcPr>
          <w:p w14:paraId="767FF941" w14:textId="73C3A99E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268A3358" w14:textId="344F032B" w:rsidR="00CA6E2B" w:rsidRDefault="00CA6E2B" w:rsidP="00CA6E2B">
            <w:pPr>
              <w:rPr>
                <w:rFonts w:cstheme="minorHAnsi"/>
              </w:rPr>
            </w:pPr>
            <w:r w:rsidRPr="00AA12BF">
              <w:t>0,5,2</w:t>
            </w:r>
          </w:p>
        </w:tc>
        <w:tc>
          <w:tcPr>
            <w:tcW w:w="1336" w:type="dxa"/>
          </w:tcPr>
          <w:p w14:paraId="1EE06CD8" w14:textId="56394A55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22BC64F3" w14:textId="6EE5842E" w:rsidR="00CA6E2B" w:rsidRDefault="00CA6E2B" w:rsidP="00CA6E2B">
            <w:pPr>
              <w:rPr>
                <w:rFonts w:cstheme="minorHAnsi"/>
              </w:rPr>
            </w:pPr>
            <w:r w:rsidRPr="00AA12BF">
              <w:t>0,5,2</w:t>
            </w:r>
          </w:p>
        </w:tc>
        <w:tc>
          <w:tcPr>
            <w:tcW w:w="1336" w:type="dxa"/>
          </w:tcPr>
          <w:p w14:paraId="307986E2" w14:textId="760CC8BA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41386651" w14:textId="637D76B0" w:rsidR="00CA6E2B" w:rsidRDefault="00CA6E2B" w:rsidP="00CA6E2B">
            <w:pPr>
              <w:rPr>
                <w:rFonts w:cstheme="minorHAnsi"/>
              </w:rPr>
            </w:pPr>
            <w:r w:rsidRPr="00AA12BF">
              <w:t>2,1,5</w:t>
            </w:r>
          </w:p>
        </w:tc>
      </w:tr>
      <w:tr w:rsidR="00CA6E2B" w14:paraId="58C12439" w14:textId="77777777" w:rsidTr="00CA6E2B">
        <w:tc>
          <w:tcPr>
            <w:tcW w:w="1335" w:type="dxa"/>
          </w:tcPr>
          <w:p w14:paraId="0DFCF3E3" w14:textId="5F3F2629" w:rsidR="00CA6E2B" w:rsidRDefault="00CA6E2B" w:rsidP="00CA6E2B">
            <w:pPr>
              <w:rPr>
                <w:rFonts w:cstheme="minorHAnsi"/>
              </w:rPr>
            </w:pPr>
            <w:r w:rsidRPr="00AA12BF">
              <w:t>1</w:t>
            </w:r>
          </w:p>
        </w:tc>
        <w:tc>
          <w:tcPr>
            <w:tcW w:w="1335" w:type="dxa"/>
          </w:tcPr>
          <w:p w14:paraId="3C2509BB" w14:textId="14A7E623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73F32299" w14:textId="08348E22" w:rsidR="00CA6E2B" w:rsidRDefault="00CA6E2B" w:rsidP="00CA6E2B">
            <w:pPr>
              <w:rPr>
                <w:rFonts w:cstheme="minorHAnsi"/>
              </w:rPr>
            </w:pPr>
            <w:r w:rsidRPr="00AA12BF">
              <w:t>5,2,1</w:t>
            </w:r>
          </w:p>
        </w:tc>
        <w:tc>
          <w:tcPr>
            <w:tcW w:w="1336" w:type="dxa"/>
          </w:tcPr>
          <w:p w14:paraId="5183355A" w14:textId="633D516B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1A29B95" w14:textId="42695003" w:rsidR="00CA6E2B" w:rsidRDefault="00CA6E2B" w:rsidP="00CA6E2B">
            <w:pPr>
              <w:rPr>
                <w:rFonts w:cstheme="minorHAnsi"/>
              </w:rPr>
            </w:pPr>
            <w:r w:rsidRPr="00AA12BF">
              <w:t>5,2,1</w:t>
            </w:r>
          </w:p>
        </w:tc>
        <w:tc>
          <w:tcPr>
            <w:tcW w:w="1336" w:type="dxa"/>
          </w:tcPr>
          <w:p w14:paraId="46376D75" w14:textId="5D2F4A45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576F0289" w14:textId="7A412855" w:rsidR="00CA6E2B" w:rsidRDefault="00CA6E2B" w:rsidP="00CA6E2B">
            <w:pPr>
              <w:rPr>
                <w:rFonts w:cstheme="minorHAnsi"/>
              </w:rPr>
            </w:pPr>
            <w:r w:rsidRPr="00AA12BF">
              <w:t>2,1,5</w:t>
            </w:r>
          </w:p>
        </w:tc>
      </w:tr>
      <w:tr w:rsidR="00CA6E2B" w14:paraId="674A38E8" w14:textId="77777777" w:rsidTr="00CA6E2B">
        <w:tc>
          <w:tcPr>
            <w:tcW w:w="1335" w:type="dxa"/>
          </w:tcPr>
          <w:p w14:paraId="6BA954CD" w14:textId="30B53AF8" w:rsidR="00CA6E2B" w:rsidRDefault="00CA6E2B" w:rsidP="00CA6E2B">
            <w:pPr>
              <w:rPr>
                <w:rFonts w:cstheme="minorHAnsi"/>
              </w:rPr>
            </w:pPr>
            <w:r w:rsidRPr="00AA12BF">
              <w:t>2</w:t>
            </w:r>
          </w:p>
        </w:tc>
        <w:tc>
          <w:tcPr>
            <w:tcW w:w="1335" w:type="dxa"/>
          </w:tcPr>
          <w:p w14:paraId="5A273555" w14:textId="33A3F9C3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2D35D745" w14:textId="34B17420" w:rsidR="00CA6E2B" w:rsidRDefault="00CA6E2B" w:rsidP="00CA6E2B">
            <w:pPr>
              <w:rPr>
                <w:rFonts w:cstheme="minorHAnsi"/>
              </w:rPr>
            </w:pPr>
            <w:r w:rsidRPr="00AA12BF">
              <w:t>5,2,1</w:t>
            </w:r>
          </w:p>
        </w:tc>
        <w:tc>
          <w:tcPr>
            <w:tcW w:w="1336" w:type="dxa"/>
          </w:tcPr>
          <w:p w14:paraId="0590404C" w14:textId="16C0B1A4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09FF4901" w14:textId="796B9506" w:rsidR="00CA6E2B" w:rsidRDefault="00CA6E2B" w:rsidP="00CA6E2B">
            <w:pPr>
              <w:rPr>
                <w:rFonts w:cstheme="minorHAnsi"/>
              </w:rPr>
            </w:pPr>
            <w:r w:rsidRPr="00AA12BF">
              <w:t>5,1,2</w:t>
            </w:r>
          </w:p>
        </w:tc>
        <w:tc>
          <w:tcPr>
            <w:tcW w:w="1336" w:type="dxa"/>
          </w:tcPr>
          <w:p w14:paraId="21A050FB" w14:textId="2F410D14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1E4F67B4" w14:textId="6D9F8284" w:rsidR="00CA6E2B" w:rsidRDefault="00CA6E2B" w:rsidP="00CA6E2B">
            <w:pPr>
              <w:rPr>
                <w:rFonts w:cstheme="minorHAnsi"/>
              </w:rPr>
            </w:pPr>
            <w:r w:rsidRPr="00AA12BF">
              <w:t>2,1,5</w:t>
            </w:r>
          </w:p>
        </w:tc>
      </w:tr>
      <w:tr w:rsidR="00CA6E2B" w14:paraId="343087CC" w14:textId="77777777" w:rsidTr="00CA6E2B">
        <w:tc>
          <w:tcPr>
            <w:tcW w:w="1335" w:type="dxa"/>
          </w:tcPr>
          <w:p w14:paraId="2DC47070" w14:textId="1B5F0262" w:rsidR="00CA6E2B" w:rsidRDefault="00CA6E2B" w:rsidP="00CA6E2B">
            <w:pPr>
              <w:rPr>
                <w:rFonts w:cstheme="minorHAnsi"/>
              </w:rPr>
            </w:pPr>
            <w:r w:rsidRPr="00AA12BF">
              <w:t>9</w:t>
            </w:r>
          </w:p>
        </w:tc>
        <w:tc>
          <w:tcPr>
            <w:tcW w:w="1335" w:type="dxa"/>
          </w:tcPr>
          <w:p w14:paraId="641A33A7" w14:textId="26EB29F8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C3C8BFF" w14:textId="26B5C3B2" w:rsidR="00CA6E2B" w:rsidRDefault="00CA6E2B" w:rsidP="00CA6E2B">
            <w:pPr>
              <w:rPr>
                <w:rFonts w:cstheme="minorHAnsi"/>
              </w:rPr>
            </w:pPr>
            <w:r w:rsidRPr="00AA12BF">
              <w:t>2,1,9</w:t>
            </w:r>
          </w:p>
        </w:tc>
        <w:tc>
          <w:tcPr>
            <w:tcW w:w="1336" w:type="dxa"/>
          </w:tcPr>
          <w:p w14:paraId="19D398EB" w14:textId="26214AC6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659E3CB2" w14:textId="663E4FDD" w:rsidR="00CA6E2B" w:rsidRDefault="00CA6E2B" w:rsidP="00CA6E2B">
            <w:pPr>
              <w:rPr>
                <w:rFonts w:cstheme="minorHAnsi"/>
              </w:rPr>
            </w:pPr>
            <w:r w:rsidRPr="00AA12BF">
              <w:t>1,2,9</w:t>
            </w:r>
          </w:p>
        </w:tc>
        <w:tc>
          <w:tcPr>
            <w:tcW w:w="1336" w:type="dxa"/>
          </w:tcPr>
          <w:p w14:paraId="028B63E4" w14:textId="7F8ACB7D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883D288" w14:textId="7669AED3" w:rsidR="00CA6E2B" w:rsidRDefault="00D90A2B" w:rsidP="00CA6E2B">
            <w:pPr>
              <w:rPr>
                <w:rFonts w:cstheme="minorHAnsi"/>
              </w:rPr>
            </w:pPr>
            <w:r>
              <w:t>1,5,9</w:t>
            </w:r>
          </w:p>
        </w:tc>
      </w:tr>
      <w:tr w:rsidR="00CA6E2B" w14:paraId="7DEC2B1A" w14:textId="77777777" w:rsidTr="00CA6E2B">
        <w:tc>
          <w:tcPr>
            <w:tcW w:w="1335" w:type="dxa"/>
          </w:tcPr>
          <w:p w14:paraId="29559E85" w14:textId="3DBE39EA" w:rsidR="00CA6E2B" w:rsidRDefault="00CA6E2B" w:rsidP="00CA6E2B">
            <w:pPr>
              <w:rPr>
                <w:rFonts w:cstheme="minorHAnsi"/>
              </w:rPr>
            </w:pPr>
            <w:r w:rsidRPr="00AA12BF">
              <w:t>5</w:t>
            </w:r>
          </w:p>
        </w:tc>
        <w:tc>
          <w:tcPr>
            <w:tcW w:w="1335" w:type="dxa"/>
          </w:tcPr>
          <w:p w14:paraId="54AF1F18" w14:textId="45C0AA90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D48C032" w14:textId="0B5C2704" w:rsidR="00CA6E2B" w:rsidRDefault="00CA6E2B" w:rsidP="00CA6E2B">
            <w:pPr>
              <w:rPr>
                <w:rFonts w:cstheme="minorHAnsi"/>
              </w:rPr>
            </w:pPr>
            <w:r w:rsidRPr="00AA12BF">
              <w:t>1,9,5</w:t>
            </w:r>
          </w:p>
        </w:tc>
        <w:tc>
          <w:tcPr>
            <w:tcW w:w="1336" w:type="dxa"/>
          </w:tcPr>
          <w:p w14:paraId="4B022E42" w14:textId="6951699E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2DB569A0" w14:textId="734DAFD5" w:rsidR="00CA6E2B" w:rsidRDefault="00CA6E2B" w:rsidP="00CA6E2B">
            <w:pPr>
              <w:rPr>
                <w:rFonts w:cstheme="minorHAnsi"/>
              </w:rPr>
            </w:pPr>
            <w:r w:rsidRPr="00AA12BF">
              <w:t>2,9,5</w:t>
            </w:r>
          </w:p>
        </w:tc>
        <w:tc>
          <w:tcPr>
            <w:tcW w:w="1336" w:type="dxa"/>
          </w:tcPr>
          <w:p w14:paraId="23A1FC30" w14:textId="065F6BA1" w:rsidR="00CA6E2B" w:rsidRDefault="00CA6E2B" w:rsidP="00CA6E2B">
            <w:pPr>
              <w:rPr>
                <w:rFonts w:cstheme="minorHAnsi"/>
              </w:rPr>
            </w:pPr>
            <w:r w:rsidRPr="00AA12BF">
              <w:t>hit</w:t>
            </w:r>
          </w:p>
        </w:tc>
        <w:tc>
          <w:tcPr>
            <w:tcW w:w="1336" w:type="dxa"/>
          </w:tcPr>
          <w:p w14:paraId="185487D8" w14:textId="47198D2D" w:rsidR="00CA6E2B" w:rsidRDefault="00D90A2B" w:rsidP="00CA6E2B">
            <w:pPr>
              <w:rPr>
                <w:rFonts w:cstheme="minorHAnsi"/>
              </w:rPr>
            </w:pPr>
            <w:r>
              <w:t>1,5,9</w:t>
            </w:r>
          </w:p>
        </w:tc>
      </w:tr>
      <w:tr w:rsidR="00CA6E2B" w14:paraId="0FC2DD89" w14:textId="77777777" w:rsidTr="00CA6E2B">
        <w:tc>
          <w:tcPr>
            <w:tcW w:w="1335" w:type="dxa"/>
          </w:tcPr>
          <w:p w14:paraId="17E6A44C" w14:textId="35DD0A44" w:rsidR="00CA6E2B" w:rsidRDefault="00CA6E2B" w:rsidP="00CA6E2B">
            <w:pPr>
              <w:rPr>
                <w:rFonts w:cstheme="minorHAnsi"/>
              </w:rPr>
            </w:pPr>
            <w:r w:rsidRPr="00AA12BF">
              <w:t>7</w:t>
            </w:r>
          </w:p>
        </w:tc>
        <w:tc>
          <w:tcPr>
            <w:tcW w:w="1335" w:type="dxa"/>
          </w:tcPr>
          <w:p w14:paraId="0639A34C" w14:textId="7BDFACFD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6C3A4A1D" w14:textId="4EFC6164" w:rsidR="00CA6E2B" w:rsidRDefault="00CA6E2B" w:rsidP="00CA6E2B">
            <w:pPr>
              <w:rPr>
                <w:rFonts w:cstheme="minorHAnsi"/>
              </w:rPr>
            </w:pPr>
            <w:r w:rsidRPr="00AA12BF">
              <w:t>9,5,7</w:t>
            </w:r>
          </w:p>
        </w:tc>
        <w:tc>
          <w:tcPr>
            <w:tcW w:w="1336" w:type="dxa"/>
          </w:tcPr>
          <w:p w14:paraId="133A1A85" w14:textId="4331205B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37182E05" w14:textId="4EB31388" w:rsidR="00CA6E2B" w:rsidRDefault="00CA6E2B" w:rsidP="00CA6E2B">
            <w:pPr>
              <w:rPr>
                <w:rFonts w:cstheme="minorHAnsi"/>
              </w:rPr>
            </w:pPr>
            <w:r w:rsidRPr="00AA12BF">
              <w:t>9,5,7</w:t>
            </w:r>
          </w:p>
        </w:tc>
        <w:tc>
          <w:tcPr>
            <w:tcW w:w="1336" w:type="dxa"/>
          </w:tcPr>
          <w:p w14:paraId="35AA3728" w14:textId="47012564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E12BBFE" w14:textId="04B06BB7" w:rsidR="00CA6E2B" w:rsidRDefault="00D90A2B" w:rsidP="00CA6E2B">
            <w:pPr>
              <w:rPr>
                <w:rFonts w:cstheme="minorHAnsi"/>
              </w:rPr>
            </w:pPr>
            <w:r>
              <w:rPr>
                <w:rFonts w:cstheme="minorHAnsi"/>
              </w:rPr>
              <w:t>1,5,7</w:t>
            </w:r>
          </w:p>
        </w:tc>
      </w:tr>
      <w:tr w:rsidR="00CA6E2B" w14:paraId="1DE973E9" w14:textId="77777777" w:rsidTr="00CA6E2B">
        <w:tc>
          <w:tcPr>
            <w:tcW w:w="1335" w:type="dxa"/>
          </w:tcPr>
          <w:p w14:paraId="626ED8AE" w14:textId="4B8F52BF" w:rsidR="00CA6E2B" w:rsidRDefault="00CA6E2B" w:rsidP="00CA6E2B">
            <w:pPr>
              <w:rPr>
                <w:rFonts w:cstheme="minorHAnsi"/>
              </w:rPr>
            </w:pPr>
            <w:r w:rsidRPr="00AA12BF">
              <w:t>3</w:t>
            </w:r>
          </w:p>
        </w:tc>
        <w:tc>
          <w:tcPr>
            <w:tcW w:w="1335" w:type="dxa"/>
          </w:tcPr>
          <w:p w14:paraId="517B82CC" w14:textId="54664759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0A55A20E" w14:textId="72CBF2A0" w:rsidR="00CA6E2B" w:rsidRDefault="00CA6E2B" w:rsidP="00CA6E2B">
            <w:pPr>
              <w:rPr>
                <w:rFonts w:cstheme="minorHAnsi"/>
              </w:rPr>
            </w:pPr>
            <w:r w:rsidRPr="00AA12BF">
              <w:t>5,7,3</w:t>
            </w:r>
          </w:p>
        </w:tc>
        <w:tc>
          <w:tcPr>
            <w:tcW w:w="1336" w:type="dxa"/>
          </w:tcPr>
          <w:p w14:paraId="1236B3AD" w14:textId="1527E767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5797BD5A" w14:textId="36E516E3" w:rsidR="00CA6E2B" w:rsidRDefault="00CA6E2B" w:rsidP="00CA6E2B">
            <w:pPr>
              <w:rPr>
                <w:rFonts w:cstheme="minorHAnsi"/>
              </w:rPr>
            </w:pPr>
            <w:r w:rsidRPr="00AA12BF">
              <w:t>5,7,3</w:t>
            </w:r>
          </w:p>
        </w:tc>
        <w:tc>
          <w:tcPr>
            <w:tcW w:w="1336" w:type="dxa"/>
          </w:tcPr>
          <w:p w14:paraId="734806CD" w14:textId="0DABCC59" w:rsidR="00CA6E2B" w:rsidRDefault="00CA6E2B" w:rsidP="00CA6E2B">
            <w:pPr>
              <w:rPr>
                <w:rFonts w:cstheme="minorHAnsi"/>
              </w:rPr>
            </w:pPr>
            <w:r w:rsidRPr="00AA12BF">
              <w:t>miss</w:t>
            </w:r>
          </w:p>
        </w:tc>
        <w:tc>
          <w:tcPr>
            <w:tcW w:w="1336" w:type="dxa"/>
          </w:tcPr>
          <w:p w14:paraId="2D39CFE6" w14:textId="5FDB0348" w:rsidR="00CA6E2B" w:rsidRDefault="00D90A2B" w:rsidP="00CA6E2B">
            <w:pPr>
              <w:rPr>
                <w:rFonts w:cstheme="minorHAnsi"/>
              </w:rPr>
            </w:pPr>
            <w:r>
              <w:t>1,5,3</w:t>
            </w:r>
          </w:p>
        </w:tc>
      </w:tr>
      <w:tr w:rsidR="0056542C" w14:paraId="402BDE85" w14:textId="77777777" w:rsidTr="00FC3154">
        <w:tc>
          <w:tcPr>
            <w:tcW w:w="1335" w:type="dxa"/>
            <w:vAlign w:val="bottom"/>
          </w:tcPr>
          <w:p w14:paraId="0AECFA8F" w14:textId="1DE514C0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35" w:type="dxa"/>
            <w:vAlign w:val="bottom"/>
          </w:tcPr>
          <w:p w14:paraId="4054EDCE" w14:textId="7859DD97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533D7F9" w14:textId="2A96F3E0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7,3,8</w:t>
            </w:r>
          </w:p>
        </w:tc>
        <w:tc>
          <w:tcPr>
            <w:tcW w:w="1336" w:type="dxa"/>
            <w:vAlign w:val="bottom"/>
          </w:tcPr>
          <w:p w14:paraId="00F120A9" w14:textId="7C16A253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D7EA586" w14:textId="0B5E5513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7,3,8</w:t>
            </w:r>
          </w:p>
        </w:tc>
        <w:tc>
          <w:tcPr>
            <w:tcW w:w="1336" w:type="dxa"/>
            <w:vAlign w:val="bottom"/>
          </w:tcPr>
          <w:p w14:paraId="3EA0CD03" w14:textId="3CF26463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9E5CE65" w14:textId="52D0878E" w:rsidR="0056542C" w:rsidRPr="00AA12BF" w:rsidRDefault="00D90A2B" w:rsidP="0056542C">
            <w:r>
              <w:rPr>
                <w:rFonts w:ascii="Calibri" w:eastAsia="Times New Roman" w:hAnsi="Calibri" w:cs="Calibri"/>
                <w:color w:val="000000"/>
              </w:rPr>
              <w:t>1,5,8</w:t>
            </w:r>
          </w:p>
        </w:tc>
      </w:tr>
      <w:tr w:rsidR="0056542C" w14:paraId="593E4853" w14:textId="77777777" w:rsidTr="00FC3154">
        <w:tc>
          <w:tcPr>
            <w:tcW w:w="1335" w:type="dxa"/>
            <w:vAlign w:val="bottom"/>
          </w:tcPr>
          <w:p w14:paraId="5EDDCE08" w14:textId="7A4A6827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7E3603C9" w14:textId="138A8E2A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93C3206" w14:textId="457CAD9C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3,8,5</w:t>
            </w:r>
          </w:p>
        </w:tc>
        <w:tc>
          <w:tcPr>
            <w:tcW w:w="1336" w:type="dxa"/>
            <w:vAlign w:val="bottom"/>
          </w:tcPr>
          <w:p w14:paraId="155801B3" w14:textId="5B1D1708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C45EAB2" w14:textId="06097430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3,8,5</w:t>
            </w:r>
          </w:p>
        </w:tc>
        <w:tc>
          <w:tcPr>
            <w:tcW w:w="1336" w:type="dxa"/>
            <w:vAlign w:val="bottom"/>
          </w:tcPr>
          <w:p w14:paraId="5149911E" w14:textId="33BB0697" w:rsidR="0056542C" w:rsidRPr="00AA12BF" w:rsidRDefault="0056542C" w:rsidP="0056542C"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0E511FD1" w14:textId="4C817886" w:rsidR="0056542C" w:rsidRPr="00AA12BF" w:rsidRDefault="00D90A2B" w:rsidP="0056542C">
            <w:r>
              <w:rPr>
                <w:rFonts w:ascii="Calibri" w:eastAsia="Times New Roman" w:hAnsi="Calibri" w:cs="Calibri"/>
                <w:color w:val="000000"/>
              </w:rPr>
              <w:t>1,5,8</w:t>
            </w:r>
          </w:p>
        </w:tc>
      </w:tr>
      <w:tr w:rsidR="0056542C" w14:paraId="7E8B130A" w14:textId="77777777" w:rsidTr="00081E58">
        <w:trPr>
          <w:trHeight w:val="547"/>
        </w:trPr>
        <w:tc>
          <w:tcPr>
            <w:tcW w:w="1335" w:type="dxa"/>
            <w:vAlign w:val="bottom"/>
          </w:tcPr>
          <w:p w14:paraId="41C73507" w14:textId="118F9253" w:rsidR="0056542C" w:rsidRPr="0059580C" w:rsidRDefault="00AC725F" w:rsidP="008B10D7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Page Faults</w:t>
            </w:r>
          </w:p>
        </w:tc>
        <w:tc>
          <w:tcPr>
            <w:tcW w:w="1335" w:type="dxa"/>
            <w:vAlign w:val="bottom"/>
          </w:tcPr>
          <w:p w14:paraId="124A303A" w14:textId="626B81E2" w:rsidR="0056542C" w:rsidRPr="0059580C" w:rsidRDefault="0056542C" w:rsidP="008B10D7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8</w:t>
            </w:r>
          </w:p>
        </w:tc>
        <w:tc>
          <w:tcPr>
            <w:tcW w:w="1336" w:type="dxa"/>
            <w:vAlign w:val="bottom"/>
          </w:tcPr>
          <w:p w14:paraId="4328DD03" w14:textId="77777777" w:rsidR="0056542C" w:rsidRPr="0059580C" w:rsidRDefault="0056542C" w:rsidP="008B10D7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11B3A1EC" w14:textId="5162A74C" w:rsidR="0056542C" w:rsidRPr="0059580C" w:rsidRDefault="0056542C" w:rsidP="008B10D7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7</w:t>
            </w:r>
          </w:p>
        </w:tc>
        <w:tc>
          <w:tcPr>
            <w:tcW w:w="1336" w:type="dxa"/>
            <w:vAlign w:val="bottom"/>
          </w:tcPr>
          <w:p w14:paraId="33578871" w14:textId="77777777" w:rsidR="0056542C" w:rsidRPr="0059580C" w:rsidRDefault="0056542C" w:rsidP="008B10D7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401A293F" w14:textId="50B8F389" w:rsidR="0056542C" w:rsidRPr="0059580C" w:rsidRDefault="0056542C" w:rsidP="008B10D7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1336" w:type="dxa"/>
            <w:vAlign w:val="bottom"/>
          </w:tcPr>
          <w:p w14:paraId="46AD39B1" w14:textId="77777777" w:rsidR="0056542C" w:rsidRPr="0059580C" w:rsidRDefault="0056542C" w:rsidP="008B10D7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</w:tbl>
    <w:p w14:paraId="6F05C3DC" w14:textId="4DB6BD50" w:rsidR="000876CD" w:rsidRDefault="000876CD">
      <w:pPr>
        <w:rPr>
          <w:rFonts w:cstheme="minorHAnsi"/>
        </w:rPr>
      </w:pPr>
    </w:p>
    <w:p w14:paraId="76899062" w14:textId="1674F624" w:rsidR="00C610BE" w:rsidRDefault="00C610BE">
      <w:pPr>
        <w:rPr>
          <w:rFonts w:cstheme="minorHAnsi"/>
        </w:rPr>
      </w:pPr>
    </w:p>
    <w:p w14:paraId="20138458" w14:textId="77777777" w:rsidR="00C610BE" w:rsidRDefault="00C610BE">
      <w:pPr>
        <w:rPr>
          <w:rFonts w:cstheme="minorHAnsi"/>
        </w:rPr>
      </w:pPr>
    </w:p>
    <w:p w14:paraId="67DA9527" w14:textId="5554E5D2" w:rsidR="00EC6B36" w:rsidRDefault="00EC6B36" w:rsidP="00EC6B36">
      <w:pPr>
        <w:rPr>
          <w:rFonts w:cstheme="minorHAnsi"/>
        </w:rPr>
      </w:pPr>
      <w:r>
        <w:rPr>
          <w:rFonts w:cstheme="minorHAnsi"/>
        </w:rPr>
        <w:t xml:space="preserve">b. </w:t>
      </w:r>
      <w:r>
        <w:t>0,6,3,0,2,6,3,5,2,4,1,3,0,6,1,4,2,3,5,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EC6B36" w14:paraId="210FF426" w14:textId="77777777" w:rsidTr="0081790A">
        <w:tc>
          <w:tcPr>
            <w:tcW w:w="1335" w:type="dxa"/>
          </w:tcPr>
          <w:p w14:paraId="4798DD1F" w14:textId="77777777" w:rsidR="00EC6B36" w:rsidRDefault="00EC6B36" w:rsidP="0081790A">
            <w:pPr>
              <w:rPr>
                <w:rFonts w:cstheme="minorHAnsi"/>
              </w:rPr>
            </w:pPr>
          </w:p>
        </w:tc>
        <w:tc>
          <w:tcPr>
            <w:tcW w:w="2671" w:type="dxa"/>
            <w:gridSpan w:val="2"/>
          </w:tcPr>
          <w:p w14:paraId="4E67D3F0" w14:textId="77777777" w:rsidR="00EC6B36" w:rsidRPr="0059580C" w:rsidRDefault="00EC6B36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FIFO</w:t>
            </w:r>
          </w:p>
        </w:tc>
        <w:tc>
          <w:tcPr>
            <w:tcW w:w="2672" w:type="dxa"/>
            <w:gridSpan w:val="2"/>
          </w:tcPr>
          <w:p w14:paraId="003A8AB0" w14:textId="77777777" w:rsidR="00EC6B36" w:rsidRPr="0059580C" w:rsidRDefault="00EC6B36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LRU</w:t>
            </w:r>
          </w:p>
        </w:tc>
        <w:tc>
          <w:tcPr>
            <w:tcW w:w="2672" w:type="dxa"/>
            <w:gridSpan w:val="2"/>
          </w:tcPr>
          <w:p w14:paraId="60E73603" w14:textId="77777777" w:rsidR="00EC6B36" w:rsidRPr="0059580C" w:rsidRDefault="00EC6B36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OPT</w:t>
            </w:r>
          </w:p>
        </w:tc>
      </w:tr>
      <w:tr w:rsidR="00EC6B36" w14:paraId="3055960C" w14:textId="77777777" w:rsidTr="0081790A">
        <w:tc>
          <w:tcPr>
            <w:tcW w:w="1335" w:type="dxa"/>
          </w:tcPr>
          <w:p w14:paraId="7C161C9C" w14:textId="77777777" w:rsidR="00EC6B36" w:rsidRPr="0059580C" w:rsidRDefault="00EC6B36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Access</w:t>
            </w:r>
          </w:p>
        </w:tc>
        <w:tc>
          <w:tcPr>
            <w:tcW w:w="1335" w:type="dxa"/>
          </w:tcPr>
          <w:p w14:paraId="77547F75" w14:textId="77777777" w:rsidR="00EC6B36" w:rsidRPr="0059580C" w:rsidRDefault="00EC6B36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7FAAB631" w14:textId="77777777" w:rsidR="00EC6B36" w:rsidRPr="0059580C" w:rsidRDefault="00EC6B36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531C7E65" w14:textId="77777777" w:rsidR="00EC6B36" w:rsidRPr="0059580C" w:rsidRDefault="00EC6B36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0729C7A1" w14:textId="77777777" w:rsidR="00EC6B36" w:rsidRPr="0059580C" w:rsidRDefault="00EC6B36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68DC2448" w14:textId="77777777" w:rsidR="00EC6B36" w:rsidRPr="0059580C" w:rsidRDefault="00EC6B36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6068D238" w14:textId="77777777" w:rsidR="00EC6B36" w:rsidRPr="0059580C" w:rsidRDefault="00EC6B36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</w:tr>
      <w:tr w:rsidR="00650C67" w14:paraId="23362295" w14:textId="77777777" w:rsidTr="0083188C">
        <w:tc>
          <w:tcPr>
            <w:tcW w:w="1335" w:type="dxa"/>
            <w:vAlign w:val="bottom"/>
          </w:tcPr>
          <w:p w14:paraId="5E6A0CD2" w14:textId="23B8D57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257AB28D" w14:textId="682BE94E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F209207" w14:textId="252913A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6" w:type="dxa"/>
            <w:vAlign w:val="bottom"/>
          </w:tcPr>
          <w:p w14:paraId="4F8F0955" w14:textId="4DDBD4F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D65E635" w14:textId="33E39814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6" w:type="dxa"/>
            <w:vAlign w:val="bottom"/>
          </w:tcPr>
          <w:p w14:paraId="093D616A" w14:textId="7029D274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2CED10A" w14:textId="4FB249BF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50C67" w14:paraId="3F1FB7C2" w14:textId="77777777" w:rsidTr="0083188C">
        <w:tc>
          <w:tcPr>
            <w:tcW w:w="1335" w:type="dxa"/>
            <w:vAlign w:val="bottom"/>
          </w:tcPr>
          <w:p w14:paraId="6ED97F93" w14:textId="7215143D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35" w:type="dxa"/>
            <w:vAlign w:val="bottom"/>
          </w:tcPr>
          <w:p w14:paraId="29001540" w14:textId="4969EDF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33C12FE" w14:textId="297DF65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</w:t>
            </w:r>
          </w:p>
        </w:tc>
        <w:tc>
          <w:tcPr>
            <w:tcW w:w="1336" w:type="dxa"/>
            <w:vAlign w:val="bottom"/>
          </w:tcPr>
          <w:p w14:paraId="32B14C7A" w14:textId="4A1C993F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6CFB29F" w14:textId="37C31BEE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</w:t>
            </w:r>
          </w:p>
        </w:tc>
        <w:tc>
          <w:tcPr>
            <w:tcW w:w="1336" w:type="dxa"/>
            <w:vAlign w:val="bottom"/>
          </w:tcPr>
          <w:p w14:paraId="7904677B" w14:textId="263ED05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902E533" w14:textId="05C3F457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</w:t>
            </w:r>
          </w:p>
        </w:tc>
      </w:tr>
      <w:tr w:rsidR="00650C67" w14:paraId="5F41E7E6" w14:textId="77777777" w:rsidTr="0083188C">
        <w:tc>
          <w:tcPr>
            <w:tcW w:w="1335" w:type="dxa"/>
            <w:vAlign w:val="bottom"/>
          </w:tcPr>
          <w:p w14:paraId="3ED96C56" w14:textId="286AEB4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361DF76F" w14:textId="768395C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6AA2F26" w14:textId="18B0E667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3</w:t>
            </w:r>
          </w:p>
        </w:tc>
        <w:tc>
          <w:tcPr>
            <w:tcW w:w="1336" w:type="dxa"/>
            <w:vAlign w:val="bottom"/>
          </w:tcPr>
          <w:p w14:paraId="39DF85C5" w14:textId="38AD2CC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F1B9C8D" w14:textId="07B4519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3</w:t>
            </w:r>
          </w:p>
        </w:tc>
        <w:tc>
          <w:tcPr>
            <w:tcW w:w="1336" w:type="dxa"/>
            <w:vAlign w:val="bottom"/>
          </w:tcPr>
          <w:p w14:paraId="715199B9" w14:textId="699B2D9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2833981" w14:textId="5EDA967F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3</w:t>
            </w:r>
          </w:p>
        </w:tc>
      </w:tr>
      <w:tr w:rsidR="00650C67" w14:paraId="318FEB65" w14:textId="77777777" w:rsidTr="0083188C">
        <w:tc>
          <w:tcPr>
            <w:tcW w:w="1335" w:type="dxa"/>
            <w:vAlign w:val="bottom"/>
          </w:tcPr>
          <w:p w14:paraId="7E6A3AD1" w14:textId="7865424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4C5F6314" w14:textId="18930AB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0268D98D" w14:textId="366E53A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3</w:t>
            </w:r>
          </w:p>
        </w:tc>
        <w:tc>
          <w:tcPr>
            <w:tcW w:w="1336" w:type="dxa"/>
            <w:vAlign w:val="bottom"/>
          </w:tcPr>
          <w:p w14:paraId="0B6E9D30" w14:textId="3E2C831E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D90FF4D" w14:textId="6E1BD83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0</w:t>
            </w:r>
          </w:p>
        </w:tc>
        <w:tc>
          <w:tcPr>
            <w:tcW w:w="1336" w:type="dxa"/>
            <w:vAlign w:val="bottom"/>
          </w:tcPr>
          <w:p w14:paraId="2E9EF4AC" w14:textId="5E946105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31D2E8F" w14:textId="77A7332D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3</w:t>
            </w:r>
          </w:p>
        </w:tc>
      </w:tr>
      <w:tr w:rsidR="00650C67" w14:paraId="1012928E" w14:textId="77777777" w:rsidTr="0083188C">
        <w:tc>
          <w:tcPr>
            <w:tcW w:w="1335" w:type="dxa"/>
            <w:vAlign w:val="bottom"/>
          </w:tcPr>
          <w:p w14:paraId="79464FCD" w14:textId="439BFF0F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19706652" w14:textId="2C33D525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81216CF" w14:textId="100DC5F4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2</w:t>
            </w:r>
          </w:p>
        </w:tc>
        <w:tc>
          <w:tcPr>
            <w:tcW w:w="1336" w:type="dxa"/>
            <w:vAlign w:val="bottom"/>
          </w:tcPr>
          <w:p w14:paraId="3901AD76" w14:textId="0AF6C11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0684C6E" w14:textId="21D5FC9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0,2</w:t>
            </w:r>
          </w:p>
        </w:tc>
        <w:tc>
          <w:tcPr>
            <w:tcW w:w="1336" w:type="dxa"/>
            <w:vAlign w:val="bottom"/>
          </w:tcPr>
          <w:p w14:paraId="0C48D328" w14:textId="53738D6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0D96C09" w14:textId="4E3F689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2</w:t>
            </w:r>
          </w:p>
        </w:tc>
      </w:tr>
      <w:tr w:rsidR="00650C67" w14:paraId="0E09454D" w14:textId="77777777" w:rsidTr="0083188C">
        <w:tc>
          <w:tcPr>
            <w:tcW w:w="1335" w:type="dxa"/>
            <w:vAlign w:val="bottom"/>
          </w:tcPr>
          <w:p w14:paraId="338CF9AC" w14:textId="4E24B51F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35" w:type="dxa"/>
            <w:vAlign w:val="bottom"/>
          </w:tcPr>
          <w:p w14:paraId="42531C24" w14:textId="08DB759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096B770F" w14:textId="5BA34E4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2</w:t>
            </w:r>
          </w:p>
        </w:tc>
        <w:tc>
          <w:tcPr>
            <w:tcW w:w="1336" w:type="dxa"/>
            <w:vAlign w:val="bottom"/>
          </w:tcPr>
          <w:p w14:paraId="7AC33617" w14:textId="2C9B285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DFF00AD" w14:textId="4FEF166E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2,6</w:t>
            </w:r>
          </w:p>
        </w:tc>
        <w:tc>
          <w:tcPr>
            <w:tcW w:w="1336" w:type="dxa"/>
            <w:vAlign w:val="bottom"/>
          </w:tcPr>
          <w:p w14:paraId="2AC9AB1D" w14:textId="7E0900E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5B64F34" w14:textId="2A82864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2</w:t>
            </w:r>
          </w:p>
        </w:tc>
      </w:tr>
      <w:tr w:rsidR="00650C67" w14:paraId="5FAEE6EA" w14:textId="77777777" w:rsidTr="0083188C">
        <w:tc>
          <w:tcPr>
            <w:tcW w:w="1335" w:type="dxa"/>
            <w:vAlign w:val="bottom"/>
          </w:tcPr>
          <w:p w14:paraId="14B4526C" w14:textId="4CA09D1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64CABC98" w14:textId="4367BEF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0B1F85F" w14:textId="343945EE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2</w:t>
            </w:r>
          </w:p>
        </w:tc>
        <w:tc>
          <w:tcPr>
            <w:tcW w:w="1336" w:type="dxa"/>
            <w:vAlign w:val="bottom"/>
          </w:tcPr>
          <w:p w14:paraId="56923698" w14:textId="7080DBF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2453624" w14:textId="1C537D1D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6,3</w:t>
            </w:r>
          </w:p>
        </w:tc>
        <w:tc>
          <w:tcPr>
            <w:tcW w:w="1336" w:type="dxa"/>
            <w:vAlign w:val="bottom"/>
          </w:tcPr>
          <w:p w14:paraId="743AE382" w14:textId="1C07E3D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236E9AA" w14:textId="3FBA569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2</w:t>
            </w:r>
          </w:p>
        </w:tc>
      </w:tr>
      <w:tr w:rsidR="00650C67" w14:paraId="3EAFAC90" w14:textId="77777777" w:rsidTr="0083188C">
        <w:tc>
          <w:tcPr>
            <w:tcW w:w="1335" w:type="dxa"/>
            <w:vAlign w:val="bottom"/>
          </w:tcPr>
          <w:p w14:paraId="53DD75C6" w14:textId="26B8484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71FC13CE" w14:textId="71BC25B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E90AEBC" w14:textId="2E207D41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2,5</w:t>
            </w:r>
          </w:p>
        </w:tc>
        <w:tc>
          <w:tcPr>
            <w:tcW w:w="1336" w:type="dxa"/>
            <w:vAlign w:val="bottom"/>
          </w:tcPr>
          <w:p w14:paraId="3F8C4786" w14:textId="4271605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3A0C8CF" w14:textId="63737A3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3,5</w:t>
            </w:r>
          </w:p>
        </w:tc>
        <w:tc>
          <w:tcPr>
            <w:tcW w:w="1336" w:type="dxa"/>
            <w:vAlign w:val="bottom"/>
          </w:tcPr>
          <w:p w14:paraId="4A445A9B" w14:textId="5654367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B54C8FF" w14:textId="1CBC8ABF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3,2</w:t>
            </w:r>
          </w:p>
        </w:tc>
      </w:tr>
      <w:tr w:rsidR="00650C67" w14:paraId="75B8851B" w14:textId="77777777" w:rsidTr="0083188C">
        <w:tc>
          <w:tcPr>
            <w:tcW w:w="1335" w:type="dxa"/>
            <w:vAlign w:val="bottom"/>
          </w:tcPr>
          <w:p w14:paraId="747BE68D" w14:textId="22C3D31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5048B20C" w14:textId="0CFC404A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0FE355E5" w14:textId="285F7937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2,5</w:t>
            </w:r>
          </w:p>
        </w:tc>
        <w:tc>
          <w:tcPr>
            <w:tcW w:w="1336" w:type="dxa"/>
            <w:vAlign w:val="bottom"/>
          </w:tcPr>
          <w:p w14:paraId="1F62FC5F" w14:textId="0831B57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3789B9C" w14:textId="4629B31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5,2</w:t>
            </w:r>
          </w:p>
        </w:tc>
        <w:tc>
          <w:tcPr>
            <w:tcW w:w="1336" w:type="dxa"/>
            <w:vAlign w:val="bottom"/>
          </w:tcPr>
          <w:p w14:paraId="34F67402" w14:textId="676F0ECA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6DCD3D60" w14:textId="567D2EF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3,2</w:t>
            </w:r>
          </w:p>
        </w:tc>
      </w:tr>
      <w:tr w:rsidR="00650C67" w14:paraId="03B73BAE" w14:textId="77777777" w:rsidTr="0083188C">
        <w:tc>
          <w:tcPr>
            <w:tcW w:w="1335" w:type="dxa"/>
            <w:vAlign w:val="bottom"/>
          </w:tcPr>
          <w:p w14:paraId="42D7591D" w14:textId="71FD4DD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5A82948F" w14:textId="0983F881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E8A28C9" w14:textId="2890B98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,4</w:t>
            </w:r>
          </w:p>
        </w:tc>
        <w:tc>
          <w:tcPr>
            <w:tcW w:w="1336" w:type="dxa"/>
            <w:vAlign w:val="bottom"/>
          </w:tcPr>
          <w:p w14:paraId="754B8401" w14:textId="12599A3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D140429" w14:textId="11EB002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2,4</w:t>
            </w:r>
          </w:p>
        </w:tc>
        <w:tc>
          <w:tcPr>
            <w:tcW w:w="1336" w:type="dxa"/>
            <w:vAlign w:val="bottom"/>
          </w:tcPr>
          <w:p w14:paraId="33F08504" w14:textId="24DDFA7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D2BC87D" w14:textId="0F93C5E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2</w:t>
            </w:r>
          </w:p>
        </w:tc>
      </w:tr>
      <w:tr w:rsidR="00650C67" w14:paraId="72384749" w14:textId="77777777" w:rsidTr="0083188C">
        <w:tc>
          <w:tcPr>
            <w:tcW w:w="1335" w:type="dxa"/>
            <w:vAlign w:val="bottom"/>
          </w:tcPr>
          <w:p w14:paraId="277934A4" w14:textId="1914FCF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6FE5346B" w14:textId="6A39968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718D998" w14:textId="529EDA8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4,1</w:t>
            </w:r>
          </w:p>
        </w:tc>
        <w:tc>
          <w:tcPr>
            <w:tcW w:w="1336" w:type="dxa"/>
            <w:vAlign w:val="bottom"/>
          </w:tcPr>
          <w:p w14:paraId="1F606547" w14:textId="266990B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01A0C17" w14:textId="0E5BBE21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4,1</w:t>
            </w:r>
          </w:p>
        </w:tc>
        <w:tc>
          <w:tcPr>
            <w:tcW w:w="1336" w:type="dxa"/>
            <w:vAlign w:val="bottom"/>
          </w:tcPr>
          <w:p w14:paraId="124EAA25" w14:textId="512E931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EE21479" w14:textId="5D7630D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1</w:t>
            </w:r>
          </w:p>
        </w:tc>
      </w:tr>
      <w:tr w:rsidR="00650C67" w14:paraId="2DFF777D" w14:textId="77777777" w:rsidTr="0083188C">
        <w:tc>
          <w:tcPr>
            <w:tcW w:w="1335" w:type="dxa"/>
            <w:vAlign w:val="bottom"/>
          </w:tcPr>
          <w:p w14:paraId="7413B9EC" w14:textId="5EAE84B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33D07D0F" w14:textId="23270D7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05A78B2" w14:textId="06A1839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3</w:t>
            </w:r>
          </w:p>
        </w:tc>
        <w:tc>
          <w:tcPr>
            <w:tcW w:w="1336" w:type="dxa"/>
            <w:vAlign w:val="bottom"/>
          </w:tcPr>
          <w:p w14:paraId="09D5331D" w14:textId="4F0B899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31688F8" w14:textId="1F6480F1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3</w:t>
            </w:r>
          </w:p>
        </w:tc>
        <w:tc>
          <w:tcPr>
            <w:tcW w:w="1336" w:type="dxa"/>
            <w:vAlign w:val="bottom"/>
          </w:tcPr>
          <w:p w14:paraId="22917D18" w14:textId="15BC2E4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4278C3E1" w14:textId="24EC268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1</w:t>
            </w:r>
          </w:p>
        </w:tc>
      </w:tr>
      <w:tr w:rsidR="00650C67" w14:paraId="1A316B6B" w14:textId="77777777" w:rsidTr="0083188C">
        <w:tc>
          <w:tcPr>
            <w:tcW w:w="1335" w:type="dxa"/>
            <w:vAlign w:val="bottom"/>
          </w:tcPr>
          <w:p w14:paraId="3C97CDB4" w14:textId="55BA07A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26BB3D52" w14:textId="174370FA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82C3ED7" w14:textId="0D94D74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3,0</w:t>
            </w:r>
          </w:p>
        </w:tc>
        <w:tc>
          <w:tcPr>
            <w:tcW w:w="1336" w:type="dxa"/>
            <w:vAlign w:val="bottom"/>
          </w:tcPr>
          <w:p w14:paraId="5473A5F5" w14:textId="34ECB83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3B2788D" w14:textId="3FA345C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3,0</w:t>
            </w:r>
          </w:p>
        </w:tc>
        <w:tc>
          <w:tcPr>
            <w:tcW w:w="1336" w:type="dxa"/>
            <w:vAlign w:val="bottom"/>
          </w:tcPr>
          <w:p w14:paraId="20C79D2E" w14:textId="35A20BD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4E5AD2D" w14:textId="249F0C8E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0,1</w:t>
            </w:r>
          </w:p>
        </w:tc>
      </w:tr>
      <w:tr w:rsidR="00650C67" w14:paraId="74625540" w14:textId="77777777" w:rsidTr="0083188C">
        <w:tc>
          <w:tcPr>
            <w:tcW w:w="1335" w:type="dxa"/>
            <w:vAlign w:val="bottom"/>
          </w:tcPr>
          <w:p w14:paraId="74F2BA11" w14:textId="196DCDE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35" w:type="dxa"/>
            <w:vAlign w:val="bottom"/>
          </w:tcPr>
          <w:p w14:paraId="1ED901FC" w14:textId="76722075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62DD1EE" w14:textId="1AFFF3C4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0,6</w:t>
            </w:r>
          </w:p>
        </w:tc>
        <w:tc>
          <w:tcPr>
            <w:tcW w:w="1336" w:type="dxa"/>
            <w:vAlign w:val="bottom"/>
          </w:tcPr>
          <w:p w14:paraId="26DB3F79" w14:textId="3063C3C5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41EDEA5" w14:textId="63B57EA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0,6</w:t>
            </w:r>
          </w:p>
        </w:tc>
        <w:tc>
          <w:tcPr>
            <w:tcW w:w="1336" w:type="dxa"/>
            <w:vAlign w:val="bottom"/>
          </w:tcPr>
          <w:p w14:paraId="6F504A0A" w14:textId="7D0B53F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6354343" w14:textId="262BA70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6,1</w:t>
            </w:r>
          </w:p>
        </w:tc>
      </w:tr>
      <w:tr w:rsidR="00650C67" w14:paraId="41D847E0" w14:textId="77777777" w:rsidTr="0083188C">
        <w:tc>
          <w:tcPr>
            <w:tcW w:w="1335" w:type="dxa"/>
            <w:vAlign w:val="bottom"/>
          </w:tcPr>
          <w:p w14:paraId="7B6D7873" w14:textId="73DCB0BA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31B2CBE3" w14:textId="3E34693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344A3E6" w14:textId="543277C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1</w:t>
            </w:r>
          </w:p>
        </w:tc>
        <w:tc>
          <w:tcPr>
            <w:tcW w:w="1336" w:type="dxa"/>
            <w:vAlign w:val="bottom"/>
          </w:tcPr>
          <w:p w14:paraId="6B507FA0" w14:textId="11BE10AD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A3D0B7F" w14:textId="67390BCD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6,1</w:t>
            </w:r>
          </w:p>
        </w:tc>
        <w:tc>
          <w:tcPr>
            <w:tcW w:w="1336" w:type="dxa"/>
            <w:vAlign w:val="bottom"/>
          </w:tcPr>
          <w:p w14:paraId="62EED00A" w14:textId="51D760D5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EB005B7" w14:textId="5001B30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6,1</w:t>
            </w:r>
          </w:p>
        </w:tc>
      </w:tr>
      <w:tr w:rsidR="00650C67" w14:paraId="2A5BB8BB" w14:textId="77777777" w:rsidTr="0083188C">
        <w:tc>
          <w:tcPr>
            <w:tcW w:w="1335" w:type="dxa"/>
            <w:vAlign w:val="bottom"/>
          </w:tcPr>
          <w:p w14:paraId="214A22BC" w14:textId="3E1D989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34234F47" w14:textId="5A8E48F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9A52D7C" w14:textId="4D20EBA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1,4</w:t>
            </w:r>
          </w:p>
        </w:tc>
        <w:tc>
          <w:tcPr>
            <w:tcW w:w="1336" w:type="dxa"/>
            <w:vAlign w:val="bottom"/>
          </w:tcPr>
          <w:p w14:paraId="60CECDF4" w14:textId="1E47D5E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8BFF6A8" w14:textId="44A1C625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1,4</w:t>
            </w:r>
          </w:p>
        </w:tc>
        <w:tc>
          <w:tcPr>
            <w:tcW w:w="1336" w:type="dxa"/>
            <w:vAlign w:val="bottom"/>
          </w:tcPr>
          <w:p w14:paraId="7766963F" w14:textId="3A160A6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359EDB9C" w14:textId="34911F62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6,1</w:t>
            </w:r>
          </w:p>
        </w:tc>
      </w:tr>
      <w:tr w:rsidR="00650C67" w14:paraId="1E0CF51A" w14:textId="77777777" w:rsidTr="0083188C">
        <w:tc>
          <w:tcPr>
            <w:tcW w:w="1335" w:type="dxa"/>
            <w:vAlign w:val="bottom"/>
          </w:tcPr>
          <w:p w14:paraId="1BCA953C" w14:textId="04E333DA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45CBD439" w14:textId="586034FB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79955BD" w14:textId="314CF79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4,2</w:t>
            </w:r>
          </w:p>
        </w:tc>
        <w:tc>
          <w:tcPr>
            <w:tcW w:w="1336" w:type="dxa"/>
            <w:vAlign w:val="bottom"/>
          </w:tcPr>
          <w:p w14:paraId="107B14FF" w14:textId="0DBBAAA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CE12C3D" w14:textId="355E3843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4,2</w:t>
            </w:r>
          </w:p>
        </w:tc>
        <w:tc>
          <w:tcPr>
            <w:tcW w:w="1336" w:type="dxa"/>
            <w:vAlign w:val="bottom"/>
          </w:tcPr>
          <w:p w14:paraId="456B0371" w14:textId="150793F9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56FD361" w14:textId="12F2F7A0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6,2</w:t>
            </w:r>
          </w:p>
        </w:tc>
      </w:tr>
      <w:tr w:rsidR="00650C67" w14:paraId="6483A642" w14:textId="77777777" w:rsidTr="0083188C">
        <w:tc>
          <w:tcPr>
            <w:tcW w:w="1335" w:type="dxa"/>
            <w:vAlign w:val="bottom"/>
          </w:tcPr>
          <w:p w14:paraId="72239725" w14:textId="725B88B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5A6A6931" w14:textId="5034F786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F52554B" w14:textId="38AF2A38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3</w:t>
            </w:r>
          </w:p>
        </w:tc>
        <w:tc>
          <w:tcPr>
            <w:tcW w:w="1336" w:type="dxa"/>
            <w:vAlign w:val="bottom"/>
          </w:tcPr>
          <w:p w14:paraId="549EE594" w14:textId="411C4D2C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EDA359B" w14:textId="48F4AAC4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3</w:t>
            </w:r>
          </w:p>
        </w:tc>
        <w:tc>
          <w:tcPr>
            <w:tcW w:w="1336" w:type="dxa"/>
            <w:vAlign w:val="bottom"/>
          </w:tcPr>
          <w:p w14:paraId="44476927" w14:textId="7F25D344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299E21A" w14:textId="752C57A1" w:rsidR="00650C67" w:rsidRDefault="00650C67" w:rsidP="00650C6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6,3</w:t>
            </w:r>
          </w:p>
        </w:tc>
      </w:tr>
      <w:tr w:rsidR="00650C67" w14:paraId="1070266F" w14:textId="77777777" w:rsidTr="0081790A">
        <w:tc>
          <w:tcPr>
            <w:tcW w:w="1335" w:type="dxa"/>
            <w:vAlign w:val="bottom"/>
          </w:tcPr>
          <w:p w14:paraId="298E0F44" w14:textId="2C07100C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49EC73A7" w14:textId="51A05424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F1DA03E" w14:textId="49EA0083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2,3,5</w:t>
            </w:r>
          </w:p>
        </w:tc>
        <w:tc>
          <w:tcPr>
            <w:tcW w:w="1336" w:type="dxa"/>
            <w:vAlign w:val="bottom"/>
          </w:tcPr>
          <w:p w14:paraId="7E992471" w14:textId="14A94855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417EC8D" w14:textId="25BEC496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2,3,5</w:t>
            </w:r>
          </w:p>
        </w:tc>
        <w:tc>
          <w:tcPr>
            <w:tcW w:w="1336" w:type="dxa"/>
            <w:vAlign w:val="bottom"/>
          </w:tcPr>
          <w:p w14:paraId="34DAAD79" w14:textId="66680A26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43DC30A" w14:textId="1DDCD928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4,6,5</w:t>
            </w:r>
          </w:p>
        </w:tc>
      </w:tr>
      <w:tr w:rsidR="00650C67" w14:paraId="2DF00F9D" w14:textId="77777777" w:rsidTr="0081790A">
        <w:tc>
          <w:tcPr>
            <w:tcW w:w="1335" w:type="dxa"/>
            <w:vAlign w:val="bottom"/>
          </w:tcPr>
          <w:p w14:paraId="397F34F6" w14:textId="01445008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35" w:type="dxa"/>
            <w:vAlign w:val="bottom"/>
          </w:tcPr>
          <w:p w14:paraId="601F8387" w14:textId="1B471310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405BACB" w14:textId="4247E8A4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3,5,7</w:t>
            </w:r>
          </w:p>
        </w:tc>
        <w:tc>
          <w:tcPr>
            <w:tcW w:w="1336" w:type="dxa"/>
            <w:vAlign w:val="bottom"/>
          </w:tcPr>
          <w:p w14:paraId="5ADBD509" w14:textId="3CD62022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E88AB90" w14:textId="54723167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3,5,7</w:t>
            </w:r>
          </w:p>
        </w:tc>
        <w:tc>
          <w:tcPr>
            <w:tcW w:w="1336" w:type="dxa"/>
            <w:vAlign w:val="bottom"/>
          </w:tcPr>
          <w:p w14:paraId="1C2A7F5E" w14:textId="539B218B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564FAA3" w14:textId="1E12BB90" w:rsidR="00650C67" w:rsidRPr="00AA12BF" w:rsidRDefault="00650C67" w:rsidP="00650C67">
            <w:r>
              <w:rPr>
                <w:rFonts w:ascii="Calibri" w:eastAsia="Times New Roman" w:hAnsi="Calibri" w:cs="Calibri"/>
                <w:color w:val="000000"/>
              </w:rPr>
              <w:t>4,6,7</w:t>
            </w:r>
          </w:p>
        </w:tc>
      </w:tr>
      <w:tr w:rsidR="00EC6B36" w14:paraId="0E9888E9" w14:textId="77777777" w:rsidTr="0081790A">
        <w:trPr>
          <w:trHeight w:val="547"/>
        </w:trPr>
        <w:tc>
          <w:tcPr>
            <w:tcW w:w="1335" w:type="dxa"/>
            <w:vAlign w:val="bottom"/>
          </w:tcPr>
          <w:p w14:paraId="6D93D00D" w14:textId="77777777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Page Faults</w:t>
            </w:r>
          </w:p>
        </w:tc>
        <w:tc>
          <w:tcPr>
            <w:tcW w:w="1335" w:type="dxa"/>
            <w:vAlign w:val="bottom"/>
          </w:tcPr>
          <w:p w14:paraId="5AA170A4" w14:textId="5D17AA78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1336" w:type="dxa"/>
            <w:vAlign w:val="bottom"/>
          </w:tcPr>
          <w:p w14:paraId="7E6B2F65" w14:textId="77777777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71064481" w14:textId="73AE3953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1336" w:type="dxa"/>
            <w:vAlign w:val="bottom"/>
          </w:tcPr>
          <w:p w14:paraId="187EEACC" w14:textId="77777777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5802572B" w14:textId="77777777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1336" w:type="dxa"/>
            <w:vAlign w:val="bottom"/>
          </w:tcPr>
          <w:p w14:paraId="6CD6FC43" w14:textId="77777777" w:rsidR="00EC6B36" w:rsidRPr="0059580C" w:rsidRDefault="00EC6B36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</w:tbl>
    <w:p w14:paraId="30E1F757" w14:textId="434FC322" w:rsidR="00EC6B36" w:rsidRDefault="00EC6B36">
      <w:pPr>
        <w:rPr>
          <w:rFonts w:cstheme="minorHAnsi"/>
        </w:rPr>
      </w:pPr>
    </w:p>
    <w:p w14:paraId="5552A081" w14:textId="58952E7E" w:rsidR="001219F0" w:rsidRDefault="001219F0" w:rsidP="001219F0">
      <w:pPr>
        <w:rPr>
          <w:rFonts w:cstheme="minorHAnsi"/>
        </w:rPr>
      </w:pPr>
      <w:r>
        <w:rPr>
          <w:rFonts w:cstheme="minorHAnsi"/>
        </w:rPr>
        <w:lastRenderedPageBreak/>
        <w:t xml:space="preserve">c. </w:t>
      </w:r>
      <w:r w:rsidR="000A69D7">
        <w:t>3,1,4,2,5,4,1,3,5,2,0,1,1,0,2,3,4,5,0,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1219F0" w14:paraId="54498EB6" w14:textId="77777777" w:rsidTr="0081790A">
        <w:tc>
          <w:tcPr>
            <w:tcW w:w="1335" w:type="dxa"/>
          </w:tcPr>
          <w:p w14:paraId="5DE45D89" w14:textId="77777777" w:rsidR="001219F0" w:rsidRDefault="001219F0" w:rsidP="0081790A">
            <w:pPr>
              <w:rPr>
                <w:rFonts w:cstheme="minorHAnsi"/>
              </w:rPr>
            </w:pPr>
          </w:p>
        </w:tc>
        <w:tc>
          <w:tcPr>
            <w:tcW w:w="2671" w:type="dxa"/>
            <w:gridSpan w:val="2"/>
          </w:tcPr>
          <w:p w14:paraId="1CE54775" w14:textId="77777777" w:rsidR="001219F0" w:rsidRPr="0059580C" w:rsidRDefault="001219F0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FIFO</w:t>
            </w:r>
          </w:p>
        </w:tc>
        <w:tc>
          <w:tcPr>
            <w:tcW w:w="2672" w:type="dxa"/>
            <w:gridSpan w:val="2"/>
          </w:tcPr>
          <w:p w14:paraId="22F3228E" w14:textId="77777777" w:rsidR="001219F0" w:rsidRPr="0059580C" w:rsidRDefault="001219F0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LRU</w:t>
            </w:r>
          </w:p>
        </w:tc>
        <w:tc>
          <w:tcPr>
            <w:tcW w:w="2672" w:type="dxa"/>
            <w:gridSpan w:val="2"/>
          </w:tcPr>
          <w:p w14:paraId="64816D43" w14:textId="77777777" w:rsidR="001219F0" w:rsidRPr="0059580C" w:rsidRDefault="001219F0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OPT</w:t>
            </w:r>
          </w:p>
        </w:tc>
      </w:tr>
      <w:tr w:rsidR="001219F0" w14:paraId="4DC95B0C" w14:textId="77777777" w:rsidTr="0081790A">
        <w:tc>
          <w:tcPr>
            <w:tcW w:w="1335" w:type="dxa"/>
          </w:tcPr>
          <w:p w14:paraId="24F4C11F" w14:textId="77777777" w:rsidR="001219F0" w:rsidRPr="0059580C" w:rsidRDefault="001219F0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Access</w:t>
            </w:r>
          </w:p>
        </w:tc>
        <w:tc>
          <w:tcPr>
            <w:tcW w:w="1335" w:type="dxa"/>
          </w:tcPr>
          <w:p w14:paraId="5CA19668" w14:textId="77777777" w:rsidR="001219F0" w:rsidRPr="0059580C" w:rsidRDefault="001219F0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3E13ECF2" w14:textId="77777777" w:rsidR="001219F0" w:rsidRPr="0059580C" w:rsidRDefault="001219F0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1D75DF9A" w14:textId="77777777" w:rsidR="001219F0" w:rsidRPr="0059580C" w:rsidRDefault="001219F0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4E0FC8B2" w14:textId="77777777" w:rsidR="001219F0" w:rsidRPr="0059580C" w:rsidRDefault="001219F0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4E9345E1" w14:textId="77777777" w:rsidR="001219F0" w:rsidRPr="0059580C" w:rsidRDefault="001219F0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02ECB431" w14:textId="77777777" w:rsidR="001219F0" w:rsidRPr="0059580C" w:rsidRDefault="001219F0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</w:tr>
      <w:tr w:rsidR="00C5283E" w14:paraId="0034BA29" w14:textId="77777777" w:rsidTr="0081790A">
        <w:tc>
          <w:tcPr>
            <w:tcW w:w="1335" w:type="dxa"/>
            <w:vAlign w:val="bottom"/>
          </w:tcPr>
          <w:p w14:paraId="40B6AB63" w14:textId="278FE09D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3AD9BF25" w14:textId="420E1050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E86C189" w14:textId="61A3F88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6" w:type="dxa"/>
            <w:vAlign w:val="bottom"/>
          </w:tcPr>
          <w:p w14:paraId="22BB8F78" w14:textId="3860359C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  <w:r w:rsidR="00C5283E">
              <w:rPr>
                <w:rFonts w:ascii="Calibri" w:eastAsia="Times New Roman" w:hAnsi="Calibri" w:cs="Calibri"/>
                <w:color w:val="000000"/>
              </w:rPr>
              <w:t>iss</w:t>
            </w:r>
          </w:p>
        </w:tc>
        <w:tc>
          <w:tcPr>
            <w:tcW w:w="1336" w:type="dxa"/>
            <w:vAlign w:val="bottom"/>
          </w:tcPr>
          <w:p w14:paraId="107BBB40" w14:textId="6BFB709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6" w:type="dxa"/>
            <w:vAlign w:val="bottom"/>
          </w:tcPr>
          <w:p w14:paraId="75CB32C1" w14:textId="7F27F3A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F671246" w14:textId="3909B62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C5283E" w14:paraId="7F2C78C3" w14:textId="77777777" w:rsidTr="0081790A">
        <w:tc>
          <w:tcPr>
            <w:tcW w:w="1335" w:type="dxa"/>
            <w:vAlign w:val="bottom"/>
          </w:tcPr>
          <w:p w14:paraId="01D66940" w14:textId="6053BA5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19907221" w14:textId="2B7BF8F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5770E7A" w14:textId="6A83594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</w:t>
            </w:r>
          </w:p>
        </w:tc>
        <w:tc>
          <w:tcPr>
            <w:tcW w:w="1336" w:type="dxa"/>
            <w:vAlign w:val="bottom"/>
          </w:tcPr>
          <w:p w14:paraId="5373489B" w14:textId="2D6AC3F2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  <w:r w:rsidR="00C5283E">
              <w:rPr>
                <w:rFonts w:ascii="Calibri" w:eastAsia="Times New Roman" w:hAnsi="Calibri" w:cs="Calibri"/>
                <w:color w:val="000000"/>
              </w:rPr>
              <w:t>iss</w:t>
            </w:r>
          </w:p>
        </w:tc>
        <w:tc>
          <w:tcPr>
            <w:tcW w:w="1336" w:type="dxa"/>
            <w:vAlign w:val="bottom"/>
          </w:tcPr>
          <w:p w14:paraId="08B54238" w14:textId="30CAB050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</w:t>
            </w:r>
          </w:p>
        </w:tc>
        <w:tc>
          <w:tcPr>
            <w:tcW w:w="1336" w:type="dxa"/>
            <w:vAlign w:val="bottom"/>
          </w:tcPr>
          <w:p w14:paraId="2CBA2501" w14:textId="0BB49FC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C2A55DA" w14:textId="449E773F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</w:t>
            </w:r>
          </w:p>
        </w:tc>
      </w:tr>
      <w:tr w:rsidR="00C5283E" w14:paraId="000C5EA0" w14:textId="77777777" w:rsidTr="0081790A">
        <w:tc>
          <w:tcPr>
            <w:tcW w:w="1335" w:type="dxa"/>
            <w:vAlign w:val="bottom"/>
          </w:tcPr>
          <w:p w14:paraId="6821D8AF" w14:textId="3C34EB5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7582978C" w14:textId="767C8A02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DFCDE3B" w14:textId="5484F9D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,4</w:t>
            </w:r>
          </w:p>
        </w:tc>
        <w:tc>
          <w:tcPr>
            <w:tcW w:w="1336" w:type="dxa"/>
            <w:vAlign w:val="bottom"/>
          </w:tcPr>
          <w:p w14:paraId="58E64763" w14:textId="746227FF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54D8586" w14:textId="06963311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,4</w:t>
            </w:r>
          </w:p>
        </w:tc>
        <w:tc>
          <w:tcPr>
            <w:tcW w:w="1336" w:type="dxa"/>
            <w:vAlign w:val="bottom"/>
          </w:tcPr>
          <w:p w14:paraId="5A081003" w14:textId="50BE396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25B34FC" w14:textId="0ACCE92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,4</w:t>
            </w:r>
          </w:p>
        </w:tc>
      </w:tr>
      <w:tr w:rsidR="00C5283E" w14:paraId="3633C36C" w14:textId="77777777" w:rsidTr="0081790A">
        <w:tc>
          <w:tcPr>
            <w:tcW w:w="1335" w:type="dxa"/>
            <w:vAlign w:val="bottom"/>
          </w:tcPr>
          <w:p w14:paraId="7596C0A5" w14:textId="3CC7A441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33696456" w14:textId="45F84E2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D3AFD73" w14:textId="3140FC2B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4,2</w:t>
            </w:r>
          </w:p>
        </w:tc>
        <w:tc>
          <w:tcPr>
            <w:tcW w:w="1336" w:type="dxa"/>
            <w:vAlign w:val="bottom"/>
          </w:tcPr>
          <w:p w14:paraId="0B1A0630" w14:textId="7477C80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06C1803" w14:textId="17A9DB3B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4,2</w:t>
            </w:r>
          </w:p>
        </w:tc>
        <w:tc>
          <w:tcPr>
            <w:tcW w:w="1336" w:type="dxa"/>
            <w:vAlign w:val="bottom"/>
          </w:tcPr>
          <w:p w14:paraId="4DE1E3E3" w14:textId="06CC9753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DF0492A" w14:textId="3BDDBDE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4</w:t>
            </w:r>
          </w:p>
        </w:tc>
      </w:tr>
      <w:tr w:rsidR="00C5283E" w14:paraId="3B75EABD" w14:textId="77777777" w:rsidTr="0081790A">
        <w:tc>
          <w:tcPr>
            <w:tcW w:w="1335" w:type="dxa"/>
            <w:vAlign w:val="bottom"/>
          </w:tcPr>
          <w:p w14:paraId="7ADCE71D" w14:textId="468275C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079B3E6C" w14:textId="46484A4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9B66483" w14:textId="216621E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5</w:t>
            </w:r>
          </w:p>
        </w:tc>
        <w:tc>
          <w:tcPr>
            <w:tcW w:w="1336" w:type="dxa"/>
            <w:vAlign w:val="bottom"/>
          </w:tcPr>
          <w:p w14:paraId="153AE709" w14:textId="4FD112B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FBDF7E6" w14:textId="6EE48B80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5</w:t>
            </w:r>
          </w:p>
        </w:tc>
        <w:tc>
          <w:tcPr>
            <w:tcW w:w="1336" w:type="dxa"/>
            <w:vAlign w:val="bottom"/>
          </w:tcPr>
          <w:p w14:paraId="05DBEBCE" w14:textId="399AD3BB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0F1E89E" w14:textId="7DBC5F63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4</w:t>
            </w:r>
          </w:p>
        </w:tc>
      </w:tr>
      <w:tr w:rsidR="00C5283E" w14:paraId="1CF8A213" w14:textId="77777777" w:rsidTr="0081790A">
        <w:tc>
          <w:tcPr>
            <w:tcW w:w="1335" w:type="dxa"/>
            <w:vAlign w:val="bottom"/>
          </w:tcPr>
          <w:p w14:paraId="35BB195F" w14:textId="3EAD9E72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65C91AA4" w14:textId="787203D3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  <w:r w:rsidR="00C5283E">
              <w:rPr>
                <w:rFonts w:ascii="Calibri" w:eastAsia="Times New Roman" w:hAnsi="Calibri" w:cs="Calibri"/>
                <w:color w:val="000000"/>
              </w:rPr>
              <w:t>it</w:t>
            </w:r>
          </w:p>
        </w:tc>
        <w:tc>
          <w:tcPr>
            <w:tcW w:w="1336" w:type="dxa"/>
            <w:vAlign w:val="bottom"/>
          </w:tcPr>
          <w:p w14:paraId="6F0FEA34" w14:textId="2560FC6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5</w:t>
            </w:r>
          </w:p>
        </w:tc>
        <w:tc>
          <w:tcPr>
            <w:tcW w:w="1336" w:type="dxa"/>
            <w:vAlign w:val="bottom"/>
          </w:tcPr>
          <w:p w14:paraId="5098CAEB" w14:textId="2E5F7E9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0AD874B" w14:textId="4F1FC66D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,4</w:t>
            </w:r>
          </w:p>
        </w:tc>
        <w:tc>
          <w:tcPr>
            <w:tcW w:w="1336" w:type="dxa"/>
            <w:vAlign w:val="bottom"/>
          </w:tcPr>
          <w:p w14:paraId="6C2C0DA1" w14:textId="18DAC2F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113BAF8" w14:textId="2F9E3F6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4</w:t>
            </w:r>
          </w:p>
        </w:tc>
      </w:tr>
      <w:tr w:rsidR="00C5283E" w14:paraId="3273A746" w14:textId="77777777" w:rsidTr="0081790A">
        <w:tc>
          <w:tcPr>
            <w:tcW w:w="1335" w:type="dxa"/>
            <w:vAlign w:val="bottom"/>
          </w:tcPr>
          <w:p w14:paraId="096E6EA0" w14:textId="56843E6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6C969AAF" w14:textId="06332E5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8B90C01" w14:textId="65E699C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5,1</w:t>
            </w:r>
          </w:p>
        </w:tc>
        <w:tc>
          <w:tcPr>
            <w:tcW w:w="1336" w:type="dxa"/>
            <w:vAlign w:val="bottom"/>
          </w:tcPr>
          <w:p w14:paraId="1E0E79E0" w14:textId="490EF85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C66555A" w14:textId="5BB1B54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4,1</w:t>
            </w:r>
          </w:p>
        </w:tc>
        <w:tc>
          <w:tcPr>
            <w:tcW w:w="1336" w:type="dxa"/>
            <w:vAlign w:val="bottom"/>
          </w:tcPr>
          <w:p w14:paraId="6CE52267" w14:textId="368CDDF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D65B8EA" w14:textId="26866E51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4</w:t>
            </w:r>
          </w:p>
        </w:tc>
      </w:tr>
      <w:tr w:rsidR="00C5283E" w14:paraId="3B086A36" w14:textId="77777777" w:rsidTr="0081790A">
        <w:tc>
          <w:tcPr>
            <w:tcW w:w="1335" w:type="dxa"/>
            <w:vAlign w:val="bottom"/>
          </w:tcPr>
          <w:p w14:paraId="19E50019" w14:textId="35F4B1F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0141867E" w14:textId="10FABC43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9D14738" w14:textId="0AC70A5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3</w:t>
            </w:r>
          </w:p>
        </w:tc>
        <w:tc>
          <w:tcPr>
            <w:tcW w:w="1336" w:type="dxa"/>
            <w:vAlign w:val="bottom"/>
          </w:tcPr>
          <w:p w14:paraId="7CA61911" w14:textId="23460422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B1C91CC" w14:textId="7492AF9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3</w:t>
            </w:r>
          </w:p>
        </w:tc>
        <w:tc>
          <w:tcPr>
            <w:tcW w:w="1336" w:type="dxa"/>
            <w:vAlign w:val="bottom"/>
          </w:tcPr>
          <w:p w14:paraId="6211F2E2" w14:textId="2D858AA2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59FB5A5" w14:textId="432288DD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3</w:t>
            </w:r>
          </w:p>
        </w:tc>
      </w:tr>
      <w:tr w:rsidR="00C5283E" w14:paraId="026DE097" w14:textId="77777777" w:rsidTr="0081790A">
        <w:tc>
          <w:tcPr>
            <w:tcW w:w="1335" w:type="dxa"/>
            <w:vAlign w:val="bottom"/>
          </w:tcPr>
          <w:p w14:paraId="4CDF6957" w14:textId="7A1F3D0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31D912A3" w14:textId="3389385D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  <w:r w:rsidR="00C5283E">
              <w:rPr>
                <w:rFonts w:ascii="Calibri" w:eastAsia="Times New Roman" w:hAnsi="Calibri" w:cs="Calibri"/>
                <w:color w:val="000000"/>
              </w:rPr>
              <w:t>it</w:t>
            </w:r>
          </w:p>
        </w:tc>
        <w:tc>
          <w:tcPr>
            <w:tcW w:w="1336" w:type="dxa"/>
            <w:vAlign w:val="bottom"/>
          </w:tcPr>
          <w:p w14:paraId="6FACBD7F" w14:textId="52D46255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3</w:t>
            </w:r>
          </w:p>
        </w:tc>
        <w:tc>
          <w:tcPr>
            <w:tcW w:w="1336" w:type="dxa"/>
            <w:vAlign w:val="bottom"/>
          </w:tcPr>
          <w:p w14:paraId="50EE9983" w14:textId="347F213F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C84117A" w14:textId="73519D6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3,5</w:t>
            </w:r>
          </w:p>
        </w:tc>
        <w:tc>
          <w:tcPr>
            <w:tcW w:w="1336" w:type="dxa"/>
            <w:vAlign w:val="bottom"/>
          </w:tcPr>
          <w:p w14:paraId="219F5BD3" w14:textId="1BAE206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99273B5" w14:textId="58ED9A0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3</w:t>
            </w:r>
          </w:p>
        </w:tc>
      </w:tr>
      <w:tr w:rsidR="00C5283E" w14:paraId="54AAD998" w14:textId="77777777" w:rsidTr="0081790A">
        <w:tc>
          <w:tcPr>
            <w:tcW w:w="1335" w:type="dxa"/>
            <w:vAlign w:val="bottom"/>
          </w:tcPr>
          <w:p w14:paraId="4C4DC1D1" w14:textId="3812785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5E115B46" w14:textId="180B96A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AE76FEF" w14:textId="6DFF89A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3,2</w:t>
            </w:r>
          </w:p>
        </w:tc>
        <w:tc>
          <w:tcPr>
            <w:tcW w:w="1336" w:type="dxa"/>
            <w:vAlign w:val="bottom"/>
          </w:tcPr>
          <w:p w14:paraId="7BBE060D" w14:textId="5ECE808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3FB25F2" w14:textId="43A5359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5,2</w:t>
            </w:r>
          </w:p>
        </w:tc>
        <w:tc>
          <w:tcPr>
            <w:tcW w:w="1336" w:type="dxa"/>
            <w:vAlign w:val="bottom"/>
          </w:tcPr>
          <w:p w14:paraId="14EB8D42" w14:textId="5253512D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B96D660" w14:textId="6E81198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3</w:t>
            </w:r>
          </w:p>
        </w:tc>
      </w:tr>
      <w:tr w:rsidR="00C5283E" w14:paraId="33571706" w14:textId="77777777" w:rsidTr="0081790A">
        <w:tc>
          <w:tcPr>
            <w:tcW w:w="1335" w:type="dxa"/>
            <w:vAlign w:val="bottom"/>
          </w:tcPr>
          <w:p w14:paraId="396A8951" w14:textId="2D1BAD1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4722ADE2" w14:textId="51557243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8759F8E" w14:textId="584EE2F1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2,0</w:t>
            </w:r>
          </w:p>
        </w:tc>
        <w:tc>
          <w:tcPr>
            <w:tcW w:w="1336" w:type="dxa"/>
            <w:vAlign w:val="bottom"/>
          </w:tcPr>
          <w:p w14:paraId="7376C600" w14:textId="7230914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E96EFC7" w14:textId="438431C3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2,0</w:t>
            </w:r>
          </w:p>
        </w:tc>
        <w:tc>
          <w:tcPr>
            <w:tcW w:w="1336" w:type="dxa"/>
            <w:vAlign w:val="bottom"/>
          </w:tcPr>
          <w:p w14:paraId="6F796FD8" w14:textId="60A01890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0C4A768" w14:textId="0F301FD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</w:tr>
      <w:tr w:rsidR="00C5283E" w14:paraId="27249420" w14:textId="77777777" w:rsidTr="0081790A">
        <w:tc>
          <w:tcPr>
            <w:tcW w:w="1335" w:type="dxa"/>
            <w:vAlign w:val="bottom"/>
          </w:tcPr>
          <w:p w14:paraId="2F1B1DA4" w14:textId="427EFA0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3E4CFBF6" w14:textId="7E0865C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A6AEEF9" w14:textId="751A164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635EA1CB" w14:textId="1FCF0E8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071D2B2" w14:textId="33840DF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69ACCA5B" w14:textId="2BD8E0A2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4DC0124" w14:textId="2595D1C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</w:tr>
      <w:tr w:rsidR="00C5283E" w14:paraId="3394C03F" w14:textId="77777777" w:rsidTr="0081790A">
        <w:tc>
          <w:tcPr>
            <w:tcW w:w="1335" w:type="dxa"/>
            <w:vAlign w:val="bottom"/>
          </w:tcPr>
          <w:p w14:paraId="4153657E" w14:textId="49D210C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376972C2" w14:textId="492E7324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  <w:r w:rsidR="00C5283E">
              <w:rPr>
                <w:rFonts w:ascii="Calibri" w:eastAsia="Times New Roman" w:hAnsi="Calibri" w:cs="Calibri"/>
                <w:color w:val="000000"/>
              </w:rPr>
              <w:t>it</w:t>
            </w:r>
          </w:p>
        </w:tc>
        <w:tc>
          <w:tcPr>
            <w:tcW w:w="1336" w:type="dxa"/>
            <w:vAlign w:val="bottom"/>
          </w:tcPr>
          <w:p w14:paraId="63644A1A" w14:textId="3DE7C73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197BA82E" w14:textId="61CD99EB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37EFB34B" w14:textId="5E587EE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01BE2223" w14:textId="7273430F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6303CAD" w14:textId="22C1704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</w:tr>
      <w:tr w:rsidR="00C5283E" w14:paraId="69DDC093" w14:textId="77777777" w:rsidTr="0081790A">
        <w:tc>
          <w:tcPr>
            <w:tcW w:w="1335" w:type="dxa"/>
            <w:vAlign w:val="bottom"/>
          </w:tcPr>
          <w:p w14:paraId="6CA003FB" w14:textId="1C8F663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51C59EE1" w14:textId="26015BBC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  <w:r w:rsidR="00C5283E">
              <w:rPr>
                <w:rFonts w:ascii="Calibri" w:eastAsia="Times New Roman" w:hAnsi="Calibri" w:cs="Calibri"/>
                <w:color w:val="000000"/>
              </w:rPr>
              <w:t>it</w:t>
            </w:r>
          </w:p>
        </w:tc>
        <w:tc>
          <w:tcPr>
            <w:tcW w:w="1336" w:type="dxa"/>
            <w:vAlign w:val="bottom"/>
          </w:tcPr>
          <w:p w14:paraId="256D10C1" w14:textId="397C09D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64288EFB" w14:textId="19B375D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03022F58" w14:textId="22FC0CF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  <w:tc>
          <w:tcPr>
            <w:tcW w:w="1336" w:type="dxa"/>
            <w:vAlign w:val="bottom"/>
          </w:tcPr>
          <w:p w14:paraId="05DEF5A0" w14:textId="610C478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581A683" w14:textId="17DB5993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</w:tr>
      <w:tr w:rsidR="00C5283E" w14:paraId="7C1C1BCB" w14:textId="77777777" w:rsidTr="0081790A">
        <w:tc>
          <w:tcPr>
            <w:tcW w:w="1335" w:type="dxa"/>
            <w:vAlign w:val="bottom"/>
          </w:tcPr>
          <w:p w14:paraId="7B31C5E1" w14:textId="32922E2F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3F8139F5" w14:textId="21000307" w:rsidR="00C5283E" w:rsidRDefault="00DC4492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  <w:r w:rsidR="00C5283E">
              <w:rPr>
                <w:rFonts w:ascii="Calibri" w:eastAsia="Times New Roman" w:hAnsi="Calibri" w:cs="Calibri"/>
                <w:color w:val="000000"/>
              </w:rPr>
              <w:t>it</w:t>
            </w:r>
          </w:p>
        </w:tc>
        <w:tc>
          <w:tcPr>
            <w:tcW w:w="1336" w:type="dxa"/>
            <w:vAlign w:val="bottom"/>
          </w:tcPr>
          <w:p w14:paraId="5B993129" w14:textId="095AA40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1EFFE4D6" w14:textId="0ABC3768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9FAB1A5" w14:textId="155E499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0,2</w:t>
            </w:r>
          </w:p>
        </w:tc>
        <w:tc>
          <w:tcPr>
            <w:tcW w:w="1336" w:type="dxa"/>
            <w:vAlign w:val="bottom"/>
          </w:tcPr>
          <w:p w14:paraId="017DE0DC" w14:textId="001992EC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5280A33" w14:textId="7EEF0F4F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</w:tr>
      <w:tr w:rsidR="00C5283E" w14:paraId="6169D79E" w14:textId="77777777" w:rsidTr="0081790A">
        <w:tc>
          <w:tcPr>
            <w:tcW w:w="1335" w:type="dxa"/>
            <w:vAlign w:val="bottom"/>
          </w:tcPr>
          <w:p w14:paraId="5D633B2C" w14:textId="78B117D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42E1EDB6" w14:textId="57585800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0693A14" w14:textId="4C3D9875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,3</w:t>
            </w:r>
          </w:p>
        </w:tc>
        <w:tc>
          <w:tcPr>
            <w:tcW w:w="1336" w:type="dxa"/>
            <w:vAlign w:val="bottom"/>
          </w:tcPr>
          <w:p w14:paraId="0FE5FEBD" w14:textId="377D1A09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56A5AAD" w14:textId="5C99077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2,3</w:t>
            </w:r>
          </w:p>
        </w:tc>
        <w:tc>
          <w:tcPr>
            <w:tcW w:w="1336" w:type="dxa"/>
            <w:vAlign w:val="bottom"/>
          </w:tcPr>
          <w:p w14:paraId="5C25534C" w14:textId="6D2137F2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EF96A25" w14:textId="08E3BD7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,0</w:t>
            </w:r>
          </w:p>
        </w:tc>
      </w:tr>
      <w:tr w:rsidR="00C5283E" w14:paraId="4F9B3454" w14:textId="77777777" w:rsidTr="0081790A">
        <w:tc>
          <w:tcPr>
            <w:tcW w:w="1335" w:type="dxa"/>
            <w:vAlign w:val="bottom"/>
          </w:tcPr>
          <w:p w14:paraId="3481C1DC" w14:textId="30F281AB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70F6D941" w14:textId="62956641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8F985A1" w14:textId="1FB906D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3,4</w:t>
            </w:r>
          </w:p>
        </w:tc>
        <w:tc>
          <w:tcPr>
            <w:tcW w:w="1336" w:type="dxa"/>
            <w:vAlign w:val="bottom"/>
          </w:tcPr>
          <w:p w14:paraId="27884470" w14:textId="4C5927FE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1B63316" w14:textId="6625819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35D2A7E3" w14:textId="4FE11A1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D7F8195" w14:textId="266B960A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0</w:t>
            </w:r>
          </w:p>
        </w:tc>
      </w:tr>
      <w:tr w:rsidR="00C5283E" w14:paraId="7B6AD788" w14:textId="77777777" w:rsidTr="0081790A">
        <w:tc>
          <w:tcPr>
            <w:tcW w:w="1335" w:type="dxa"/>
            <w:vAlign w:val="bottom"/>
          </w:tcPr>
          <w:p w14:paraId="10335675" w14:textId="113E001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1C88751D" w14:textId="2807AD9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A018C43" w14:textId="670C03A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4,5</w:t>
            </w:r>
          </w:p>
        </w:tc>
        <w:tc>
          <w:tcPr>
            <w:tcW w:w="1336" w:type="dxa"/>
            <w:vAlign w:val="bottom"/>
          </w:tcPr>
          <w:p w14:paraId="686EBF0E" w14:textId="1E2F00B7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BA45852" w14:textId="55CC8E94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4,5</w:t>
            </w:r>
          </w:p>
        </w:tc>
        <w:tc>
          <w:tcPr>
            <w:tcW w:w="1336" w:type="dxa"/>
            <w:vAlign w:val="bottom"/>
          </w:tcPr>
          <w:p w14:paraId="6ADD32A1" w14:textId="7D4DC101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2EC399B" w14:textId="2AF744C6" w:rsidR="00C5283E" w:rsidRDefault="00C5283E" w:rsidP="00C5283E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1,0</w:t>
            </w:r>
          </w:p>
        </w:tc>
      </w:tr>
      <w:tr w:rsidR="00C5283E" w14:paraId="69F72ED0" w14:textId="77777777" w:rsidTr="0081790A">
        <w:tc>
          <w:tcPr>
            <w:tcW w:w="1335" w:type="dxa"/>
            <w:vAlign w:val="bottom"/>
          </w:tcPr>
          <w:p w14:paraId="4CDB6FA5" w14:textId="49ED6334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1956F4DF" w14:textId="2A6EFE25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7FCC004" w14:textId="6DC95959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4,5,0</w:t>
            </w:r>
          </w:p>
        </w:tc>
        <w:tc>
          <w:tcPr>
            <w:tcW w:w="1336" w:type="dxa"/>
            <w:vAlign w:val="bottom"/>
          </w:tcPr>
          <w:p w14:paraId="765F2B59" w14:textId="197CA3F9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C0EE3A1" w14:textId="0E84C30A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4,5,0</w:t>
            </w:r>
          </w:p>
        </w:tc>
        <w:tc>
          <w:tcPr>
            <w:tcW w:w="1336" w:type="dxa"/>
            <w:vAlign w:val="bottom"/>
          </w:tcPr>
          <w:p w14:paraId="223F595A" w14:textId="74CB65A4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3539E92" w14:textId="3F8850C9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5,1,0</w:t>
            </w:r>
          </w:p>
        </w:tc>
      </w:tr>
      <w:tr w:rsidR="00C5283E" w14:paraId="48948DA7" w14:textId="77777777" w:rsidTr="0081790A">
        <w:tc>
          <w:tcPr>
            <w:tcW w:w="1335" w:type="dxa"/>
            <w:vAlign w:val="bottom"/>
          </w:tcPr>
          <w:p w14:paraId="4ACBD16E" w14:textId="107CC86A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082E4A12" w14:textId="7E6A6629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2DC5799" w14:textId="31669750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5,0,1</w:t>
            </w:r>
          </w:p>
        </w:tc>
        <w:tc>
          <w:tcPr>
            <w:tcW w:w="1336" w:type="dxa"/>
            <w:vAlign w:val="bottom"/>
          </w:tcPr>
          <w:p w14:paraId="0A19783B" w14:textId="51826DCA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E26156D" w14:textId="7ECF8224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5,0,1</w:t>
            </w:r>
          </w:p>
        </w:tc>
        <w:tc>
          <w:tcPr>
            <w:tcW w:w="1336" w:type="dxa"/>
            <w:vAlign w:val="bottom"/>
          </w:tcPr>
          <w:p w14:paraId="6610AD98" w14:textId="6CC28973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8E0867F" w14:textId="2D22EB50" w:rsidR="00C5283E" w:rsidRPr="00AA12BF" w:rsidRDefault="00C5283E" w:rsidP="00C5283E">
            <w:r>
              <w:rPr>
                <w:rFonts w:ascii="Calibri" w:eastAsia="Times New Roman" w:hAnsi="Calibri" w:cs="Calibri"/>
                <w:color w:val="000000"/>
              </w:rPr>
              <w:t>5,1,0</w:t>
            </w:r>
          </w:p>
        </w:tc>
      </w:tr>
      <w:tr w:rsidR="001219F0" w14:paraId="543F444A" w14:textId="77777777" w:rsidTr="0081790A">
        <w:trPr>
          <w:trHeight w:val="547"/>
        </w:trPr>
        <w:tc>
          <w:tcPr>
            <w:tcW w:w="1335" w:type="dxa"/>
            <w:vAlign w:val="bottom"/>
          </w:tcPr>
          <w:p w14:paraId="060B1F81" w14:textId="77777777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Page Faults</w:t>
            </w:r>
          </w:p>
        </w:tc>
        <w:tc>
          <w:tcPr>
            <w:tcW w:w="1335" w:type="dxa"/>
            <w:vAlign w:val="bottom"/>
          </w:tcPr>
          <w:p w14:paraId="73C4578D" w14:textId="2B1467F1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C5283E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1336" w:type="dxa"/>
            <w:vAlign w:val="bottom"/>
          </w:tcPr>
          <w:p w14:paraId="4E5FA532" w14:textId="77777777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46515B6F" w14:textId="7C6BAA53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C5283E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1336" w:type="dxa"/>
            <w:vAlign w:val="bottom"/>
          </w:tcPr>
          <w:p w14:paraId="3A2D9D39" w14:textId="77777777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02F55CC4" w14:textId="3C8FA3FB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C5283E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1336" w:type="dxa"/>
            <w:vAlign w:val="bottom"/>
          </w:tcPr>
          <w:p w14:paraId="19F48281" w14:textId="77777777" w:rsidR="001219F0" w:rsidRPr="0059580C" w:rsidRDefault="001219F0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</w:tbl>
    <w:p w14:paraId="65FDD148" w14:textId="193CA8B8" w:rsidR="001219F0" w:rsidRDefault="001219F0">
      <w:pPr>
        <w:rPr>
          <w:rFonts w:cstheme="minorHAnsi"/>
        </w:rPr>
      </w:pPr>
    </w:p>
    <w:p w14:paraId="47215A3C" w14:textId="5EB4ECE9" w:rsidR="00C41F71" w:rsidRDefault="00C41F71">
      <w:pPr>
        <w:rPr>
          <w:rFonts w:cstheme="minorHAnsi"/>
        </w:rPr>
      </w:pPr>
    </w:p>
    <w:p w14:paraId="5DF18953" w14:textId="162E1776" w:rsidR="00457C28" w:rsidRDefault="00457C28">
      <w:pPr>
        <w:rPr>
          <w:rFonts w:cstheme="minorHAnsi"/>
        </w:rPr>
      </w:pPr>
    </w:p>
    <w:p w14:paraId="0146C956" w14:textId="13A695F4" w:rsidR="00457C28" w:rsidRDefault="00457C28">
      <w:pPr>
        <w:rPr>
          <w:rFonts w:cstheme="minorHAnsi"/>
        </w:rPr>
      </w:pPr>
    </w:p>
    <w:p w14:paraId="78D35D79" w14:textId="77777777" w:rsidR="00457C28" w:rsidRDefault="00457C28">
      <w:pPr>
        <w:rPr>
          <w:rFonts w:cstheme="minorHAnsi"/>
        </w:rPr>
      </w:pPr>
    </w:p>
    <w:p w14:paraId="30FFA371" w14:textId="40A4069C" w:rsidR="00C41F71" w:rsidRDefault="00C41F71" w:rsidP="00C41F71">
      <w:pPr>
        <w:rPr>
          <w:rFonts w:cstheme="minorHAnsi"/>
        </w:rPr>
      </w:pPr>
      <w:r>
        <w:rPr>
          <w:rFonts w:cstheme="minorHAnsi"/>
        </w:rPr>
        <w:t xml:space="preserve">d. </w:t>
      </w:r>
      <w:r>
        <w:t>4,2,1,7,9,8,3,5,2,6,8,1,0,7,2,4,1,3,5,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C41F71" w14:paraId="0E46EFDA" w14:textId="77777777" w:rsidTr="0081790A">
        <w:tc>
          <w:tcPr>
            <w:tcW w:w="1335" w:type="dxa"/>
          </w:tcPr>
          <w:p w14:paraId="5A2E0150" w14:textId="77777777" w:rsidR="00C41F71" w:rsidRDefault="00C41F71" w:rsidP="0081790A">
            <w:pPr>
              <w:rPr>
                <w:rFonts w:cstheme="minorHAnsi"/>
              </w:rPr>
            </w:pPr>
          </w:p>
        </w:tc>
        <w:tc>
          <w:tcPr>
            <w:tcW w:w="2671" w:type="dxa"/>
            <w:gridSpan w:val="2"/>
          </w:tcPr>
          <w:p w14:paraId="31F53D0B" w14:textId="77777777" w:rsidR="00C41F71" w:rsidRPr="0059580C" w:rsidRDefault="00C41F71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FIFO</w:t>
            </w:r>
          </w:p>
        </w:tc>
        <w:tc>
          <w:tcPr>
            <w:tcW w:w="2672" w:type="dxa"/>
            <w:gridSpan w:val="2"/>
          </w:tcPr>
          <w:p w14:paraId="2833A6D0" w14:textId="77777777" w:rsidR="00C41F71" w:rsidRPr="0059580C" w:rsidRDefault="00C41F71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LRU</w:t>
            </w:r>
          </w:p>
        </w:tc>
        <w:tc>
          <w:tcPr>
            <w:tcW w:w="2672" w:type="dxa"/>
            <w:gridSpan w:val="2"/>
          </w:tcPr>
          <w:p w14:paraId="60934EE7" w14:textId="77777777" w:rsidR="00C41F71" w:rsidRPr="0059580C" w:rsidRDefault="00C41F71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OPT</w:t>
            </w:r>
          </w:p>
        </w:tc>
      </w:tr>
      <w:tr w:rsidR="00C41F71" w14:paraId="0054E9DB" w14:textId="77777777" w:rsidTr="0081790A">
        <w:tc>
          <w:tcPr>
            <w:tcW w:w="1335" w:type="dxa"/>
          </w:tcPr>
          <w:p w14:paraId="526C424E" w14:textId="77777777" w:rsidR="00C41F71" w:rsidRPr="0059580C" w:rsidRDefault="00C41F71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Access</w:t>
            </w:r>
          </w:p>
        </w:tc>
        <w:tc>
          <w:tcPr>
            <w:tcW w:w="1335" w:type="dxa"/>
          </w:tcPr>
          <w:p w14:paraId="1E388873" w14:textId="77777777" w:rsidR="00C41F71" w:rsidRPr="0059580C" w:rsidRDefault="00C41F71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79D75CA5" w14:textId="77777777" w:rsidR="00C41F71" w:rsidRPr="0059580C" w:rsidRDefault="00C41F71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560A20F9" w14:textId="77777777" w:rsidR="00C41F71" w:rsidRPr="0059580C" w:rsidRDefault="00C41F71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5D9FD42F" w14:textId="77777777" w:rsidR="00C41F71" w:rsidRPr="0059580C" w:rsidRDefault="00C41F71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579C0636" w14:textId="77777777" w:rsidR="00C41F71" w:rsidRPr="0059580C" w:rsidRDefault="00C41F71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17A7181E" w14:textId="77777777" w:rsidR="00C41F71" w:rsidRPr="0059580C" w:rsidRDefault="00C41F71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</w:tr>
      <w:tr w:rsidR="00457C28" w14:paraId="7B421E5E" w14:textId="77777777" w:rsidTr="0081790A">
        <w:tc>
          <w:tcPr>
            <w:tcW w:w="1335" w:type="dxa"/>
            <w:vAlign w:val="bottom"/>
          </w:tcPr>
          <w:p w14:paraId="549C1774" w14:textId="78CAD019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033C8D05" w14:textId="2B69427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4FAAC71" w14:textId="3FC9D3F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6" w:type="dxa"/>
            <w:vAlign w:val="bottom"/>
          </w:tcPr>
          <w:p w14:paraId="5FB64AA9" w14:textId="439B7E5D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F5B1D8B" w14:textId="3DDC986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6" w:type="dxa"/>
            <w:vAlign w:val="bottom"/>
          </w:tcPr>
          <w:p w14:paraId="158949C5" w14:textId="1F63440D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EDFD02D" w14:textId="0DCCB84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57C28" w14:paraId="1E0B61FE" w14:textId="77777777" w:rsidTr="0081790A">
        <w:tc>
          <w:tcPr>
            <w:tcW w:w="1335" w:type="dxa"/>
            <w:vAlign w:val="bottom"/>
          </w:tcPr>
          <w:p w14:paraId="3293FC0D" w14:textId="16BE6BB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72395AF5" w14:textId="0B20187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D6359D9" w14:textId="3CD476C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</w:t>
            </w:r>
          </w:p>
        </w:tc>
        <w:tc>
          <w:tcPr>
            <w:tcW w:w="1336" w:type="dxa"/>
            <w:vAlign w:val="bottom"/>
          </w:tcPr>
          <w:p w14:paraId="077AA297" w14:textId="46F2B918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6BC3CA5" w14:textId="52CFED3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</w:t>
            </w:r>
          </w:p>
        </w:tc>
        <w:tc>
          <w:tcPr>
            <w:tcW w:w="1336" w:type="dxa"/>
            <w:vAlign w:val="bottom"/>
          </w:tcPr>
          <w:p w14:paraId="7E6F4BD9" w14:textId="6EDA9EB8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EBDAFBB" w14:textId="01C6D02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</w:t>
            </w:r>
          </w:p>
        </w:tc>
      </w:tr>
      <w:tr w:rsidR="00457C28" w14:paraId="0BA1F03D" w14:textId="77777777" w:rsidTr="0081790A">
        <w:tc>
          <w:tcPr>
            <w:tcW w:w="1335" w:type="dxa"/>
            <w:vAlign w:val="bottom"/>
          </w:tcPr>
          <w:p w14:paraId="35BB0492" w14:textId="098987B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62AB30D3" w14:textId="12C9CD4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C7CFC0C" w14:textId="15A362A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1</w:t>
            </w:r>
          </w:p>
        </w:tc>
        <w:tc>
          <w:tcPr>
            <w:tcW w:w="1336" w:type="dxa"/>
            <w:vAlign w:val="bottom"/>
          </w:tcPr>
          <w:p w14:paraId="41DE39B1" w14:textId="3F54B34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5581345" w14:textId="17CCC33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1</w:t>
            </w:r>
          </w:p>
        </w:tc>
        <w:tc>
          <w:tcPr>
            <w:tcW w:w="1336" w:type="dxa"/>
            <w:vAlign w:val="bottom"/>
          </w:tcPr>
          <w:p w14:paraId="1EE7FAFC" w14:textId="5153B2F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49462DF" w14:textId="6D39345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1</w:t>
            </w:r>
          </w:p>
        </w:tc>
      </w:tr>
      <w:tr w:rsidR="00457C28" w14:paraId="2369D047" w14:textId="77777777" w:rsidTr="0081790A">
        <w:tc>
          <w:tcPr>
            <w:tcW w:w="1335" w:type="dxa"/>
            <w:vAlign w:val="bottom"/>
          </w:tcPr>
          <w:p w14:paraId="5E8A04DD" w14:textId="0C3BD19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35" w:type="dxa"/>
            <w:vAlign w:val="bottom"/>
          </w:tcPr>
          <w:p w14:paraId="6FE96EAB" w14:textId="023C651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94794E6" w14:textId="798427D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7</w:t>
            </w:r>
          </w:p>
        </w:tc>
        <w:tc>
          <w:tcPr>
            <w:tcW w:w="1336" w:type="dxa"/>
            <w:vAlign w:val="bottom"/>
          </w:tcPr>
          <w:p w14:paraId="7A282247" w14:textId="32BCBF2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0B7FF1E" w14:textId="74AA477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7</w:t>
            </w:r>
          </w:p>
        </w:tc>
        <w:tc>
          <w:tcPr>
            <w:tcW w:w="1336" w:type="dxa"/>
            <w:vAlign w:val="bottom"/>
          </w:tcPr>
          <w:p w14:paraId="5DC30F84" w14:textId="287752E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F373144" w14:textId="7FBBF6EC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2,1</w:t>
            </w:r>
          </w:p>
        </w:tc>
      </w:tr>
      <w:tr w:rsidR="00457C28" w14:paraId="0A988875" w14:textId="77777777" w:rsidTr="0081790A">
        <w:tc>
          <w:tcPr>
            <w:tcW w:w="1335" w:type="dxa"/>
            <w:vAlign w:val="bottom"/>
          </w:tcPr>
          <w:p w14:paraId="2D67EDB7" w14:textId="40363537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335" w:type="dxa"/>
            <w:vAlign w:val="bottom"/>
          </w:tcPr>
          <w:p w14:paraId="0717489F" w14:textId="1015494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349A5A6" w14:textId="23CFBE4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7,9</w:t>
            </w:r>
          </w:p>
        </w:tc>
        <w:tc>
          <w:tcPr>
            <w:tcW w:w="1336" w:type="dxa"/>
            <w:vAlign w:val="bottom"/>
          </w:tcPr>
          <w:p w14:paraId="5B649962" w14:textId="5110A2C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D5D3AC4" w14:textId="74F24B97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7,9</w:t>
            </w:r>
          </w:p>
        </w:tc>
        <w:tc>
          <w:tcPr>
            <w:tcW w:w="1336" w:type="dxa"/>
            <w:vAlign w:val="bottom"/>
          </w:tcPr>
          <w:p w14:paraId="3CA435D7" w14:textId="68463F6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2B23B45" w14:textId="0088477C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,2,1</w:t>
            </w:r>
          </w:p>
        </w:tc>
      </w:tr>
      <w:tr w:rsidR="00457C28" w14:paraId="2A2993F3" w14:textId="77777777" w:rsidTr="0081790A">
        <w:tc>
          <w:tcPr>
            <w:tcW w:w="1335" w:type="dxa"/>
            <w:vAlign w:val="bottom"/>
          </w:tcPr>
          <w:p w14:paraId="18B7A170" w14:textId="191A7E8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35" w:type="dxa"/>
            <w:vAlign w:val="bottom"/>
          </w:tcPr>
          <w:p w14:paraId="57B9013F" w14:textId="4BCADE6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F71A7FC" w14:textId="0AC8C498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9,8</w:t>
            </w:r>
          </w:p>
        </w:tc>
        <w:tc>
          <w:tcPr>
            <w:tcW w:w="1336" w:type="dxa"/>
            <w:vAlign w:val="bottom"/>
          </w:tcPr>
          <w:p w14:paraId="76466BD3" w14:textId="278833D2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6A37278" w14:textId="3064F5E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9,8</w:t>
            </w:r>
          </w:p>
        </w:tc>
        <w:tc>
          <w:tcPr>
            <w:tcW w:w="1336" w:type="dxa"/>
            <w:vAlign w:val="bottom"/>
          </w:tcPr>
          <w:p w14:paraId="476B1FF6" w14:textId="44BF736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3B60D4F" w14:textId="5F9823B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1</w:t>
            </w:r>
          </w:p>
        </w:tc>
      </w:tr>
      <w:tr w:rsidR="00457C28" w14:paraId="729052B4" w14:textId="77777777" w:rsidTr="0081790A">
        <w:tc>
          <w:tcPr>
            <w:tcW w:w="1335" w:type="dxa"/>
            <w:vAlign w:val="bottom"/>
          </w:tcPr>
          <w:p w14:paraId="181D9BAF" w14:textId="5A44837D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42EA4A36" w14:textId="5BEC6E58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12DD7F4" w14:textId="20954E6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,8,3</w:t>
            </w:r>
          </w:p>
        </w:tc>
        <w:tc>
          <w:tcPr>
            <w:tcW w:w="1336" w:type="dxa"/>
            <w:vAlign w:val="bottom"/>
          </w:tcPr>
          <w:p w14:paraId="46C2796B" w14:textId="3F6736C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DB8C62E" w14:textId="0D0B9C3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,8,3</w:t>
            </w:r>
          </w:p>
        </w:tc>
        <w:tc>
          <w:tcPr>
            <w:tcW w:w="1336" w:type="dxa"/>
            <w:vAlign w:val="bottom"/>
          </w:tcPr>
          <w:p w14:paraId="2497910E" w14:textId="39B3C04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5A47E5B" w14:textId="454524E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3</w:t>
            </w:r>
          </w:p>
        </w:tc>
      </w:tr>
      <w:tr w:rsidR="00457C28" w14:paraId="3B62C239" w14:textId="77777777" w:rsidTr="0081790A">
        <w:tc>
          <w:tcPr>
            <w:tcW w:w="1335" w:type="dxa"/>
            <w:vAlign w:val="bottom"/>
          </w:tcPr>
          <w:p w14:paraId="25C1C7F1" w14:textId="44DD79A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16202878" w14:textId="2081DA5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ABD34BF" w14:textId="0024988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3,5</w:t>
            </w:r>
          </w:p>
        </w:tc>
        <w:tc>
          <w:tcPr>
            <w:tcW w:w="1336" w:type="dxa"/>
            <w:vAlign w:val="bottom"/>
          </w:tcPr>
          <w:p w14:paraId="779D6338" w14:textId="4D5F3FD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BF44165" w14:textId="2D86383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3,5</w:t>
            </w:r>
          </w:p>
        </w:tc>
        <w:tc>
          <w:tcPr>
            <w:tcW w:w="1336" w:type="dxa"/>
            <w:vAlign w:val="bottom"/>
          </w:tcPr>
          <w:p w14:paraId="147DA8D2" w14:textId="5D793C7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3C22DC6" w14:textId="0BC20E4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5</w:t>
            </w:r>
          </w:p>
        </w:tc>
      </w:tr>
      <w:tr w:rsidR="00457C28" w14:paraId="3E6A1559" w14:textId="77777777" w:rsidTr="0081790A">
        <w:tc>
          <w:tcPr>
            <w:tcW w:w="1335" w:type="dxa"/>
            <w:vAlign w:val="bottom"/>
          </w:tcPr>
          <w:p w14:paraId="56C1CE83" w14:textId="4EC670A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641C4E34" w14:textId="745815E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CF12032" w14:textId="01E0FE6C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5,2</w:t>
            </w:r>
          </w:p>
        </w:tc>
        <w:tc>
          <w:tcPr>
            <w:tcW w:w="1336" w:type="dxa"/>
            <w:vAlign w:val="bottom"/>
          </w:tcPr>
          <w:p w14:paraId="396CE8F1" w14:textId="5309BAB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2314A08" w14:textId="7730854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5,2</w:t>
            </w:r>
          </w:p>
        </w:tc>
        <w:tc>
          <w:tcPr>
            <w:tcW w:w="1336" w:type="dxa"/>
            <w:vAlign w:val="bottom"/>
          </w:tcPr>
          <w:p w14:paraId="57F1DEA2" w14:textId="10121F5C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4F6E2DC" w14:textId="03873E6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5</w:t>
            </w:r>
          </w:p>
        </w:tc>
      </w:tr>
      <w:tr w:rsidR="00457C28" w14:paraId="08E51DB5" w14:textId="77777777" w:rsidTr="0081790A">
        <w:tc>
          <w:tcPr>
            <w:tcW w:w="1335" w:type="dxa"/>
            <w:vAlign w:val="bottom"/>
          </w:tcPr>
          <w:p w14:paraId="06C1C1E4" w14:textId="730130C9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lastRenderedPageBreak/>
              <w:t>6</w:t>
            </w:r>
          </w:p>
        </w:tc>
        <w:tc>
          <w:tcPr>
            <w:tcW w:w="1335" w:type="dxa"/>
            <w:vAlign w:val="bottom"/>
          </w:tcPr>
          <w:p w14:paraId="5237F10A" w14:textId="5BA45BD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726E2BA" w14:textId="0654E62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2,6</w:t>
            </w:r>
          </w:p>
        </w:tc>
        <w:tc>
          <w:tcPr>
            <w:tcW w:w="1336" w:type="dxa"/>
            <w:vAlign w:val="bottom"/>
          </w:tcPr>
          <w:p w14:paraId="39D4C819" w14:textId="6359291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30D2858" w14:textId="7A0F829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,2,6</w:t>
            </w:r>
          </w:p>
        </w:tc>
        <w:tc>
          <w:tcPr>
            <w:tcW w:w="1336" w:type="dxa"/>
            <w:vAlign w:val="bottom"/>
          </w:tcPr>
          <w:p w14:paraId="1AD199D4" w14:textId="3057502D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6071608" w14:textId="72E1BC4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6</w:t>
            </w:r>
          </w:p>
        </w:tc>
      </w:tr>
      <w:tr w:rsidR="00457C28" w14:paraId="385DC966" w14:textId="77777777" w:rsidTr="0081790A">
        <w:tc>
          <w:tcPr>
            <w:tcW w:w="1335" w:type="dxa"/>
            <w:vAlign w:val="bottom"/>
          </w:tcPr>
          <w:p w14:paraId="58B15257" w14:textId="3DD75992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35" w:type="dxa"/>
            <w:vAlign w:val="bottom"/>
          </w:tcPr>
          <w:p w14:paraId="25B0A62E" w14:textId="0F4926E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4E3ECA2" w14:textId="49C6F292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6,8</w:t>
            </w:r>
          </w:p>
        </w:tc>
        <w:tc>
          <w:tcPr>
            <w:tcW w:w="1336" w:type="dxa"/>
            <w:vAlign w:val="bottom"/>
          </w:tcPr>
          <w:p w14:paraId="36F9C5FD" w14:textId="7AAAB8E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72D4B29" w14:textId="0D89130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6,8</w:t>
            </w:r>
          </w:p>
        </w:tc>
        <w:tc>
          <w:tcPr>
            <w:tcW w:w="1336" w:type="dxa"/>
            <w:vAlign w:val="bottom"/>
          </w:tcPr>
          <w:p w14:paraId="0FA92BFB" w14:textId="0E49CC2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6808E59E" w14:textId="79DFDDE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6</w:t>
            </w:r>
          </w:p>
        </w:tc>
      </w:tr>
      <w:tr w:rsidR="00457C28" w14:paraId="6788A587" w14:textId="77777777" w:rsidTr="0081790A">
        <w:tc>
          <w:tcPr>
            <w:tcW w:w="1335" w:type="dxa"/>
            <w:vAlign w:val="bottom"/>
          </w:tcPr>
          <w:p w14:paraId="01041038" w14:textId="40D7169D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13EEF6BC" w14:textId="7AC3B48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17C3B3A" w14:textId="361D33E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8,1</w:t>
            </w:r>
          </w:p>
        </w:tc>
        <w:tc>
          <w:tcPr>
            <w:tcW w:w="1336" w:type="dxa"/>
            <w:vAlign w:val="bottom"/>
          </w:tcPr>
          <w:p w14:paraId="25F8F681" w14:textId="46C207B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B156729" w14:textId="6D32F79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,8,1</w:t>
            </w:r>
          </w:p>
        </w:tc>
        <w:tc>
          <w:tcPr>
            <w:tcW w:w="1336" w:type="dxa"/>
            <w:vAlign w:val="bottom"/>
          </w:tcPr>
          <w:p w14:paraId="5F2387DA" w14:textId="14B691E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11FAEFA" w14:textId="2F01784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2,1</w:t>
            </w:r>
          </w:p>
        </w:tc>
      </w:tr>
      <w:tr w:rsidR="00457C28" w14:paraId="7D7FD4EC" w14:textId="77777777" w:rsidTr="0081790A">
        <w:tc>
          <w:tcPr>
            <w:tcW w:w="1335" w:type="dxa"/>
            <w:vAlign w:val="bottom"/>
          </w:tcPr>
          <w:p w14:paraId="00431DDD" w14:textId="6A5893F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29DD5764" w14:textId="207D87B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B6E6256" w14:textId="06D5739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1,0</w:t>
            </w:r>
          </w:p>
        </w:tc>
        <w:tc>
          <w:tcPr>
            <w:tcW w:w="1336" w:type="dxa"/>
            <w:vAlign w:val="bottom"/>
          </w:tcPr>
          <w:p w14:paraId="44BF3849" w14:textId="6FD2438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6DF2773" w14:textId="5311AE9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,1,0</w:t>
            </w:r>
          </w:p>
        </w:tc>
        <w:tc>
          <w:tcPr>
            <w:tcW w:w="1336" w:type="dxa"/>
            <w:vAlign w:val="bottom"/>
          </w:tcPr>
          <w:p w14:paraId="69F96C4C" w14:textId="2CF52A2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0BC93D3" w14:textId="05CD873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2,1</w:t>
            </w:r>
          </w:p>
        </w:tc>
      </w:tr>
      <w:tr w:rsidR="00457C28" w14:paraId="4812E145" w14:textId="77777777" w:rsidTr="0081790A">
        <w:tc>
          <w:tcPr>
            <w:tcW w:w="1335" w:type="dxa"/>
            <w:vAlign w:val="bottom"/>
          </w:tcPr>
          <w:p w14:paraId="2C1868AF" w14:textId="67744AE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35" w:type="dxa"/>
            <w:vAlign w:val="bottom"/>
          </w:tcPr>
          <w:p w14:paraId="3F74BA4C" w14:textId="3E7E59E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C1BBC57" w14:textId="5C2E0BF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0,7</w:t>
            </w:r>
          </w:p>
        </w:tc>
        <w:tc>
          <w:tcPr>
            <w:tcW w:w="1336" w:type="dxa"/>
            <w:vAlign w:val="bottom"/>
          </w:tcPr>
          <w:p w14:paraId="4F15416D" w14:textId="0E554A37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D7BDB1F" w14:textId="7DF06BF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0,7</w:t>
            </w:r>
          </w:p>
        </w:tc>
        <w:tc>
          <w:tcPr>
            <w:tcW w:w="1336" w:type="dxa"/>
            <w:vAlign w:val="bottom"/>
          </w:tcPr>
          <w:p w14:paraId="13921D04" w14:textId="1AF8E5F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76FD387" w14:textId="1E6D8B47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2,1</w:t>
            </w:r>
          </w:p>
        </w:tc>
      </w:tr>
      <w:tr w:rsidR="00457C28" w14:paraId="3CFF8AAD" w14:textId="77777777" w:rsidTr="0081790A">
        <w:tc>
          <w:tcPr>
            <w:tcW w:w="1335" w:type="dxa"/>
            <w:vAlign w:val="bottom"/>
          </w:tcPr>
          <w:p w14:paraId="1758FE3E" w14:textId="6236C59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4C1E52C2" w14:textId="2BBC04A5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259CC32" w14:textId="2B7BA93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7,2</w:t>
            </w:r>
          </w:p>
        </w:tc>
        <w:tc>
          <w:tcPr>
            <w:tcW w:w="1336" w:type="dxa"/>
            <w:vAlign w:val="bottom"/>
          </w:tcPr>
          <w:p w14:paraId="09FB6D57" w14:textId="45686348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D9E478C" w14:textId="60B4C99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7,2</w:t>
            </w:r>
          </w:p>
        </w:tc>
        <w:tc>
          <w:tcPr>
            <w:tcW w:w="1336" w:type="dxa"/>
            <w:vAlign w:val="bottom"/>
          </w:tcPr>
          <w:p w14:paraId="0C2B8E65" w14:textId="79D082A7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E026592" w14:textId="2C7EE032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2,1</w:t>
            </w:r>
          </w:p>
        </w:tc>
      </w:tr>
      <w:tr w:rsidR="00457C28" w14:paraId="4130BDAF" w14:textId="77777777" w:rsidTr="0081790A">
        <w:tc>
          <w:tcPr>
            <w:tcW w:w="1335" w:type="dxa"/>
            <w:vAlign w:val="bottom"/>
          </w:tcPr>
          <w:p w14:paraId="3277D368" w14:textId="2F374A4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39F61E57" w14:textId="19580276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1F6B61D" w14:textId="56CFDBC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2,4</w:t>
            </w:r>
          </w:p>
        </w:tc>
        <w:tc>
          <w:tcPr>
            <w:tcW w:w="1336" w:type="dxa"/>
            <w:vAlign w:val="bottom"/>
          </w:tcPr>
          <w:p w14:paraId="60B54D73" w14:textId="69ECC54C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6692998" w14:textId="04E3A34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,2,4</w:t>
            </w:r>
          </w:p>
        </w:tc>
        <w:tc>
          <w:tcPr>
            <w:tcW w:w="1336" w:type="dxa"/>
            <w:vAlign w:val="bottom"/>
          </w:tcPr>
          <w:p w14:paraId="2B6D6684" w14:textId="18DC806C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F029592" w14:textId="0E682B11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1</w:t>
            </w:r>
          </w:p>
        </w:tc>
      </w:tr>
      <w:tr w:rsidR="00457C28" w14:paraId="03E6FBED" w14:textId="77777777" w:rsidTr="0081790A">
        <w:tc>
          <w:tcPr>
            <w:tcW w:w="1335" w:type="dxa"/>
            <w:vAlign w:val="bottom"/>
          </w:tcPr>
          <w:p w14:paraId="05E9AC88" w14:textId="01E2A3B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708C9B98" w14:textId="459996A2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D3A0D47" w14:textId="6F95E880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4,1</w:t>
            </w:r>
          </w:p>
        </w:tc>
        <w:tc>
          <w:tcPr>
            <w:tcW w:w="1336" w:type="dxa"/>
            <w:vAlign w:val="bottom"/>
          </w:tcPr>
          <w:p w14:paraId="171C4EC3" w14:textId="1E8D9ECB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4064CE2" w14:textId="5080A73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4,1</w:t>
            </w:r>
          </w:p>
        </w:tc>
        <w:tc>
          <w:tcPr>
            <w:tcW w:w="1336" w:type="dxa"/>
            <w:vAlign w:val="bottom"/>
          </w:tcPr>
          <w:p w14:paraId="70C03CDC" w14:textId="6F84C987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9EBBE0F" w14:textId="7102201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2,1</w:t>
            </w:r>
          </w:p>
        </w:tc>
      </w:tr>
      <w:tr w:rsidR="00457C28" w14:paraId="0A81B874" w14:textId="77777777" w:rsidTr="0081790A">
        <w:tc>
          <w:tcPr>
            <w:tcW w:w="1335" w:type="dxa"/>
            <w:vAlign w:val="bottom"/>
          </w:tcPr>
          <w:p w14:paraId="4F5B6899" w14:textId="339FB0A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00C88396" w14:textId="42D8A7A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76CC857" w14:textId="4A39A033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3</w:t>
            </w:r>
          </w:p>
        </w:tc>
        <w:tc>
          <w:tcPr>
            <w:tcW w:w="1336" w:type="dxa"/>
            <w:vAlign w:val="bottom"/>
          </w:tcPr>
          <w:p w14:paraId="134E89F3" w14:textId="31E6A80F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70EF42C" w14:textId="7B3E3EA4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3</w:t>
            </w:r>
          </w:p>
        </w:tc>
        <w:tc>
          <w:tcPr>
            <w:tcW w:w="1336" w:type="dxa"/>
            <w:vAlign w:val="bottom"/>
          </w:tcPr>
          <w:p w14:paraId="23BA29B8" w14:textId="044AEACA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7DF3F07" w14:textId="1C02D48E" w:rsidR="00457C28" w:rsidRDefault="00457C28" w:rsidP="00457C28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2,1</w:t>
            </w:r>
          </w:p>
        </w:tc>
      </w:tr>
      <w:tr w:rsidR="00457C28" w14:paraId="6AA43CBF" w14:textId="77777777" w:rsidTr="0081790A">
        <w:tc>
          <w:tcPr>
            <w:tcW w:w="1335" w:type="dxa"/>
            <w:vAlign w:val="bottom"/>
          </w:tcPr>
          <w:p w14:paraId="2D8DE381" w14:textId="468A8AC3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35" w:type="dxa"/>
            <w:vAlign w:val="bottom"/>
          </w:tcPr>
          <w:p w14:paraId="375D8988" w14:textId="5AC651BB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A71ECB1" w14:textId="2CFE474C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1,3,5</w:t>
            </w:r>
          </w:p>
        </w:tc>
        <w:tc>
          <w:tcPr>
            <w:tcW w:w="1336" w:type="dxa"/>
            <w:vAlign w:val="bottom"/>
          </w:tcPr>
          <w:p w14:paraId="1F920451" w14:textId="0E734A59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FBC4BE0" w14:textId="7CAE1AE9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1,3,5</w:t>
            </w:r>
          </w:p>
        </w:tc>
        <w:tc>
          <w:tcPr>
            <w:tcW w:w="1336" w:type="dxa"/>
            <w:vAlign w:val="bottom"/>
          </w:tcPr>
          <w:p w14:paraId="35B7AFE9" w14:textId="6D3E36AE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2E447D2" w14:textId="6DA65E8F" w:rsidR="00457C28" w:rsidRPr="00AA12BF" w:rsidRDefault="00BA5ACD" w:rsidP="00457C28"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="00457C28">
              <w:rPr>
                <w:rFonts w:ascii="Calibri" w:eastAsia="Times New Roman" w:hAnsi="Calibri" w:cs="Calibri"/>
                <w:color w:val="000000"/>
              </w:rPr>
              <w:t>,2,</w:t>
            </w: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57C28" w14:paraId="4070BCDD" w14:textId="77777777" w:rsidTr="0081790A">
        <w:tc>
          <w:tcPr>
            <w:tcW w:w="1335" w:type="dxa"/>
            <w:vAlign w:val="bottom"/>
          </w:tcPr>
          <w:p w14:paraId="39BB5616" w14:textId="7DBBFC70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35" w:type="dxa"/>
            <w:vAlign w:val="bottom"/>
          </w:tcPr>
          <w:p w14:paraId="62E256A4" w14:textId="673E5606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022CAD0" w14:textId="3AA2647A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3,5,8</w:t>
            </w:r>
          </w:p>
        </w:tc>
        <w:tc>
          <w:tcPr>
            <w:tcW w:w="1336" w:type="dxa"/>
            <w:vAlign w:val="bottom"/>
          </w:tcPr>
          <w:p w14:paraId="71CB635A" w14:textId="1EE52782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2AF7313" w14:textId="462F4DE2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3,5,8</w:t>
            </w:r>
          </w:p>
        </w:tc>
        <w:tc>
          <w:tcPr>
            <w:tcW w:w="1336" w:type="dxa"/>
            <w:vAlign w:val="bottom"/>
          </w:tcPr>
          <w:p w14:paraId="3FDE71A6" w14:textId="6507D6F2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3BACDA9" w14:textId="1EB3AC0A" w:rsidR="00457C28" w:rsidRPr="00AA12BF" w:rsidRDefault="00457C28" w:rsidP="00457C28">
            <w:r>
              <w:rPr>
                <w:rFonts w:ascii="Calibri" w:eastAsia="Times New Roman" w:hAnsi="Calibri" w:cs="Calibri"/>
                <w:color w:val="000000"/>
              </w:rPr>
              <w:t>8,2,</w:t>
            </w:r>
            <w:r w:rsidR="00BA5AC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C41F71" w14:paraId="4D99071A" w14:textId="77777777" w:rsidTr="0081790A">
        <w:trPr>
          <w:trHeight w:val="547"/>
        </w:trPr>
        <w:tc>
          <w:tcPr>
            <w:tcW w:w="1335" w:type="dxa"/>
            <w:vAlign w:val="bottom"/>
          </w:tcPr>
          <w:p w14:paraId="400A366A" w14:textId="77777777" w:rsidR="00C41F71" w:rsidRPr="0059580C" w:rsidRDefault="00C41F71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Page Faults</w:t>
            </w:r>
          </w:p>
        </w:tc>
        <w:tc>
          <w:tcPr>
            <w:tcW w:w="1335" w:type="dxa"/>
            <w:vAlign w:val="bottom"/>
          </w:tcPr>
          <w:p w14:paraId="62D648F6" w14:textId="26AB4B55" w:rsidR="00C41F71" w:rsidRPr="0059580C" w:rsidRDefault="00457C28" w:rsidP="0081790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1336" w:type="dxa"/>
            <w:vAlign w:val="bottom"/>
          </w:tcPr>
          <w:p w14:paraId="51B9F802" w14:textId="77777777" w:rsidR="00C41F71" w:rsidRPr="0059580C" w:rsidRDefault="00C41F71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666C3B1E" w14:textId="469564DC" w:rsidR="00C41F71" w:rsidRPr="0059580C" w:rsidRDefault="00457C28" w:rsidP="0081790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1336" w:type="dxa"/>
            <w:vAlign w:val="bottom"/>
          </w:tcPr>
          <w:p w14:paraId="6124D84B" w14:textId="77777777" w:rsidR="00C41F71" w:rsidRPr="0059580C" w:rsidRDefault="00C41F71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5D8AB2C0" w14:textId="19BAFE1A" w:rsidR="00C41F71" w:rsidRPr="0059580C" w:rsidRDefault="00C41F71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  <w:r w:rsidR="00457C28">
              <w:rPr>
                <w:rFonts w:ascii="Calibri" w:eastAsia="Times New Roman" w:hAnsi="Calibri" w:cs="Calibri"/>
                <w:b/>
                <w:bCs/>
                <w:color w:val="000000"/>
              </w:rPr>
              <w:t>6</w:t>
            </w:r>
          </w:p>
        </w:tc>
        <w:tc>
          <w:tcPr>
            <w:tcW w:w="1336" w:type="dxa"/>
            <w:vAlign w:val="bottom"/>
          </w:tcPr>
          <w:p w14:paraId="2CF8531B" w14:textId="77777777" w:rsidR="00C41F71" w:rsidRPr="0059580C" w:rsidRDefault="00C41F71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</w:tbl>
    <w:p w14:paraId="4CB759DF" w14:textId="325C43C5" w:rsidR="00C41F71" w:rsidRDefault="00C41F71">
      <w:pPr>
        <w:rPr>
          <w:rFonts w:cstheme="minorHAnsi"/>
        </w:rPr>
      </w:pPr>
    </w:p>
    <w:p w14:paraId="18A0BDE7" w14:textId="77777777" w:rsidR="00BA5ACD" w:rsidRDefault="00BA5ACD">
      <w:pPr>
        <w:rPr>
          <w:rFonts w:cstheme="minorHAnsi"/>
        </w:rPr>
      </w:pPr>
    </w:p>
    <w:p w14:paraId="624D88FE" w14:textId="7BB52C2E" w:rsidR="00BA5ACD" w:rsidRDefault="00BA5ACD" w:rsidP="00BA5ACD">
      <w:pPr>
        <w:rPr>
          <w:rFonts w:cstheme="minorHAnsi"/>
        </w:rPr>
      </w:pPr>
      <w:r>
        <w:rPr>
          <w:rFonts w:cstheme="minorHAnsi"/>
        </w:rPr>
        <w:t xml:space="preserve">e. </w:t>
      </w:r>
      <w:r>
        <w:t>0,1,2,3,4,4,3,2,1,0,0,1,2,3,4,4,3,2,1,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BA5ACD" w14:paraId="49621054" w14:textId="77777777" w:rsidTr="0081790A">
        <w:tc>
          <w:tcPr>
            <w:tcW w:w="1335" w:type="dxa"/>
          </w:tcPr>
          <w:p w14:paraId="538D60B9" w14:textId="77777777" w:rsidR="00BA5ACD" w:rsidRDefault="00BA5ACD" w:rsidP="0081790A">
            <w:pPr>
              <w:rPr>
                <w:rFonts w:cstheme="minorHAnsi"/>
              </w:rPr>
            </w:pPr>
          </w:p>
        </w:tc>
        <w:tc>
          <w:tcPr>
            <w:tcW w:w="2671" w:type="dxa"/>
            <w:gridSpan w:val="2"/>
          </w:tcPr>
          <w:p w14:paraId="71C47AFC" w14:textId="77777777" w:rsidR="00BA5ACD" w:rsidRPr="0059580C" w:rsidRDefault="00BA5ACD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FIFO</w:t>
            </w:r>
          </w:p>
        </w:tc>
        <w:tc>
          <w:tcPr>
            <w:tcW w:w="2672" w:type="dxa"/>
            <w:gridSpan w:val="2"/>
          </w:tcPr>
          <w:p w14:paraId="19AF1753" w14:textId="77777777" w:rsidR="00BA5ACD" w:rsidRPr="0059580C" w:rsidRDefault="00BA5ACD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LRU</w:t>
            </w:r>
          </w:p>
        </w:tc>
        <w:tc>
          <w:tcPr>
            <w:tcW w:w="2672" w:type="dxa"/>
            <w:gridSpan w:val="2"/>
          </w:tcPr>
          <w:p w14:paraId="6D1E95B4" w14:textId="77777777" w:rsidR="00BA5ACD" w:rsidRPr="0059580C" w:rsidRDefault="00BA5ACD" w:rsidP="0081790A">
            <w:pPr>
              <w:jc w:val="center"/>
              <w:rPr>
                <w:rFonts w:cstheme="minorHAnsi"/>
                <w:b/>
                <w:bCs/>
              </w:rPr>
            </w:pPr>
            <w:r w:rsidRPr="0059580C">
              <w:rPr>
                <w:rFonts w:cstheme="minorHAnsi"/>
                <w:b/>
                <w:bCs/>
              </w:rPr>
              <w:t>OPT</w:t>
            </w:r>
          </w:p>
        </w:tc>
      </w:tr>
      <w:tr w:rsidR="00BA5ACD" w14:paraId="0E6E1D91" w14:textId="77777777" w:rsidTr="0081790A">
        <w:tc>
          <w:tcPr>
            <w:tcW w:w="1335" w:type="dxa"/>
          </w:tcPr>
          <w:p w14:paraId="52193CC2" w14:textId="77777777" w:rsidR="00BA5ACD" w:rsidRPr="0059580C" w:rsidRDefault="00BA5ACD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Access</w:t>
            </w:r>
          </w:p>
        </w:tc>
        <w:tc>
          <w:tcPr>
            <w:tcW w:w="1335" w:type="dxa"/>
          </w:tcPr>
          <w:p w14:paraId="2D3CBAF1" w14:textId="77777777" w:rsidR="00BA5ACD" w:rsidRPr="0059580C" w:rsidRDefault="00BA5ACD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0DDC6893" w14:textId="77777777" w:rsidR="00BA5ACD" w:rsidRPr="0059580C" w:rsidRDefault="00BA5ACD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5BA48BA5" w14:textId="77777777" w:rsidR="00BA5ACD" w:rsidRPr="0059580C" w:rsidRDefault="00BA5ACD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528E1447" w14:textId="77777777" w:rsidR="00BA5ACD" w:rsidRPr="0059580C" w:rsidRDefault="00BA5ACD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  <w:tc>
          <w:tcPr>
            <w:tcW w:w="1336" w:type="dxa"/>
          </w:tcPr>
          <w:p w14:paraId="2FACD1BE" w14:textId="77777777" w:rsidR="00BA5ACD" w:rsidRPr="0059580C" w:rsidRDefault="00BA5ACD" w:rsidP="0081790A">
            <w:pPr>
              <w:rPr>
                <w:b/>
                <w:bCs/>
              </w:rPr>
            </w:pPr>
            <w:r w:rsidRPr="0059580C">
              <w:rPr>
                <w:b/>
                <w:bCs/>
              </w:rPr>
              <w:t>Hit/Miss</w:t>
            </w:r>
          </w:p>
        </w:tc>
        <w:tc>
          <w:tcPr>
            <w:tcW w:w="1336" w:type="dxa"/>
          </w:tcPr>
          <w:p w14:paraId="13F739B9" w14:textId="77777777" w:rsidR="00BA5ACD" w:rsidRPr="0059580C" w:rsidRDefault="00BA5ACD" w:rsidP="0081790A">
            <w:pPr>
              <w:rPr>
                <w:b/>
                <w:bCs/>
              </w:rPr>
            </w:pPr>
            <w:r w:rsidRPr="00D64A97">
              <w:rPr>
                <w:rFonts w:eastAsia="Times New Roman" w:cstheme="minorHAnsi"/>
                <w:b/>
                <w:bCs/>
                <w:color w:val="000000"/>
              </w:rPr>
              <w:t>Pages</w:t>
            </w:r>
            <w:r w:rsidRPr="0059580C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D64A97">
              <w:rPr>
                <w:rFonts w:eastAsia="Times New Roman" w:cstheme="minorHAnsi"/>
                <w:b/>
                <w:bCs/>
                <w:color w:val="000000"/>
              </w:rPr>
              <w:t>in Memory</w:t>
            </w:r>
          </w:p>
        </w:tc>
      </w:tr>
      <w:tr w:rsidR="003424D7" w14:paraId="189B3C9B" w14:textId="77777777" w:rsidTr="0081790A">
        <w:tc>
          <w:tcPr>
            <w:tcW w:w="1335" w:type="dxa"/>
            <w:vAlign w:val="bottom"/>
          </w:tcPr>
          <w:p w14:paraId="3170EF5C" w14:textId="7F625EB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549B724A" w14:textId="52C1AC0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A7C60DD" w14:textId="4E6D556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6" w:type="dxa"/>
            <w:vAlign w:val="bottom"/>
          </w:tcPr>
          <w:p w14:paraId="409CF246" w14:textId="6D18A78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0074829" w14:textId="05F33179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6" w:type="dxa"/>
            <w:vAlign w:val="bottom"/>
          </w:tcPr>
          <w:p w14:paraId="126839D8" w14:textId="2C2B4CC9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437FCAFE" w14:textId="404F647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3424D7" w14:paraId="3C8621E2" w14:textId="77777777" w:rsidTr="0081790A">
        <w:tc>
          <w:tcPr>
            <w:tcW w:w="1335" w:type="dxa"/>
            <w:vAlign w:val="bottom"/>
          </w:tcPr>
          <w:p w14:paraId="1670C0FB" w14:textId="67B0E57A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7EA81946" w14:textId="7808FC8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1DE8632" w14:textId="32C3796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36" w:type="dxa"/>
            <w:vAlign w:val="bottom"/>
          </w:tcPr>
          <w:p w14:paraId="20CEF812" w14:textId="0B6683E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F0F7E17" w14:textId="64CD6B17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36" w:type="dxa"/>
            <w:vAlign w:val="bottom"/>
          </w:tcPr>
          <w:p w14:paraId="506510FF" w14:textId="2F1FC25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049DBE8" w14:textId="79872A2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</w:tr>
      <w:tr w:rsidR="003424D7" w14:paraId="21259572" w14:textId="77777777" w:rsidTr="0081790A">
        <w:tc>
          <w:tcPr>
            <w:tcW w:w="1335" w:type="dxa"/>
            <w:vAlign w:val="bottom"/>
          </w:tcPr>
          <w:p w14:paraId="00CEA356" w14:textId="3071713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125CD19E" w14:textId="07D89B6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DE256CC" w14:textId="73576B7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,2</w:t>
            </w:r>
          </w:p>
        </w:tc>
        <w:tc>
          <w:tcPr>
            <w:tcW w:w="1336" w:type="dxa"/>
            <w:vAlign w:val="bottom"/>
          </w:tcPr>
          <w:p w14:paraId="3F287829" w14:textId="66EFB7AD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E9686E4" w14:textId="1182312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,2</w:t>
            </w:r>
          </w:p>
        </w:tc>
        <w:tc>
          <w:tcPr>
            <w:tcW w:w="1336" w:type="dxa"/>
            <w:vAlign w:val="bottom"/>
          </w:tcPr>
          <w:p w14:paraId="3FC18749" w14:textId="1711312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E6FC6AB" w14:textId="15F79BB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,2</w:t>
            </w:r>
          </w:p>
        </w:tc>
      </w:tr>
      <w:tr w:rsidR="003424D7" w14:paraId="1F32EF44" w14:textId="77777777" w:rsidTr="0081790A">
        <w:tc>
          <w:tcPr>
            <w:tcW w:w="1335" w:type="dxa"/>
            <w:vAlign w:val="bottom"/>
          </w:tcPr>
          <w:p w14:paraId="39E2EBB0" w14:textId="79D54D3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51789E65" w14:textId="14FFDB6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B617245" w14:textId="46D18E4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2,3</w:t>
            </w:r>
          </w:p>
        </w:tc>
        <w:tc>
          <w:tcPr>
            <w:tcW w:w="1336" w:type="dxa"/>
            <w:vAlign w:val="bottom"/>
          </w:tcPr>
          <w:p w14:paraId="046971EC" w14:textId="3540357E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C442EB1" w14:textId="6D6ADF8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2,3</w:t>
            </w:r>
          </w:p>
        </w:tc>
        <w:tc>
          <w:tcPr>
            <w:tcW w:w="1336" w:type="dxa"/>
            <w:vAlign w:val="bottom"/>
          </w:tcPr>
          <w:p w14:paraId="3EC032D6" w14:textId="2B6DB2DA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E6B2337" w14:textId="55689CE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,2</w:t>
            </w:r>
          </w:p>
        </w:tc>
      </w:tr>
      <w:tr w:rsidR="003424D7" w14:paraId="2BFBD21D" w14:textId="77777777" w:rsidTr="0081790A">
        <w:tc>
          <w:tcPr>
            <w:tcW w:w="1335" w:type="dxa"/>
            <w:vAlign w:val="bottom"/>
          </w:tcPr>
          <w:p w14:paraId="0011C7F8" w14:textId="3AE9BB6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4531146A" w14:textId="6BB1F25A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6E8FD81" w14:textId="5B02607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3351FA8E" w14:textId="7163FD6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B05F85E" w14:textId="4E81C0C7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5F1625BB" w14:textId="1BA1AED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FB2733D" w14:textId="1EB8B6FE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4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51069FB4" w14:textId="77777777" w:rsidTr="0081790A">
        <w:tc>
          <w:tcPr>
            <w:tcW w:w="1335" w:type="dxa"/>
            <w:vAlign w:val="bottom"/>
          </w:tcPr>
          <w:p w14:paraId="76B86C30" w14:textId="48011CA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1C1B5C7C" w14:textId="7315F63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60B7BC04" w14:textId="115D6D22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03B4BD6C" w14:textId="04F87AD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47D39527" w14:textId="040B81F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1B0DC67F" w14:textId="78E8C22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A84BAFE" w14:textId="1F0BEC8E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3DB0705E" w14:textId="77777777" w:rsidTr="0081790A">
        <w:tc>
          <w:tcPr>
            <w:tcW w:w="1335" w:type="dxa"/>
            <w:vAlign w:val="bottom"/>
          </w:tcPr>
          <w:p w14:paraId="062998EE" w14:textId="48A77B82" w:rsidR="003424D7" w:rsidRDefault="003424D7" w:rsidP="003424D7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335" w:type="dxa"/>
            <w:vAlign w:val="bottom"/>
          </w:tcPr>
          <w:p w14:paraId="04DCA274" w14:textId="301E1F0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F50F444" w14:textId="057C804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7FB78A0C" w14:textId="3A791AE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3F37FB26" w14:textId="5C1FBF5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4,3</w:t>
            </w:r>
          </w:p>
        </w:tc>
        <w:tc>
          <w:tcPr>
            <w:tcW w:w="1336" w:type="dxa"/>
            <w:vAlign w:val="bottom"/>
          </w:tcPr>
          <w:p w14:paraId="61AAC655" w14:textId="1AA851C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6F878970" w14:textId="5CDFC7B4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74BF01CC" w14:textId="77777777" w:rsidTr="0081790A">
        <w:tc>
          <w:tcPr>
            <w:tcW w:w="1335" w:type="dxa"/>
            <w:vAlign w:val="bottom"/>
          </w:tcPr>
          <w:p w14:paraId="34D3A888" w14:textId="18FDB4C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36F52FD7" w14:textId="568E6F5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7391B0D" w14:textId="612A263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64CFBAA8" w14:textId="306B87F2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0389F78" w14:textId="4E290ABD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2</w:t>
            </w:r>
          </w:p>
        </w:tc>
        <w:tc>
          <w:tcPr>
            <w:tcW w:w="1336" w:type="dxa"/>
            <w:vAlign w:val="bottom"/>
          </w:tcPr>
          <w:p w14:paraId="674A694D" w14:textId="6F87E519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CB69D58" w14:textId="101AF152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0DC31C9B" w14:textId="77777777" w:rsidTr="0081790A">
        <w:tc>
          <w:tcPr>
            <w:tcW w:w="1335" w:type="dxa"/>
            <w:vAlign w:val="bottom"/>
          </w:tcPr>
          <w:p w14:paraId="5EB4DE3A" w14:textId="78CBBBA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5BBE3F4B" w14:textId="0CEE79C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C8F137D" w14:textId="0A6894D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4,1</w:t>
            </w:r>
          </w:p>
        </w:tc>
        <w:tc>
          <w:tcPr>
            <w:tcW w:w="1336" w:type="dxa"/>
            <w:vAlign w:val="bottom"/>
          </w:tcPr>
          <w:p w14:paraId="07EB63D4" w14:textId="4E71460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C615F14" w14:textId="782C526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2,1</w:t>
            </w:r>
          </w:p>
        </w:tc>
        <w:tc>
          <w:tcPr>
            <w:tcW w:w="1336" w:type="dxa"/>
            <w:vAlign w:val="bottom"/>
          </w:tcPr>
          <w:p w14:paraId="6E8982C4" w14:textId="2D818FE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C6A86D3" w14:textId="5918D528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,1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55741C8E" w14:textId="77777777" w:rsidTr="0081790A">
        <w:tc>
          <w:tcPr>
            <w:tcW w:w="1335" w:type="dxa"/>
            <w:vAlign w:val="bottom"/>
          </w:tcPr>
          <w:p w14:paraId="112D1285" w14:textId="517A7F79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092C323D" w14:textId="3B346C09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F90114B" w14:textId="4F4C90B2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0</w:t>
            </w:r>
          </w:p>
        </w:tc>
        <w:tc>
          <w:tcPr>
            <w:tcW w:w="1336" w:type="dxa"/>
            <w:vAlign w:val="bottom"/>
          </w:tcPr>
          <w:p w14:paraId="54F460DB" w14:textId="2DA36459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E34A014" w14:textId="6576047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  <w:tc>
          <w:tcPr>
            <w:tcW w:w="1336" w:type="dxa"/>
            <w:vAlign w:val="bottom"/>
          </w:tcPr>
          <w:p w14:paraId="03EDF609" w14:textId="7E68BCA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B0477C8" w14:textId="6C7F3E46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4A879666" w14:textId="77777777" w:rsidTr="0081790A">
        <w:tc>
          <w:tcPr>
            <w:tcW w:w="1335" w:type="dxa"/>
            <w:vAlign w:val="bottom"/>
          </w:tcPr>
          <w:p w14:paraId="627858D0" w14:textId="3F1C1A6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3DF40C9D" w14:textId="34F4A916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694AFD6" w14:textId="0EA1F1FD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0</w:t>
            </w:r>
          </w:p>
        </w:tc>
        <w:tc>
          <w:tcPr>
            <w:tcW w:w="1336" w:type="dxa"/>
            <w:vAlign w:val="bottom"/>
          </w:tcPr>
          <w:p w14:paraId="212A858D" w14:textId="5F6F204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77523FC5" w14:textId="3968EAD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  <w:tc>
          <w:tcPr>
            <w:tcW w:w="1336" w:type="dxa"/>
            <w:vAlign w:val="bottom"/>
          </w:tcPr>
          <w:p w14:paraId="296568B2" w14:textId="7922AA8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326E3F85" w14:textId="49FBDFEA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422A8295" w14:textId="77777777" w:rsidTr="0081790A">
        <w:tc>
          <w:tcPr>
            <w:tcW w:w="1335" w:type="dxa"/>
            <w:vAlign w:val="bottom"/>
          </w:tcPr>
          <w:p w14:paraId="4EA1B307" w14:textId="2E5E655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2C5DE391" w14:textId="51B47277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8F00B38" w14:textId="2DA0D6A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1,0</w:t>
            </w:r>
          </w:p>
        </w:tc>
        <w:tc>
          <w:tcPr>
            <w:tcW w:w="1336" w:type="dxa"/>
            <w:vAlign w:val="bottom"/>
          </w:tcPr>
          <w:p w14:paraId="1BEB1925" w14:textId="6B832F1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53063F4" w14:textId="229F434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0,1</w:t>
            </w:r>
          </w:p>
        </w:tc>
        <w:tc>
          <w:tcPr>
            <w:tcW w:w="1336" w:type="dxa"/>
            <w:vAlign w:val="bottom"/>
          </w:tcPr>
          <w:p w14:paraId="4C77545E" w14:textId="05D9C06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8EC73FD" w14:textId="3F0CD2EC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01945D77" w14:textId="77777777" w:rsidTr="0081790A">
        <w:tc>
          <w:tcPr>
            <w:tcW w:w="1335" w:type="dxa"/>
            <w:vAlign w:val="bottom"/>
          </w:tcPr>
          <w:p w14:paraId="73E06784" w14:textId="02C31695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02F0278C" w14:textId="0B159BAC" w:rsidR="003424D7" w:rsidRDefault="003424D7" w:rsidP="003424D7">
            <w:pPr>
              <w:rPr>
                <w:rFonts w:cstheme="minorHAnsi"/>
              </w:rPr>
            </w:pPr>
            <w:r>
              <w:rPr>
                <w:rFonts w:cstheme="minorHAnsi"/>
              </w:rPr>
              <w:t>miss</w:t>
            </w:r>
          </w:p>
        </w:tc>
        <w:tc>
          <w:tcPr>
            <w:tcW w:w="1336" w:type="dxa"/>
            <w:vAlign w:val="bottom"/>
          </w:tcPr>
          <w:p w14:paraId="5229CB3F" w14:textId="2702901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0,2</w:t>
            </w:r>
          </w:p>
        </w:tc>
        <w:tc>
          <w:tcPr>
            <w:tcW w:w="1336" w:type="dxa"/>
            <w:vAlign w:val="bottom"/>
          </w:tcPr>
          <w:p w14:paraId="2867223B" w14:textId="750BC83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179902F5" w14:textId="441CC45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1,2</w:t>
            </w:r>
          </w:p>
        </w:tc>
        <w:tc>
          <w:tcPr>
            <w:tcW w:w="1336" w:type="dxa"/>
            <w:vAlign w:val="bottom"/>
          </w:tcPr>
          <w:p w14:paraId="64133C74" w14:textId="3274CCB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1032AF8" w14:textId="4927E604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5C832D71" w14:textId="77777777" w:rsidTr="0081790A">
        <w:tc>
          <w:tcPr>
            <w:tcW w:w="1335" w:type="dxa"/>
            <w:vAlign w:val="bottom"/>
          </w:tcPr>
          <w:p w14:paraId="33D24AE4" w14:textId="50932DE7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258FCA33" w14:textId="069FCB3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84CBC71" w14:textId="663A251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,2,3</w:t>
            </w:r>
          </w:p>
        </w:tc>
        <w:tc>
          <w:tcPr>
            <w:tcW w:w="1336" w:type="dxa"/>
            <w:vAlign w:val="bottom"/>
          </w:tcPr>
          <w:p w14:paraId="52E5F5D5" w14:textId="639BB926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B14C61B" w14:textId="1C75CA3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,2,3</w:t>
            </w:r>
          </w:p>
        </w:tc>
        <w:tc>
          <w:tcPr>
            <w:tcW w:w="1336" w:type="dxa"/>
            <w:vAlign w:val="bottom"/>
          </w:tcPr>
          <w:p w14:paraId="4700D42C" w14:textId="15E692A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5D87813" w14:textId="6C5F753A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3278F256" w14:textId="77777777" w:rsidTr="0081790A">
        <w:tc>
          <w:tcPr>
            <w:tcW w:w="1335" w:type="dxa"/>
            <w:vAlign w:val="bottom"/>
          </w:tcPr>
          <w:p w14:paraId="2F733F43" w14:textId="6ECFE6C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734EC6CD" w14:textId="18E7BEEE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02DA208" w14:textId="0734BC7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61ADD49C" w14:textId="2796E73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64C25E5A" w14:textId="04D7DA0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0FAAA24D" w14:textId="196A1CF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20212443" w14:textId="7CC084D6" w:rsidR="003424D7" w:rsidRDefault="000240AF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3424D7"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2B35A546" w14:textId="77777777" w:rsidTr="0081790A">
        <w:tc>
          <w:tcPr>
            <w:tcW w:w="1335" w:type="dxa"/>
            <w:vAlign w:val="bottom"/>
          </w:tcPr>
          <w:p w14:paraId="64F59878" w14:textId="7906889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35" w:type="dxa"/>
            <w:vAlign w:val="bottom"/>
          </w:tcPr>
          <w:p w14:paraId="3CE71B85" w14:textId="2FD777FC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091794B0" w14:textId="6FB8EB87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68AFCF78" w14:textId="1753D1C6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3BB71CE4" w14:textId="3304C0E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7ADC18B0" w14:textId="697E2AB4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68AC0B2D" w14:textId="34EC84B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2</w:t>
            </w:r>
          </w:p>
        </w:tc>
      </w:tr>
      <w:tr w:rsidR="003424D7" w14:paraId="16381B9B" w14:textId="77777777" w:rsidTr="0081790A">
        <w:tc>
          <w:tcPr>
            <w:tcW w:w="1335" w:type="dxa"/>
            <w:vAlign w:val="bottom"/>
          </w:tcPr>
          <w:p w14:paraId="441245CC" w14:textId="6F30BDA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35" w:type="dxa"/>
            <w:vAlign w:val="bottom"/>
          </w:tcPr>
          <w:p w14:paraId="0C0C7502" w14:textId="11E5352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4F195A8" w14:textId="7857EC18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53073641" w14:textId="4E248C76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6B94EDA" w14:textId="20AC9761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4,3</w:t>
            </w:r>
          </w:p>
        </w:tc>
        <w:tc>
          <w:tcPr>
            <w:tcW w:w="1336" w:type="dxa"/>
            <w:vAlign w:val="bottom"/>
          </w:tcPr>
          <w:p w14:paraId="1E12E8F9" w14:textId="360C2F4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68061E3" w14:textId="001AC72B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2</w:t>
            </w:r>
          </w:p>
        </w:tc>
      </w:tr>
      <w:tr w:rsidR="003424D7" w14:paraId="06100F21" w14:textId="77777777" w:rsidTr="0081790A">
        <w:tc>
          <w:tcPr>
            <w:tcW w:w="1335" w:type="dxa"/>
            <w:vAlign w:val="bottom"/>
          </w:tcPr>
          <w:p w14:paraId="0187D07F" w14:textId="1CCD313D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35" w:type="dxa"/>
            <w:vAlign w:val="bottom"/>
          </w:tcPr>
          <w:p w14:paraId="52563AAE" w14:textId="006CF6E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5115F4EF" w14:textId="5D259AA7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,3,4</w:t>
            </w:r>
          </w:p>
        </w:tc>
        <w:tc>
          <w:tcPr>
            <w:tcW w:w="1336" w:type="dxa"/>
            <w:vAlign w:val="bottom"/>
          </w:tcPr>
          <w:p w14:paraId="52626451" w14:textId="72E0F7CF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23AF5C0E" w14:textId="4D367F70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2</w:t>
            </w:r>
          </w:p>
        </w:tc>
        <w:tc>
          <w:tcPr>
            <w:tcW w:w="1336" w:type="dxa"/>
            <w:vAlign w:val="bottom"/>
          </w:tcPr>
          <w:p w14:paraId="196B5CC1" w14:textId="58244A03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it</w:t>
            </w:r>
          </w:p>
        </w:tc>
        <w:tc>
          <w:tcPr>
            <w:tcW w:w="1336" w:type="dxa"/>
            <w:vAlign w:val="bottom"/>
          </w:tcPr>
          <w:p w14:paraId="46D21F85" w14:textId="3A3571ED" w:rsidR="003424D7" w:rsidRDefault="003424D7" w:rsidP="003424D7">
            <w:pPr>
              <w:rPr>
                <w:rFonts w:cstheme="minorHAnsi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,3,2</w:t>
            </w:r>
          </w:p>
        </w:tc>
      </w:tr>
      <w:tr w:rsidR="003424D7" w14:paraId="0BB4DBAF" w14:textId="77777777" w:rsidTr="0081790A">
        <w:tc>
          <w:tcPr>
            <w:tcW w:w="1335" w:type="dxa"/>
            <w:vAlign w:val="bottom"/>
          </w:tcPr>
          <w:p w14:paraId="3121285A" w14:textId="211B890D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35" w:type="dxa"/>
            <w:vAlign w:val="bottom"/>
          </w:tcPr>
          <w:p w14:paraId="6015C37C" w14:textId="28973521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DF94E21" w14:textId="3E70AB67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3,4,1</w:t>
            </w:r>
          </w:p>
        </w:tc>
        <w:tc>
          <w:tcPr>
            <w:tcW w:w="1336" w:type="dxa"/>
            <w:vAlign w:val="bottom"/>
          </w:tcPr>
          <w:p w14:paraId="203718EA" w14:textId="00B47805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7CC38313" w14:textId="7555B68B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3,2,1</w:t>
            </w:r>
          </w:p>
        </w:tc>
        <w:tc>
          <w:tcPr>
            <w:tcW w:w="1336" w:type="dxa"/>
            <w:vAlign w:val="bottom"/>
          </w:tcPr>
          <w:p w14:paraId="73886756" w14:textId="1CA6DB0F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52F13CC3" w14:textId="03FA4B8B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1,</w:t>
            </w:r>
            <w:r w:rsidR="000240AF">
              <w:rPr>
                <w:rFonts w:ascii="Calibri" w:eastAsia="Times New Roman" w:hAnsi="Calibri" w:cs="Calibri"/>
                <w:color w:val="000000"/>
              </w:rPr>
              <w:t>4</w:t>
            </w:r>
            <w:r>
              <w:rPr>
                <w:rFonts w:ascii="Calibri" w:eastAsia="Times New Roman" w:hAnsi="Calibri" w:cs="Calibri"/>
                <w:color w:val="000000"/>
              </w:rPr>
              <w:t>,2</w:t>
            </w:r>
          </w:p>
        </w:tc>
      </w:tr>
      <w:tr w:rsidR="003424D7" w14:paraId="14A7B7F2" w14:textId="77777777" w:rsidTr="0081790A">
        <w:tc>
          <w:tcPr>
            <w:tcW w:w="1335" w:type="dxa"/>
            <w:vAlign w:val="bottom"/>
          </w:tcPr>
          <w:p w14:paraId="345C900F" w14:textId="37AF1BD9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35" w:type="dxa"/>
            <w:vAlign w:val="bottom"/>
          </w:tcPr>
          <w:p w14:paraId="5E0F4DDD" w14:textId="59C4CAD8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0C2AFCE4" w14:textId="70672377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4,1,0</w:t>
            </w:r>
          </w:p>
        </w:tc>
        <w:tc>
          <w:tcPr>
            <w:tcW w:w="1336" w:type="dxa"/>
            <w:vAlign w:val="bottom"/>
          </w:tcPr>
          <w:p w14:paraId="683475FE" w14:textId="740764DB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3F9F6FD5" w14:textId="6FC49A9F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2,1,0</w:t>
            </w:r>
          </w:p>
        </w:tc>
        <w:tc>
          <w:tcPr>
            <w:tcW w:w="1336" w:type="dxa"/>
            <w:vAlign w:val="bottom"/>
          </w:tcPr>
          <w:p w14:paraId="6292210F" w14:textId="3D888F43" w:rsidR="003424D7" w:rsidRPr="00AA12BF" w:rsidRDefault="003424D7" w:rsidP="003424D7">
            <w:r>
              <w:rPr>
                <w:rFonts w:ascii="Calibri" w:eastAsia="Times New Roman" w:hAnsi="Calibri" w:cs="Calibri"/>
                <w:color w:val="000000"/>
              </w:rPr>
              <w:t>miss</w:t>
            </w:r>
          </w:p>
        </w:tc>
        <w:tc>
          <w:tcPr>
            <w:tcW w:w="1336" w:type="dxa"/>
            <w:vAlign w:val="bottom"/>
          </w:tcPr>
          <w:p w14:paraId="1B0B1EC2" w14:textId="558FBC39" w:rsidR="003424D7" w:rsidRPr="00AA12BF" w:rsidRDefault="000240AF" w:rsidP="003424D7">
            <w:r>
              <w:rPr>
                <w:rFonts w:ascii="Calibri" w:eastAsia="Times New Roman" w:hAnsi="Calibri" w:cs="Calibri"/>
                <w:color w:val="000000"/>
              </w:rPr>
              <w:t>0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="003424D7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BA5ACD" w14:paraId="56DE89E0" w14:textId="77777777" w:rsidTr="0081790A">
        <w:trPr>
          <w:trHeight w:val="547"/>
        </w:trPr>
        <w:tc>
          <w:tcPr>
            <w:tcW w:w="1335" w:type="dxa"/>
            <w:vAlign w:val="bottom"/>
          </w:tcPr>
          <w:p w14:paraId="01486CA0" w14:textId="77777777" w:rsidR="00BA5ACD" w:rsidRPr="0059580C" w:rsidRDefault="00BA5ACD" w:rsidP="0081790A">
            <w:pPr>
              <w:spacing w:line="360" w:lineRule="auto"/>
              <w:jc w:val="center"/>
              <w:rPr>
                <w:b/>
                <w:bCs/>
              </w:rPr>
            </w:pPr>
            <w:r w:rsidRPr="0059580C">
              <w:rPr>
                <w:rFonts w:ascii="Calibri" w:eastAsia="Times New Roman" w:hAnsi="Calibri" w:cs="Calibri"/>
                <w:b/>
                <w:bCs/>
                <w:color w:val="000000"/>
              </w:rPr>
              <w:t>Page Faults</w:t>
            </w:r>
          </w:p>
        </w:tc>
        <w:tc>
          <w:tcPr>
            <w:tcW w:w="1335" w:type="dxa"/>
            <w:vAlign w:val="bottom"/>
          </w:tcPr>
          <w:p w14:paraId="527BE1F5" w14:textId="192C3AF4" w:rsidR="00BA5ACD" w:rsidRPr="0059580C" w:rsidRDefault="00635414" w:rsidP="0081790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1336" w:type="dxa"/>
            <w:vAlign w:val="bottom"/>
          </w:tcPr>
          <w:p w14:paraId="759857CE" w14:textId="77777777" w:rsidR="00BA5ACD" w:rsidRPr="0059580C" w:rsidRDefault="00BA5ACD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706D8367" w14:textId="3CD392F2" w:rsidR="00BA5ACD" w:rsidRPr="0059580C" w:rsidRDefault="004B2BF8" w:rsidP="0081790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6D382E">
              <w:rPr>
                <w:b/>
                <w:bCs/>
              </w:rPr>
              <w:t>1</w:t>
            </w:r>
          </w:p>
        </w:tc>
        <w:tc>
          <w:tcPr>
            <w:tcW w:w="1336" w:type="dxa"/>
            <w:vAlign w:val="bottom"/>
          </w:tcPr>
          <w:p w14:paraId="3456F324" w14:textId="77777777" w:rsidR="00BA5ACD" w:rsidRPr="0059580C" w:rsidRDefault="00BA5ACD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1336" w:type="dxa"/>
            <w:vAlign w:val="bottom"/>
          </w:tcPr>
          <w:p w14:paraId="06BA7523" w14:textId="5BFEC2ED" w:rsidR="00BA5ACD" w:rsidRPr="0059580C" w:rsidRDefault="00970CDC" w:rsidP="0081790A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1336" w:type="dxa"/>
            <w:vAlign w:val="bottom"/>
          </w:tcPr>
          <w:p w14:paraId="3A2C7703" w14:textId="77777777" w:rsidR="00BA5ACD" w:rsidRPr="0059580C" w:rsidRDefault="00BA5ACD" w:rsidP="0081790A">
            <w:pPr>
              <w:spacing w:line="360" w:lineRule="auto"/>
              <w:jc w:val="center"/>
              <w:rPr>
                <w:b/>
                <w:bCs/>
              </w:rPr>
            </w:pPr>
          </w:p>
        </w:tc>
      </w:tr>
    </w:tbl>
    <w:p w14:paraId="6031671C" w14:textId="77777777" w:rsidR="00BA5ACD" w:rsidRPr="002366B6" w:rsidRDefault="00BA5ACD">
      <w:pPr>
        <w:rPr>
          <w:rFonts w:cstheme="minorHAnsi"/>
        </w:rPr>
      </w:pPr>
    </w:p>
    <w:sectPr w:rsidR="00BA5ACD" w:rsidRPr="002366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wtDA2MzW0MDS0tDRT0lEKTi0uzszPAykwqgUAA5FHHCwAAAA="/>
  </w:docVars>
  <w:rsids>
    <w:rsidRoot w:val="00D136BA"/>
    <w:rsid w:val="0001174B"/>
    <w:rsid w:val="000240AF"/>
    <w:rsid w:val="00045BAF"/>
    <w:rsid w:val="00065CD2"/>
    <w:rsid w:val="000876CD"/>
    <w:rsid w:val="000A69D7"/>
    <w:rsid w:val="00105145"/>
    <w:rsid w:val="00111811"/>
    <w:rsid w:val="001219F0"/>
    <w:rsid w:val="0013002F"/>
    <w:rsid w:val="001F23E9"/>
    <w:rsid w:val="002278CC"/>
    <w:rsid w:val="00230945"/>
    <w:rsid w:val="002366B6"/>
    <w:rsid w:val="00270BB6"/>
    <w:rsid w:val="002A4E63"/>
    <w:rsid w:val="002C59F2"/>
    <w:rsid w:val="00315606"/>
    <w:rsid w:val="003424D7"/>
    <w:rsid w:val="00347AC4"/>
    <w:rsid w:val="00395751"/>
    <w:rsid w:val="00457C28"/>
    <w:rsid w:val="004B2BF8"/>
    <w:rsid w:val="004B4DAE"/>
    <w:rsid w:val="004C0C62"/>
    <w:rsid w:val="00550B49"/>
    <w:rsid w:val="0056542C"/>
    <w:rsid w:val="00583452"/>
    <w:rsid w:val="0059580C"/>
    <w:rsid w:val="00635414"/>
    <w:rsid w:val="00640F17"/>
    <w:rsid w:val="00650C67"/>
    <w:rsid w:val="006D382E"/>
    <w:rsid w:val="00724612"/>
    <w:rsid w:val="007817E6"/>
    <w:rsid w:val="007D6CD1"/>
    <w:rsid w:val="00802E48"/>
    <w:rsid w:val="008650E2"/>
    <w:rsid w:val="008B10D7"/>
    <w:rsid w:val="00970CDC"/>
    <w:rsid w:val="00A53135"/>
    <w:rsid w:val="00A57694"/>
    <w:rsid w:val="00AC725F"/>
    <w:rsid w:val="00AE210A"/>
    <w:rsid w:val="00B868CF"/>
    <w:rsid w:val="00BA5ACD"/>
    <w:rsid w:val="00C10A2B"/>
    <w:rsid w:val="00C2173F"/>
    <w:rsid w:val="00C327E0"/>
    <w:rsid w:val="00C41F71"/>
    <w:rsid w:val="00C5283E"/>
    <w:rsid w:val="00C610BE"/>
    <w:rsid w:val="00C820C5"/>
    <w:rsid w:val="00C91FD4"/>
    <w:rsid w:val="00CA6E2B"/>
    <w:rsid w:val="00CF0D58"/>
    <w:rsid w:val="00CF242F"/>
    <w:rsid w:val="00D117D2"/>
    <w:rsid w:val="00D136BA"/>
    <w:rsid w:val="00D64A97"/>
    <w:rsid w:val="00D70AE4"/>
    <w:rsid w:val="00D86D91"/>
    <w:rsid w:val="00D90A2B"/>
    <w:rsid w:val="00DC4492"/>
    <w:rsid w:val="00E40C8F"/>
    <w:rsid w:val="00E93DD6"/>
    <w:rsid w:val="00EC6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0A6DD"/>
  <w15:chartTrackingRefBased/>
  <w15:docId w15:val="{6970EED3-F663-49E7-8D36-7C535D43D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64A9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CA6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5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8</TotalTime>
  <Pages>6</Pages>
  <Words>1127</Words>
  <Characters>5039</Characters>
  <Application>Microsoft Office Word</Application>
  <DocSecurity>0</DocSecurity>
  <Lines>167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 Haque, Ehsan</dc:creator>
  <cp:keywords/>
  <dc:description/>
  <cp:lastModifiedBy>Ul Haque, Ehsan</cp:lastModifiedBy>
  <cp:revision>67</cp:revision>
  <dcterms:created xsi:type="dcterms:W3CDTF">2022-05-01T17:06:00Z</dcterms:created>
  <dcterms:modified xsi:type="dcterms:W3CDTF">2022-12-09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f0ed46759c247cf509b547ac8f095aaeb0b37de17547cc542d29402902a5ee</vt:lpwstr>
  </property>
</Properties>
</file>